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36" w:type="dxa"/>
        <w:tblInd w:w="-58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80"/>
        <w:gridCol w:w="933"/>
        <w:gridCol w:w="845"/>
        <w:gridCol w:w="23"/>
        <w:gridCol w:w="37"/>
        <w:gridCol w:w="909"/>
        <w:gridCol w:w="674"/>
        <w:gridCol w:w="732"/>
        <w:gridCol w:w="692"/>
        <w:gridCol w:w="828"/>
        <w:gridCol w:w="702"/>
        <w:gridCol w:w="838"/>
        <w:gridCol w:w="621"/>
        <w:gridCol w:w="355"/>
        <w:gridCol w:w="1867"/>
      </w:tblGrid>
      <w:tr w:rsidR="000203CC" w:rsidRPr="00B55E35" w14:paraId="7400CE38" w14:textId="77777777" w:rsidTr="00DE6A12">
        <w:trPr>
          <w:trHeight w:val="619"/>
        </w:trPr>
        <w:tc>
          <w:tcPr>
            <w:tcW w:w="10936" w:type="dxa"/>
            <w:gridSpan w:val="15"/>
            <w:tcBorders>
              <w:bottom w:val="single" w:sz="4" w:space="0" w:color="auto"/>
            </w:tcBorders>
            <w:vAlign w:val="center"/>
          </w:tcPr>
          <w:p w14:paraId="66EBF65B" w14:textId="77777777" w:rsidR="00313FFC" w:rsidRPr="00B901C9" w:rsidRDefault="00313FFC" w:rsidP="00313FFC">
            <w:pPr>
              <w:pStyle w:val="Header"/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Ultrasonic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Thickness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Measurement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report</w:t>
            </w:r>
          </w:p>
          <w:p w14:paraId="0556F4FA" w14:textId="77777777" w:rsidR="00693F54" w:rsidRPr="00A55DD8" w:rsidRDefault="00693F54" w:rsidP="00313FFC">
            <w:pPr>
              <w:pStyle w:val="Header"/>
              <w:jc w:val="center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токол по результатам </w:t>
            </w:r>
            <w:r w:rsidR="00313FFC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ведения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ультразвуковой </w:t>
            </w:r>
            <w:proofErr w:type="spellStart"/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>толщинометрии</w:t>
            </w:r>
            <w:proofErr w:type="spellEnd"/>
          </w:p>
        </w:tc>
      </w:tr>
      <w:tr w:rsidR="00693F54" w:rsidRPr="00A55DD8" w14:paraId="7B3238BA" w14:textId="77777777" w:rsidTr="00DE6A12">
        <w:trPr>
          <w:trHeight w:val="360"/>
        </w:trPr>
        <w:tc>
          <w:tcPr>
            <w:tcW w:w="1093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F42B69" w14:textId="77777777" w:rsidR="00693F54" w:rsidRPr="00A55DD8" w:rsidRDefault="00693F54" w:rsidP="00506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</w:rPr>
              <w:t>JOB DETAILS / РАБОЧАЯ ИНФОРМАЦИЯ</w:t>
            </w:r>
          </w:p>
        </w:tc>
      </w:tr>
      <w:tr w:rsidR="009F42C3" w:rsidRPr="009F42C3" w14:paraId="7678104E" w14:textId="77777777" w:rsidTr="00DE6A12">
        <w:trPr>
          <w:trHeight w:val="360"/>
        </w:trPr>
        <w:tc>
          <w:tcPr>
            <w:tcW w:w="26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0B732C0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lient</w:t>
            </w:r>
          </w:p>
          <w:p w14:paraId="1F22E145" w14:textId="77777777" w:rsidR="009F42C3" w:rsidRPr="00A55DD8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лиент</w:t>
            </w:r>
          </w:p>
        </w:tc>
        <w:tc>
          <w:tcPr>
            <w:tcW w:w="23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28CEAA" w14:textId="77777777" w:rsidR="009F42C3" w:rsidRPr="00A55DD8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NCOC N. V.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08D04E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Project </w:t>
            </w:r>
          </w:p>
          <w:p w14:paraId="6D01239F" w14:textId="77777777" w:rsidR="009F42C3" w:rsidRPr="009F42C3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роект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C07C94" w14:textId="77777777" w:rsidR="009F42C3" w:rsidRPr="009F42C3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ESKENE WEST</w:t>
            </w:r>
          </w:p>
        </w:tc>
      </w:tr>
      <w:tr w:rsidR="009F42C3" w:rsidRPr="009F42C3" w14:paraId="711242AF" w14:textId="77777777" w:rsidTr="00DE6A12">
        <w:trPr>
          <w:trHeight w:val="288"/>
        </w:trPr>
        <w:tc>
          <w:tcPr>
            <w:tcW w:w="26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71678AB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ork location</w:t>
            </w:r>
          </w:p>
          <w:p w14:paraId="34202D89" w14:textId="77777777" w:rsidR="009F42C3" w:rsidRPr="00A55DD8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есто работы</w:t>
            </w:r>
          </w:p>
        </w:tc>
        <w:tc>
          <w:tcPr>
            <w:tcW w:w="23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7FAC85" w14:textId="7966D94C" w:rsidR="009F42C3" w:rsidRPr="00116003" w:rsidRDefault="00CF0530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KUT</w:t>
            </w:r>
            <w:r w:rsidR="00BD0C4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B50CBE" w:rsidRPr="00B50CBE">
              <w:rPr>
                <w:rFonts w:ascii="Arial" w:hAnsi="Arial" w:cs="Arial"/>
                <w:b/>
                <w:sz w:val="18"/>
                <w:szCs w:val="18"/>
              </w:rPr>
              <w:t xml:space="preserve">Unit </w:t>
            </w:r>
            <w:r>
              <w:rPr>
                <w:rFonts w:ascii="Arial" w:hAnsi="Arial" w:cs="Arial"/>
                <w:b/>
                <w:sz w:val="18"/>
                <w:szCs w:val="18"/>
              </w:rPr>
              <w:t>57</w:t>
            </w:r>
            <w:r w:rsidR="00175F58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A0A5CA9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ntrol object</w:t>
            </w:r>
          </w:p>
          <w:p w14:paraId="6A9179E9" w14:textId="77777777" w:rsidR="009F42C3" w:rsidRPr="009F42C3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Объект</w:t>
            </w:r>
            <w:r w:rsidRPr="00A55DD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онтроля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9FEDA86" w14:textId="5D2C1D60" w:rsidR="009F42C3" w:rsidRPr="00116003" w:rsidRDefault="00B50CBE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B50CBE">
              <w:rPr>
                <w:rFonts w:ascii="Arial" w:hAnsi="Arial" w:cs="Arial"/>
                <w:b/>
                <w:sz w:val="18"/>
                <w:szCs w:val="18"/>
                <w:lang w:val="en-US"/>
              </w:rPr>
              <w:t>A1-</w:t>
            </w:r>
            <w:r w:rsidR="00CF0530">
              <w:rPr>
                <w:rFonts w:ascii="Arial" w:hAnsi="Arial" w:cs="Arial"/>
                <w:b/>
                <w:sz w:val="18"/>
                <w:szCs w:val="18"/>
                <w:lang w:val="en-US"/>
              </w:rPr>
              <w:t>570-TA-0</w:t>
            </w:r>
            <w:r w:rsidR="00B55E35">
              <w:rPr>
                <w:rFonts w:ascii="Arial" w:hAnsi="Arial" w:cs="Arial"/>
                <w:b/>
                <w:sz w:val="18"/>
                <w:szCs w:val="18"/>
                <w:lang w:val="en-US"/>
              </w:rPr>
              <w:t>61</w:t>
            </w:r>
          </w:p>
        </w:tc>
      </w:tr>
      <w:tr w:rsidR="009F42C3" w:rsidRPr="009F42C3" w14:paraId="1AC14431" w14:textId="77777777" w:rsidTr="00DE6A12">
        <w:trPr>
          <w:trHeight w:val="288"/>
        </w:trPr>
        <w:tc>
          <w:tcPr>
            <w:tcW w:w="26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4952504" w14:textId="77777777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terial</w:t>
            </w:r>
          </w:p>
          <w:p w14:paraId="48B9E497" w14:textId="77777777" w:rsidR="009F42C3" w:rsidRPr="00A55DD8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арка стали</w:t>
            </w:r>
          </w:p>
        </w:tc>
        <w:tc>
          <w:tcPr>
            <w:tcW w:w="23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2E6C666" w14:textId="4480A089" w:rsidR="00BD0C40" w:rsidRDefault="00BD0C40" w:rsidP="000A508F">
            <w:pPr>
              <w:ind w:left="-144" w:right="-144"/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/>
                <w:b/>
                <w:sz w:val="18"/>
                <w:szCs w:val="18"/>
                <w:lang w:val="en-US"/>
              </w:rPr>
              <w:t xml:space="preserve">A 333 </w:t>
            </w:r>
            <w:r w:rsidR="00A45CF9">
              <w:rPr>
                <w:rFonts w:ascii="Arial" w:hAnsi="Arial"/>
                <w:b/>
                <w:sz w:val="18"/>
                <w:szCs w:val="18"/>
                <w:lang w:val="en-US"/>
              </w:rPr>
              <w:t>Gr.</w:t>
            </w:r>
            <w:r>
              <w:rPr>
                <w:rFonts w:ascii="Arial" w:hAnsi="Arial"/>
                <w:b/>
                <w:sz w:val="18"/>
                <w:szCs w:val="18"/>
                <w:lang w:val="en-US"/>
              </w:rPr>
              <w:t>6</w:t>
            </w:r>
          </w:p>
          <w:p w14:paraId="3162D253" w14:textId="1DE770FC" w:rsidR="003109A3" w:rsidRPr="000A508F" w:rsidRDefault="00F80737" w:rsidP="000A508F">
            <w:pPr>
              <w:ind w:left="-144" w:right="-144"/>
              <w:jc w:val="center"/>
              <w:rPr>
                <w:rFonts w:ascii="Arial" w:hAnsi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/>
                <w:b/>
                <w:sz w:val="18"/>
                <w:szCs w:val="18"/>
                <w:lang w:val="en-US"/>
              </w:rPr>
              <w:t>A 516 G</w:t>
            </w:r>
            <w:r w:rsidR="00A45CF9">
              <w:rPr>
                <w:rFonts w:ascii="Arial" w:hAnsi="Arial"/>
                <w:b/>
                <w:sz w:val="18"/>
                <w:szCs w:val="18"/>
                <w:lang w:val="en-US"/>
              </w:rPr>
              <w:t>r.</w:t>
            </w:r>
            <w:r w:rsidR="00CF0530">
              <w:rPr>
                <w:rFonts w:ascii="Arial" w:hAnsi="Arial"/>
                <w:b/>
                <w:sz w:val="18"/>
                <w:szCs w:val="18"/>
                <w:lang w:val="en-US"/>
              </w:rPr>
              <w:t>6</w:t>
            </w:r>
            <w:r w:rsidR="00A45CF9">
              <w:rPr>
                <w:rFonts w:ascii="Arial" w:hAnsi="Arial"/>
                <w:b/>
                <w:sz w:val="18"/>
                <w:szCs w:val="18"/>
                <w:lang w:val="en-US"/>
              </w:rPr>
              <w:t>0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72B89E0" w14:textId="77777777" w:rsidR="009F42C3" w:rsidRPr="000438CB" w:rsidRDefault="000438CB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imension</w:t>
            </w:r>
          </w:p>
          <w:p w14:paraId="1C553A68" w14:textId="77777777" w:rsidR="009F42C3" w:rsidRPr="000438CB" w:rsidRDefault="000438CB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Размер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083504E" w14:textId="77777777" w:rsidR="00B55E35" w:rsidRDefault="00B55E35" w:rsidP="00B55E35">
            <w:pPr>
              <w:jc w:val="center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sz w:val="18"/>
              </w:rPr>
              <w:t>L=1788 mm</w:t>
            </w:r>
          </w:p>
          <w:p w14:paraId="0CAE6E11" w14:textId="48AC7FCD" w:rsidR="009F42C3" w:rsidRPr="00116003" w:rsidRDefault="00B55E35" w:rsidP="00B55E3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</w:rPr>
              <w:t>ID=2650 mm</w:t>
            </w:r>
          </w:p>
        </w:tc>
      </w:tr>
      <w:tr w:rsidR="009F42C3" w:rsidRPr="009F42C3" w14:paraId="1FB92830" w14:textId="77777777" w:rsidTr="00DE6A12">
        <w:trPr>
          <w:trHeight w:val="360"/>
        </w:trPr>
        <w:tc>
          <w:tcPr>
            <w:tcW w:w="26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361C04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Temperature</w:t>
            </w:r>
          </w:p>
          <w:p w14:paraId="581936C8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калибровочного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3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578732" w14:textId="69F558F3" w:rsidR="009F42C3" w:rsidRPr="00116003" w:rsidRDefault="00F27DD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</w:t>
            </w:r>
            <w:r w:rsidR="00175F58">
              <w:rPr>
                <w:rFonts w:ascii="Arial" w:hAnsi="Arial" w:cs="Arial"/>
                <w:b/>
                <w:sz w:val="18"/>
                <w:szCs w:val="18"/>
                <w:lang w:val="en-US"/>
              </w:rPr>
              <w:t>3</w:t>
            </w:r>
            <w:r w:rsidR="00313FFC"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AEA829F" w14:textId="77777777" w:rsidR="009F42C3" w:rsidRPr="009F42C3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Object</w:t>
            </w:r>
            <w:r w:rsidRPr="009F42C3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emperature</w:t>
            </w:r>
          </w:p>
          <w:p w14:paraId="41A1F876" w14:textId="77777777" w:rsidR="009F42C3" w:rsidRPr="009F42C3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объекта контроля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C59384" w14:textId="420EA9A9" w:rsidR="009F42C3" w:rsidRPr="00116003" w:rsidRDefault="00F27DD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</w:t>
            </w:r>
            <w:r w:rsidR="00175F58">
              <w:rPr>
                <w:rFonts w:ascii="Arial" w:hAnsi="Arial" w:cs="Arial"/>
                <w:b/>
                <w:sz w:val="18"/>
                <w:szCs w:val="18"/>
                <w:lang w:val="en-US"/>
              </w:rPr>
              <w:t>5</w:t>
            </w:r>
            <w:r w:rsidR="00313FFC"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</w:tr>
      <w:tr w:rsidR="009F42C3" w:rsidRPr="009F42C3" w14:paraId="47261226" w14:textId="77777777" w:rsidTr="00DE6A12">
        <w:trPr>
          <w:trHeight w:val="360"/>
        </w:trPr>
        <w:tc>
          <w:tcPr>
            <w:tcW w:w="26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D478F62" w14:textId="77777777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urface condition</w:t>
            </w:r>
          </w:p>
          <w:p w14:paraId="5D546330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Состояние поверхности</w:t>
            </w:r>
          </w:p>
        </w:tc>
        <w:tc>
          <w:tcPr>
            <w:tcW w:w="23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6E184F" w14:textId="5ACEF86C" w:rsidR="009F42C3" w:rsidRPr="00116003" w:rsidRDefault="00650667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Coated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FA7497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uplant</w:t>
            </w:r>
            <w:proofErr w:type="spellEnd"/>
          </w:p>
          <w:p w14:paraId="2FB95D7A" w14:textId="77777777" w:rsidR="009F42C3" w:rsidRPr="00313FFC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 xml:space="preserve">Контактная </w:t>
            </w:r>
            <w:r w:rsidR="00313FFC">
              <w:rPr>
                <w:rFonts w:ascii="Arial" w:hAnsi="Arial" w:cs="Arial"/>
                <w:sz w:val="18"/>
                <w:szCs w:val="18"/>
                <w:lang w:val="ru-RU"/>
              </w:rPr>
              <w:t>жидкость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43DA99" w14:textId="77777777" w:rsidR="009F42C3" w:rsidRPr="00116003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UT Gel</w:t>
            </w:r>
          </w:p>
        </w:tc>
      </w:tr>
      <w:tr w:rsidR="009F42C3" w:rsidRPr="009F42C3" w14:paraId="274FA00C" w14:textId="77777777" w:rsidTr="00DE6A12">
        <w:trPr>
          <w:trHeight w:val="360"/>
        </w:trPr>
        <w:tc>
          <w:tcPr>
            <w:tcW w:w="26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A930B4E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rrection factors</w:t>
            </w:r>
          </w:p>
          <w:p w14:paraId="16257E77" w14:textId="77777777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оправочные факторы</w:t>
            </w:r>
          </w:p>
        </w:tc>
        <w:tc>
          <w:tcPr>
            <w:tcW w:w="23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714784" w14:textId="77777777" w:rsidR="009F42C3" w:rsidRPr="00116003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n/a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FD153D8" w14:textId="77777777" w:rsidR="00116003" w:rsidRPr="00C52848" w:rsidRDefault="00116003" w:rsidP="0011600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C5284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Roughness</w:t>
            </w:r>
          </w:p>
          <w:p w14:paraId="6C8A447B" w14:textId="77777777" w:rsidR="009F42C3" w:rsidRPr="00A55DD8" w:rsidRDefault="00116003" w:rsidP="0011600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C52848">
              <w:rPr>
                <w:rFonts w:ascii="Arial" w:hAnsi="Arial" w:cs="Arial"/>
                <w:sz w:val="18"/>
                <w:szCs w:val="18"/>
                <w:lang w:val="ru-RU"/>
              </w:rPr>
              <w:t>Шероховатость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219AC" w14:textId="77777777" w:rsidR="009F42C3" w:rsidRPr="00116003" w:rsidRDefault="00712575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-</w:t>
            </w:r>
          </w:p>
        </w:tc>
      </w:tr>
      <w:tr w:rsidR="00D3386B" w:rsidRPr="00A55DD8" w14:paraId="1E17B919" w14:textId="77777777" w:rsidTr="00DE6A12">
        <w:trPr>
          <w:trHeight w:val="360"/>
        </w:trPr>
        <w:tc>
          <w:tcPr>
            <w:tcW w:w="1093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BBA78E" w14:textId="77777777" w:rsidR="00D3386B" w:rsidRDefault="00D3386B" w:rsidP="00693F54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  <w:r w:rsidRPr="00D3386B">
              <w:rPr>
                <w:rFonts w:ascii="Arial" w:hAnsi="Arial" w:cs="Arial"/>
                <w:b/>
              </w:rPr>
              <w:t>INSPECTION PROCEDURE / НОРМАТИВНЫЕ ДОКУМЕНТЫ</w:t>
            </w:r>
          </w:p>
        </w:tc>
      </w:tr>
      <w:tr w:rsidR="000D10F7" w:rsidRPr="000D10F7" w14:paraId="00AC4363" w14:textId="77777777" w:rsidTr="00DE6A12">
        <w:trPr>
          <w:trHeight w:val="360"/>
        </w:trPr>
        <w:tc>
          <w:tcPr>
            <w:tcW w:w="18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F24A4A4" w14:textId="77777777" w:rsidR="000D10F7" w:rsidRPr="000D10F7" w:rsidRDefault="000D10F7" w:rsidP="000D10F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D10F7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Procedure</w:t>
            </w:r>
          </w:p>
          <w:p w14:paraId="0BCCCFAB" w14:textId="77777777" w:rsidR="000D10F7" w:rsidRPr="000D10F7" w:rsidRDefault="007F4438" w:rsidP="000D10F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7F4438">
              <w:rPr>
                <w:rFonts w:ascii="Arial" w:hAnsi="Arial" w:cs="Arial"/>
                <w:sz w:val="18"/>
                <w:szCs w:val="18"/>
                <w:lang w:val="en-US"/>
              </w:rPr>
              <w:t>Процедура</w:t>
            </w:r>
            <w:proofErr w:type="spellEnd"/>
          </w:p>
        </w:tc>
        <w:tc>
          <w:tcPr>
            <w:tcW w:w="18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478D6A" w14:textId="77777777" w:rsidR="00EE7B79" w:rsidRDefault="00EE7B79" w:rsidP="0096703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QP-11-UTT-Q01</w:t>
            </w:r>
          </w:p>
          <w:p w14:paraId="1309017D" w14:textId="77777777" w:rsidR="000D10F7" w:rsidRPr="00967030" w:rsidRDefault="00EE7B79" w:rsidP="0096703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Rev 04</w:t>
            </w:r>
          </w:p>
        </w:tc>
        <w:tc>
          <w:tcPr>
            <w:tcW w:w="20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B8AD40D" w14:textId="77777777" w:rsidR="000D10F7" w:rsidRPr="006F6522" w:rsidRDefault="000D10F7" w:rsidP="000D10F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6F6522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testing</w:t>
            </w:r>
          </w:p>
          <w:p w14:paraId="77F5E709" w14:textId="77777777" w:rsidR="000D10F7" w:rsidRPr="000D10F7" w:rsidRDefault="000D10F7" w:rsidP="000D10F7">
            <w:pPr>
              <w:rPr>
                <w:rFonts w:ascii="Arial" w:hAnsi="Arial" w:cs="Arial"/>
                <w:b/>
                <w:lang w:val="en-US"/>
              </w:rPr>
            </w:pP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Стандарт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по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контролю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AD4F30" w14:textId="77777777" w:rsidR="000D10F7" w:rsidRPr="000D10F7" w:rsidRDefault="00967030" w:rsidP="000D10F7">
            <w:pPr>
              <w:rPr>
                <w:rFonts w:ascii="Arial" w:hAnsi="Arial" w:cs="Arial"/>
                <w:b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GOST 28702-90</w:t>
            </w:r>
          </w:p>
        </w:tc>
        <w:tc>
          <w:tcPr>
            <w:tcW w:w="18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6C3B549" w14:textId="77777777" w:rsidR="000D10F7" w:rsidRDefault="000D10F7" w:rsidP="00776EE8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item</w:t>
            </w:r>
          </w:p>
          <w:p w14:paraId="3D0E8AFC" w14:textId="77777777" w:rsidR="000D10F7" w:rsidRPr="000D10F7" w:rsidRDefault="000D10F7" w:rsidP="00776EE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>Стандарт</w:t>
            </w:r>
            <w:proofErr w:type="spellEnd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>для</w:t>
            </w:r>
            <w:proofErr w:type="spellEnd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 xml:space="preserve"> ОК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6D2A8" w14:textId="5810179D" w:rsidR="000D10F7" w:rsidRPr="00F27DD9" w:rsidRDefault="00CF0530" w:rsidP="00EE7B79">
            <w:pPr>
              <w:rPr>
                <w:rFonts w:ascii="Arial" w:hAnsi="Arial" w:cs="Arial"/>
                <w:b/>
                <w:color w:val="000000"/>
                <w:sz w:val="18"/>
                <w:szCs w:val="27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27"/>
              </w:rPr>
              <w:t>BS: 799-5</w:t>
            </w:r>
          </w:p>
        </w:tc>
      </w:tr>
      <w:tr w:rsidR="00D3386B" w:rsidRPr="00A55DD8" w14:paraId="3CB33AA5" w14:textId="77777777" w:rsidTr="00DE6A12">
        <w:trPr>
          <w:trHeight w:val="360"/>
        </w:trPr>
        <w:tc>
          <w:tcPr>
            <w:tcW w:w="1093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A1E3F6" w14:textId="77777777" w:rsidR="00D3386B" w:rsidRPr="00D3386B" w:rsidRDefault="00D3386B" w:rsidP="00693F54">
            <w:pPr>
              <w:jc w:val="center"/>
              <w:rPr>
                <w:rFonts w:ascii="Arial" w:hAnsi="Arial" w:cs="Arial"/>
                <w:b/>
              </w:rPr>
            </w:pPr>
            <w:r w:rsidRPr="00D3386B">
              <w:rPr>
                <w:rFonts w:ascii="Arial" w:hAnsi="Arial" w:cs="Arial"/>
                <w:b/>
              </w:rPr>
              <w:t>EQIPMENT PARAMETERS / ПАРАМЕТРЫ ОБОРУДОВАНИЯ</w:t>
            </w:r>
          </w:p>
        </w:tc>
      </w:tr>
      <w:tr w:rsidR="003A69E2" w:rsidRPr="00A55DD8" w14:paraId="72288B09" w14:textId="77777777" w:rsidTr="00DE6A12">
        <w:trPr>
          <w:trHeight w:val="360"/>
        </w:trPr>
        <w:tc>
          <w:tcPr>
            <w:tcW w:w="2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2DDAF12" w14:textId="77777777" w:rsidR="003A69E2" w:rsidRPr="00A55DD8" w:rsidRDefault="003A69E2" w:rsidP="003A69E2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Probe, S/N</w:t>
            </w:r>
          </w:p>
          <w:p w14:paraId="4D922B4B" w14:textId="77777777" w:rsidR="003A69E2" w:rsidRPr="00D3386B" w:rsidRDefault="003A69E2" w:rsidP="003A69E2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атчик, №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491A6" w14:textId="6F6A329E" w:rsidR="003A69E2" w:rsidRPr="00650667" w:rsidRDefault="003A69E2" w:rsidP="00175F5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D790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/ </w:t>
            </w:r>
            <w:r w:rsidRPr="0080340C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306596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EF88DBA" w14:textId="77777777" w:rsidR="003A69E2" w:rsidRPr="00555F25" w:rsidRDefault="003A69E2" w:rsidP="003A69E2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55F25">
              <w:rPr>
                <w:rFonts w:ascii="Arial" w:hAnsi="Arial" w:cs="Arial"/>
                <w:b/>
                <w:bCs/>
                <w:sz w:val="18"/>
                <w:szCs w:val="18"/>
              </w:rPr>
              <w:t>Size</w:t>
            </w:r>
          </w:p>
          <w:p w14:paraId="11C5B7A3" w14:textId="5061F94D" w:rsidR="003A69E2" w:rsidRPr="00555F25" w:rsidRDefault="003A69E2" w:rsidP="003A69E2">
            <w:pPr>
              <w:jc w:val="both"/>
              <w:rPr>
                <w:rFonts w:ascii="Arial" w:hAnsi="Arial" w:cs="Arial"/>
              </w:rPr>
            </w:pPr>
            <w:proofErr w:type="spellStart"/>
            <w:r w:rsidRPr="00555F25">
              <w:rPr>
                <w:rFonts w:ascii="Arial" w:hAnsi="Arial" w:cs="Arial"/>
                <w:sz w:val="18"/>
                <w:szCs w:val="18"/>
              </w:rPr>
              <w:t>Размер</w:t>
            </w:r>
            <w:proofErr w:type="spellEnd"/>
            <w:r w:rsidRPr="00555F25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2ABDF" w14:textId="1667B82E" w:rsidR="003A69E2" w:rsidRPr="00D3386B" w:rsidRDefault="003A69E2" w:rsidP="00175F58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11 mm</w:t>
            </w:r>
          </w:p>
        </w:tc>
      </w:tr>
      <w:tr w:rsidR="003A69E2" w:rsidRPr="00A55DD8" w14:paraId="267D2DFB" w14:textId="77777777" w:rsidTr="00DE6A12">
        <w:trPr>
          <w:trHeight w:val="360"/>
        </w:trPr>
        <w:tc>
          <w:tcPr>
            <w:tcW w:w="2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86AD03C" w14:textId="77777777" w:rsidR="003A69E2" w:rsidRPr="00A55DD8" w:rsidRDefault="003A69E2" w:rsidP="003A69E2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Angle</w:t>
            </w:r>
          </w:p>
          <w:p w14:paraId="54C339EE" w14:textId="77777777" w:rsidR="003A69E2" w:rsidRPr="00D3386B" w:rsidRDefault="003A69E2" w:rsidP="003A69E2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Угол ввода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238C6" w14:textId="2DCD5EFA" w:rsidR="003A69E2" w:rsidRPr="00D3386B" w:rsidRDefault="003A69E2" w:rsidP="003A69E2">
            <w:pPr>
              <w:jc w:val="center"/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A55DD8">
              <w:rPr>
                <w:rFonts w:ascii="Arial" w:hAnsi="Arial" w:cs="Arial"/>
                <w:b/>
                <w:sz w:val="18"/>
                <w:szCs w:val="18"/>
                <w:lang w:val="en-US"/>
              </w:rPr>
              <w:t>º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5FE5C1A" w14:textId="77777777" w:rsidR="003A69E2" w:rsidRPr="00A55DD8" w:rsidRDefault="003A69E2" w:rsidP="003A69E2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Crystal</w:t>
            </w:r>
          </w:p>
          <w:p w14:paraId="5A777E18" w14:textId="2A2012C9" w:rsidR="003A69E2" w:rsidRPr="00D3386B" w:rsidRDefault="003A69E2" w:rsidP="003A69E2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ПЭ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D50B0" w14:textId="05912BF3" w:rsidR="003A69E2" w:rsidRPr="00D3386B" w:rsidRDefault="003A69E2" w:rsidP="003A69E2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Dual</w:t>
            </w:r>
          </w:p>
        </w:tc>
      </w:tr>
      <w:tr w:rsidR="003A69E2" w:rsidRPr="00A55DD8" w14:paraId="26C40943" w14:textId="77777777" w:rsidTr="00DE6A12">
        <w:trPr>
          <w:trHeight w:val="360"/>
        </w:trPr>
        <w:tc>
          <w:tcPr>
            <w:tcW w:w="2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B59B8F2" w14:textId="77777777" w:rsidR="003A69E2" w:rsidRPr="00A55DD8" w:rsidRDefault="003A69E2" w:rsidP="003A69E2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Frequency</w:t>
            </w:r>
          </w:p>
          <w:p w14:paraId="2C18EFAF" w14:textId="77777777" w:rsidR="003A69E2" w:rsidRPr="00D3386B" w:rsidRDefault="003A69E2" w:rsidP="003A69E2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Частота преобразователя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FE942" w14:textId="5824CA0A" w:rsidR="003A69E2" w:rsidRPr="00D3386B" w:rsidRDefault="003A69E2" w:rsidP="00175F58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5 MHz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0695FB1" w14:textId="77777777" w:rsidR="003A69E2" w:rsidRPr="00A55DD8" w:rsidRDefault="003A69E2" w:rsidP="003A69E2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Accuracy</w:t>
            </w:r>
          </w:p>
          <w:p w14:paraId="41966FF2" w14:textId="5588CD2F" w:rsidR="003A69E2" w:rsidRPr="00D3386B" w:rsidRDefault="003A69E2" w:rsidP="003A69E2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чность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17360" w14:textId="0345462E" w:rsidR="003A69E2" w:rsidRPr="00D3386B" w:rsidRDefault="003A69E2" w:rsidP="003A69E2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± 0,1 mm</w:t>
            </w:r>
          </w:p>
        </w:tc>
      </w:tr>
      <w:tr w:rsidR="009F42C3" w:rsidRPr="00A55DD8" w14:paraId="355D2E78" w14:textId="77777777" w:rsidTr="00DE6A12">
        <w:trPr>
          <w:trHeight w:val="360"/>
        </w:trPr>
        <w:tc>
          <w:tcPr>
            <w:tcW w:w="1093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A40B95" w14:textId="77777777" w:rsidR="009F42C3" w:rsidRPr="00441EBD" w:rsidRDefault="009F42C3" w:rsidP="00693F54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9041DA">
              <w:rPr>
                <w:rFonts w:ascii="Arial" w:hAnsi="Arial" w:cs="Arial"/>
                <w:b/>
              </w:rPr>
              <w:t xml:space="preserve">CALIBRATION BLOCK DETAILS / </w:t>
            </w:r>
            <w:r w:rsidR="00441EBD">
              <w:rPr>
                <w:rFonts w:ascii="Arial" w:hAnsi="Arial" w:cs="Arial"/>
                <w:b/>
                <w:lang w:val="ru-RU"/>
              </w:rPr>
              <w:t>ПАРАМЕТРЫ</w:t>
            </w:r>
            <w:r w:rsidR="00441EBD"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 w:rsidR="00441EBD">
              <w:rPr>
                <w:rFonts w:ascii="Arial" w:hAnsi="Arial" w:cs="Arial"/>
                <w:b/>
                <w:lang w:val="ru-RU"/>
              </w:rPr>
              <w:t>КАЛИБРОВОЧНОГО</w:t>
            </w:r>
            <w:r w:rsidR="00441EBD"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 w:rsidR="00441EBD">
              <w:rPr>
                <w:rFonts w:ascii="Arial" w:hAnsi="Arial" w:cs="Arial"/>
                <w:b/>
                <w:lang w:val="ru-RU"/>
              </w:rPr>
              <w:t>БЛОКА</w:t>
            </w:r>
          </w:p>
        </w:tc>
      </w:tr>
      <w:tr w:rsidR="00BC79FC" w:rsidRPr="00A55DD8" w14:paraId="0CAEE837" w14:textId="77777777" w:rsidTr="00DE6A12">
        <w:trPr>
          <w:trHeight w:val="360"/>
        </w:trPr>
        <w:tc>
          <w:tcPr>
            <w:tcW w:w="2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2CC752E" w14:textId="77777777" w:rsidR="00BC79FC" w:rsidRPr="00A55DD8" w:rsidRDefault="00BC79FC" w:rsidP="00BC79FC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</w:t>
            </w:r>
          </w:p>
          <w:p w14:paraId="08B83969" w14:textId="77777777" w:rsidR="00BC79FC" w:rsidRDefault="00BC79FC" w:rsidP="00BC79FC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ый блок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F2080" w14:textId="67D70F37" w:rsidR="00BC79FC" w:rsidRDefault="00BC79FC" w:rsidP="00BC79FC">
            <w:pPr>
              <w:jc w:val="center"/>
              <w:rPr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</w:t>
            </w:r>
            <w:r w:rsidRPr="0080340C">
              <w:rPr>
                <w:rFonts w:ascii="Arial" w:hAnsi="Arial" w:cs="Arial"/>
                <w:b/>
                <w:sz w:val="18"/>
                <w:szCs w:val="18"/>
              </w:rPr>
              <w:t>tep wedge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E0EA08D" w14:textId="77777777" w:rsidR="00BC79FC" w:rsidRPr="00A55DD8" w:rsidRDefault="00BC79FC" w:rsidP="00BC79FC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 Range</w:t>
            </w:r>
          </w:p>
          <w:p w14:paraId="6231F0BA" w14:textId="77777777" w:rsidR="00BC79FC" w:rsidRDefault="00BC79FC" w:rsidP="00BC79FC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иапазо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лщи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ого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CEF8E" w14:textId="60441463" w:rsidR="00BC79FC" w:rsidRPr="00967030" w:rsidRDefault="00175F58" w:rsidP="00BC79FC">
            <w:pPr>
              <w:jc w:val="center"/>
              <w:rPr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5.00-40.00 mm</w:t>
            </w:r>
          </w:p>
        </w:tc>
      </w:tr>
      <w:tr w:rsidR="00BC79FC" w:rsidRPr="00B55E35" w14:paraId="3D248347" w14:textId="77777777" w:rsidTr="00DE6A12">
        <w:trPr>
          <w:trHeight w:val="360"/>
        </w:trPr>
        <w:tc>
          <w:tcPr>
            <w:tcW w:w="1093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0F405A" w14:textId="77777777" w:rsidR="00BC79FC" w:rsidRPr="00A55DD8" w:rsidRDefault="00BC79FC" w:rsidP="00BC79F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lang w:val="en-US"/>
              </w:rPr>
              <w:t>INSPECTION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lang w:val="en-US"/>
              </w:rPr>
              <w:t>EQUIPMENT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/ ОБОРУДОВАНИЕ ИНСПЕКЦИОННОГО КОНТРОЛЯ</w:t>
            </w:r>
          </w:p>
        </w:tc>
      </w:tr>
      <w:tr w:rsidR="00BC79FC" w:rsidRPr="00B55E35" w14:paraId="4DCDC5E9" w14:textId="77777777" w:rsidTr="00DE6A12">
        <w:trPr>
          <w:trHeight w:val="360"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CD18AE" w14:textId="77777777" w:rsidR="00BC79FC" w:rsidRPr="004C0917" w:rsidRDefault="00BC79FC" w:rsidP="00BC79F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C0917">
              <w:rPr>
                <w:rFonts w:ascii="Arial" w:hAnsi="Arial" w:cs="Arial"/>
                <w:b/>
                <w:bCs/>
                <w:lang w:val="ru-RU"/>
              </w:rPr>
              <w:t>№</w:t>
            </w:r>
          </w:p>
        </w:tc>
        <w:tc>
          <w:tcPr>
            <w:tcW w:w="18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338958B" w14:textId="77777777" w:rsidR="00BC79FC" w:rsidRPr="00352F51" w:rsidRDefault="00BC79FC" w:rsidP="00BC79F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quipment</w:t>
            </w:r>
          </w:p>
          <w:p w14:paraId="4CCDB02A" w14:textId="77777777" w:rsidR="00BC79FC" w:rsidRPr="00A55DD8" w:rsidRDefault="00BC79FC" w:rsidP="00BC79F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Оборудование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9EC1DB8" w14:textId="77777777" w:rsidR="00BC79FC" w:rsidRPr="00A55DD8" w:rsidRDefault="00BC79FC" w:rsidP="00BC79F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nufacture</w:t>
            </w:r>
            <w:r w:rsidRPr="00352F51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Изготовитель</w:t>
            </w:r>
          </w:p>
        </w:tc>
        <w:tc>
          <w:tcPr>
            <w:tcW w:w="2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23CC2E2" w14:textId="77777777" w:rsidR="00BC79FC" w:rsidRPr="00352F51" w:rsidRDefault="00BC79FC" w:rsidP="00BC79F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erial number</w:t>
            </w:r>
          </w:p>
          <w:p w14:paraId="300D23EE" w14:textId="77777777" w:rsidR="00BC79FC" w:rsidRPr="00A55DD8" w:rsidRDefault="00BC79FC" w:rsidP="00BC79F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ийный номер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3283469" w14:textId="77777777" w:rsidR="00BC79FC" w:rsidRDefault="00BC79FC" w:rsidP="00BC79FC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ertificate</w:t>
            </w:r>
          </w:p>
          <w:p w14:paraId="386F568B" w14:textId="77777777" w:rsidR="00BC79FC" w:rsidRPr="00A55DD8" w:rsidRDefault="00BC79FC" w:rsidP="00BC79F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тификат поверке</w:t>
            </w:r>
          </w:p>
        </w:tc>
        <w:tc>
          <w:tcPr>
            <w:tcW w:w="2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257E765" w14:textId="77777777" w:rsidR="00BC79FC" w:rsidRPr="00352F51" w:rsidRDefault="00BC79FC" w:rsidP="00BC79FC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xpire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ate</w:t>
            </w:r>
          </w:p>
          <w:p w14:paraId="2154D074" w14:textId="77777777" w:rsidR="00BC79FC" w:rsidRPr="004C0917" w:rsidRDefault="00BC79FC" w:rsidP="00BC79FC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Дата истечения поверки</w:t>
            </w:r>
          </w:p>
        </w:tc>
      </w:tr>
      <w:tr w:rsidR="00BC79FC" w:rsidRPr="00182AFA" w14:paraId="0ADB7B29" w14:textId="77777777" w:rsidTr="00DE6A12">
        <w:trPr>
          <w:trHeight w:val="360"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E5854" w14:textId="77777777" w:rsidR="00BC79FC" w:rsidRPr="004C0917" w:rsidRDefault="00BC79FC" w:rsidP="00BC79FC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F82CF" w14:textId="77777777" w:rsidR="00BC79FC" w:rsidRPr="00967030" w:rsidRDefault="00BC79FC" w:rsidP="00BC79F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7030">
              <w:rPr>
                <w:rFonts w:ascii="Arial" w:hAnsi="Arial" w:cs="Arial"/>
                <w:sz w:val="18"/>
                <w:szCs w:val="18"/>
              </w:rPr>
              <w:t>DL-38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9EF13" w14:textId="77777777" w:rsidR="00BC79FC" w:rsidRPr="00967030" w:rsidRDefault="00BC79FC" w:rsidP="00BC79F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7030">
              <w:rPr>
                <w:rFonts w:ascii="Arial" w:hAnsi="Arial" w:cs="Arial"/>
                <w:sz w:val="18"/>
                <w:szCs w:val="18"/>
              </w:rPr>
              <w:t>OLYMPUS</w:t>
            </w:r>
          </w:p>
        </w:tc>
        <w:tc>
          <w:tcPr>
            <w:tcW w:w="2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5AEBA" w14:textId="77777777" w:rsidR="00BC79FC" w:rsidRPr="00967030" w:rsidRDefault="00BC79FC" w:rsidP="00BC79FC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967030">
              <w:rPr>
                <w:rFonts w:ascii="Arial" w:hAnsi="Arial" w:cs="Arial"/>
                <w:sz w:val="18"/>
                <w:szCs w:val="18"/>
              </w:rPr>
              <w:t>171421601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CF51A" w14:textId="6964638E" w:rsidR="00BC79FC" w:rsidRPr="00967030" w:rsidRDefault="00BC79FC" w:rsidP="00BC79FC">
            <w:pPr>
              <w:jc w:val="center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KZ-01-21-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Ж-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0169</w:t>
            </w:r>
          </w:p>
        </w:tc>
        <w:tc>
          <w:tcPr>
            <w:tcW w:w="2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3D6FE" w14:textId="4725BC26" w:rsidR="00BC79FC" w:rsidRPr="00967030" w:rsidRDefault="00BC79FC" w:rsidP="00BC79FC">
            <w:pPr>
              <w:jc w:val="center"/>
              <w:rPr>
                <w:rFonts w:ascii="Arial" w:hAnsi="Arial" w:cs="Arial"/>
                <w:sz w:val="18"/>
                <w:highlight w:val="yellow"/>
              </w:rPr>
            </w:pPr>
            <w:r>
              <w:rPr>
                <w:rFonts w:ascii="Arial" w:hAnsi="Arial" w:cs="Arial"/>
                <w:sz w:val="18"/>
                <w:szCs w:val="18"/>
              </w:rPr>
              <w:t>01.03.2022</w:t>
            </w:r>
          </w:p>
        </w:tc>
      </w:tr>
      <w:tr w:rsidR="00175F58" w:rsidRPr="00182AFA" w14:paraId="4D98A0EC" w14:textId="77777777" w:rsidTr="0095670C">
        <w:trPr>
          <w:trHeight w:val="360"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07FCE" w14:textId="77777777" w:rsidR="00175F58" w:rsidRPr="00182AFA" w:rsidRDefault="00175F58" w:rsidP="00175F58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0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5F397" w14:textId="77777777" w:rsidR="00175F58" w:rsidRDefault="00175F58" w:rsidP="00175F58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Step wedge calibration block </w:t>
            </w:r>
          </w:p>
          <w:p w14:paraId="1103C640" w14:textId="660EB182" w:rsidR="00175F58" w:rsidRPr="00967030" w:rsidRDefault="00175F58" w:rsidP="00175F5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5-10-20-40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D93281" w14:textId="4ECFB33F" w:rsidR="00175F58" w:rsidRPr="00967030" w:rsidRDefault="00175F58" w:rsidP="00175F5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  <w:lang w:val="en-US"/>
              </w:rPr>
              <w:t>Fizpribor</w:t>
            </w:r>
            <w:proofErr w:type="spellEnd"/>
          </w:p>
        </w:tc>
        <w:tc>
          <w:tcPr>
            <w:tcW w:w="2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373FA" w14:textId="09D95752" w:rsidR="00175F58" w:rsidRPr="00967030" w:rsidRDefault="00175F58" w:rsidP="00175F5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3255-20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513FD" w14:textId="409C7144" w:rsidR="00175F58" w:rsidRPr="00967030" w:rsidRDefault="00175F58" w:rsidP="00175F5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-</w:t>
            </w:r>
          </w:p>
        </w:tc>
        <w:tc>
          <w:tcPr>
            <w:tcW w:w="2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CA668" w14:textId="4339012A" w:rsidR="00175F58" w:rsidRPr="00967030" w:rsidRDefault="00175F58" w:rsidP="00175F58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-</w:t>
            </w:r>
          </w:p>
        </w:tc>
      </w:tr>
      <w:tr w:rsidR="00BC79FC" w:rsidRPr="00313FFC" w14:paraId="5B0EF11C" w14:textId="77777777" w:rsidTr="00650667">
        <w:trPr>
          <w:trHeight w:val="3312"/>
        </w:trPr>
        <w:tc>
          <w:tcPr>
            <w:tcW w:w="10936" w:type="dxa"/>
            <w:gridSpan w:val="1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625FF6" w14:textId="420BDE78" w:rsidR="00BC79FC" w:rsidRPr="00483318" w:rsidRDefault="00BC79FC" w:rsidP="00BC79FC">
            <w:pPr>
              <w:spacing w:before="120" w:after="12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C0917">
              <w:rPr>
                <w:rFonts w:ascii="Arial" w:hAnsi="Arial" w:cs="Arial"/>
                <w:b/>
                <w:bCs/>
                <w:sz w:val="18"/>
                <w:szCs w:val="18"/>
              </w:rPr>
              <w:t>Job descriptio</w:t>
            </w:r>
            <w:r w:rsidRPr="00483318">
              <w:rPr>
                <w:rFonts w:ascii="Arial" w:hAnsi="Arial" w:cs="Arial"/>
                <w:b/>
                <w:bCs/>
                <w:sz w:val="18"/>
                <w:szCs w:val="18"/>
              </w:rPr>
              <w:t>n</w:t>
            </w:r>
            <w:r w:rsidRPr="0048331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:</w:t>
            </w:r>
          </w:p>
          <w:p w14:paraId="20086598" w14:textId="77777777" w:rsidR="00BC79FC" w:rsidRPr="00313FFC" w:rsidRDefault="00BC79FC" w:rsidP="00BC79FC">
            <w:pPr>
              <w:numPr>
                <w:ilvl w:val="0"/>
                <w:numId w:val="12"/>
              </w:numPr>
              <w:spacing w:before="80" w:after="8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13FFC">
              <w:rPr>
                <w:rFonts w:ascii="Arial" w:hAnsi="Arial" w:cs="Arial"/>
                <w:sz w:val="18"/>
                <w:szCs w:val="18"/>
              </w:rPr>
              <w:t>UT spot check performed in according to provided Scope of work</w:t>
            </w:r>
            <w:r w:rsidRPr="00313FFC"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  <w:r w:rsidRPr="00313FFC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7D2E2A31" w14:textId="7C66D4F9" w:rsidR="00BC79FC" w:rsidRPr="00313FFC" w:rsidRDefault="00650667" w:rsidP="00BC79FC">
            <w:pPr>
              <w:numPr>
                <w:ilvl w:val="0"/>
                <w:numId w:val="12"/>
              </w:numPr>
              <w:spacing w:before="80" w:after="8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54991">
              <w:rPr>
                <w:rFonts w:ascii="Arial" w:hAnsi="Arial" w:cs="Arial"/>
                <w:bCs/>
                <w:sz w:val="18"/>
                <w:szCs w:val="18"/>
              </w:rPr>
              <w:t>Echo</w:t>
            </w:r>
            <w:r w:rsidRPr="005E2678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to</w:t>
            </w:r>
            <w:r w:rsidRPr="005E2678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echo</w:t>
            </w:r>
            <w:r w:rsidR="00BC79FC" w:rsidRPr="00313FFC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BC79FC" w:rsidRPr="00313FFC">
              <w:rPr>
                <w:rFonts w:ascii="Arial" w:hAnsi="Arial" w:cs="Arial"/>
                <w:bCs/>
                <w:sz w:val="18"/>
                <w:szCs w:val="18"/>
              </w:rPr>
              <w:t>UT</w:t>
            </w:r>
            <w:r w:rsidR="00BC79FC" w:rsidRPr="00313FFC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BC79FC" w:rsidRPr="00313FFC">
              <w:rPr>
                <w:rFonts w:ascii="Arial" w:hAnsi="Arial" w:cs="Arial"/>
                <w:bCs/>
                <w:sz w:val="18"/>
                <w:szCs w:val="18"/>
              </w:rPr>
              <w:t>technique</w:t>
            </w:r>
            <w:r w:rsidR="00BC79FC" w:rsidRPr="00313FFC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BC79FC" w:rsidRPr="00313FFC">
              <w:rPr>
                <w:rFonts w:ascii="Arial" w:hAnsi="Arial" w:cs="Arial"/>
                <w:bCs/>
                <w:sz w:val="18"/>
                <w:szCs w:val="18"/>
              </w:rPr>
              <w:t>was</w:t>
            </w:r>
            <w:r w:rsidR="00BC79FC" w:rsidRPr="00313FFC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BC79FC" w:rsidRPr="00313FFC">
              <w:rPr>
                <w:rFonts w:ascii="Arial" w:hAnsi="Arial" w:cs="Arial"/>
                <w:bCs/>
                <w:sz w:val="18"/>
                <w:szCs w:val="18"/>
              </w:rPr>
              <w:t>used</w:t>
            </w:r>
            <w:r w:rsidR="00BC79FC"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</w:p>
          <w:p w14:paraId="3A47A8CD" w14:textId="37BB0DBD" w:rsidR="00BC79FC" w:rsidRPr="00CF0530" w:rsidRDefault="00BC79FC" w:rsidP="00BC79FC">
            <w:pPr>
              <w:numPr>
                <w:ilvl w:val="0"/>
                <w:numId w:val="12"/>
              </w:numPr>
              <w:spacing w:before="8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13FFC">
              <w:rPr>
                <w:rFonts w:ascii="Arial" w:hAnsi="Arial" w:cs="Arial"/>
                <w:bCs/>
                <w:sz w:val="18"/>
                <w:szCs w:val="18"/>
                <w:lang w:val="en-US"/>
              </w:rPr>
              <w:t>Inspection performed on South, North,</w:t>
            </w:r>
            <w:r w:rsidR="00B55E35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East, West,</w:t>
            </w:r>
            <w:r w:rsidRPr="00313FFC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650667">
              <w:rPr>
                <w:rFonts w:ascii="Arial" w:hAnsi="Arial" w:cs="Arial"/>
                <w:bCs/>
                <w:sz w:val="18"/>
                <w:szCs w:val="18"/>
                <w:lang w:val="en-US"/>
              </w:rPr>
              <w:t>Top</w:t>
            </w:r>
            <w:r w:rsidR="00CF0530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and</w:t>
            </w:r>
            <w:r w:rsidR="0065066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Bottom</w:t>
            </w:r>
            <w:r w:rsidR="00493605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="00493605" w:rsidRPr="00313FFC">
              <w:rPr>
                <w:rFonts w:ascii="Arial" w:hAnsi="Arial" w:cs="Arial"/>
                <w:bCs/>
                <w:sz w:val="18"/>
                <w:szCs w:val="18"/>
                <w:lang w:val="en-US"/>
              </w:rPr>
              <w:t>sides related to object position</w:t>
            </w:r>
            <w:r w:rsidR="00493605">
              <w:rPr>
                <w:rFonts w:ascii="Arial" w:hAnsi="Arial" w:cs="Arial"/>
                <w:bCs/>
                <w:sz w:val="18"/>
                <w:szCs w:val="18"/>
                <w:lang w:val="en-US"/>
              </w:rPr>
              <w:t>.</w:t>
            </w:r>
          </w:p>
          <w:p w14:paraId="3DD9794A" w14:textId="215229C1" w:rsidR="00CF0530" w:rsidRPr="00F27DD9" w:rsidRDefault="00CF0530" w:rsidP="00BC79FC">
            <w:pPr>
              <w:numPr>
                <w:ilvl w:val="0"/>
                <w:numId w:val="12"/>
              </w:numPr>
              <w:spacing w:before="80"/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13FFC">
              <w:rPr>
                <w:rFonts w:ascii="Arial" w:hAnsi="Arial" w:cs="Arial"/>
                <w:bCs/>
                <w:sz w:val="18"/>
                <w:szCs w:val="18"/>
                <w:lang w:val="en-US"/>
              </w:rPr>
              <w:t>Inspection performed</w:t>
            </w:r>
            <w:r w:rsidRPr="00CF0530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of </w:t>
            </w:r>
            <w:r w:rsidRPr="00CF0530">
              <w:rPr>
                <w:rFonts w:ascii="Arial" w:hAnsi="Arial" w:cs="Arial"/>
                <w:sz w:val="18"/>
                <w:szCs w:val="18"/>
                <w:lang w:val="en-US"/>
              </w:rPr>
              <w:t>shell from bottom to top in 8 sectors 300 mm wide each on 0, 45, 90, 135, 180, 225, 270, 315 degrees.</w:t>
            </w:r>
          </w:p>
        </w:tc>
      </w:tr>
      <w:tr w:rsidR="00BC79FC" w:rsidRPr="00A55DD8" w14:paraId="39BADF09" w14:textId="77777777" w:rsidTr="00DE6A12">
        <w:trPr>
          <w:trHeight w:val="64"/>
        </w:trPr>
        <w:tc>
          <w:tcPr>
            <w:tcW w:w="1093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4A838" w14:textId="77777777" w:rsidR="00BC79FC" w:rsidRPr="00A55DD8" w:rsidRDefault="00BC79FC" w:rsidP="00BC79FC">
            <w:pPr>
              <w:tabs>
                <w:tab w:val="left" w:pos="437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C0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te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48331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/>
              </w:rPr>
              <w:t>Примечания</w:t>
            </w:r>
            <w:r w:rsidRPr="00A55DD8">
              <w:rPr>
                <w:rFonts w:ascii="Arial" w:hAnsi="Arial" w:cs="Arial"/>
                <w:color w:val="000000"/>
                <w:sz w:val="18"/>
                <w:szCs w:val="18"/>
              </w:rPr>
              <w:t>:</w:t>
            </w:r>
          </w:p>
          <w:p w14:paraId="4FF65F82" w14:textId="0DE69AD3" w:rsidR="00BC79FC" w:rsidRPr="004C0917" w:rsidRDefault="00BC79FC" w:rsidP="00BC79FC">
            <w:pPr>
              <w:tabs>
                <w:tab w:val="left" w:pos="437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3450370E" w14:textId="0DAFE0B7" w:rsidR="00313FFC" w:rsidRDefault="00313FFC"/>
    <w:tbl>
      <w:tblPr>
        <w:tblW w:w="10915" w:type="dxa"/>
        <w:tblInd w:w="-5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6"/>
        <w:gridCol w:w="1330"/>
        <w:gridCol w:w="567"/>
        <w:gridCol w:w="801"/>
        <w:gridCol w:w="1080"/>
        <w:gridCol w:w="820"/>
        <w:gridCol w:w="820"/>
        <w:gridCol w:w="820"/>
        <w:gridCol w:w="820"/>
        <w:gridCol w:w="820"/>
        <w:gridCol w:w="820"/>
        <w:gridCol w:w="820"/>
        <w:gridCol w:w="821"/>
      </w:tblGrid>
      <w:tr w:rsidR="00313FFC" w:rsidRPr="00464DC6" w14:paraId="79DBC8E4" w14:textId="77777777" w:rsidTr="00C62F3A">
        <w:trPr>
          <w:cantSplit/>
          <w:trHeight w:val="288"/>
          <w:tblHeader/>
        </w:trPr>
        <w:tc>
          <w:tcPr>
            <w:tcW w:w="10915" w:type="dxa"/>
            <w:gridSpan w:val="13"/>
            <w:shd w:val="clear" w:color="auto" w:fill="F2F2F2"/>
            <w:vAlign w:val="center"/>
          </w:tcPr>
          <w:p w14:paraId="045CDECB" w14:textId="77777777" w:rsidR="00313FFC" w:rsidRPr="00464DC6" w:rsidRDefault="00313FFC" w:rsidP="00C74765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lastRenderedPageBreak/>
              <w:br w:type="page"/>
            </w:r>
            <w:r w:rsidR="004C0917">
              <w:br w:type="page"/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INSPECTION RESULT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 РЕЗУЛЬТАТЫ КОНТРОЛЯ</w:t>
            </w:r>
          </w:p>
        </w:tc>
      </w:tr>
      <w:tr w:rsidR="00C62F3A" w:rsidRPr="00AD6761" w14:paraId="00A75160" w14:textId="77777777" w:rsidTr="00C62F3A">
        <w:trPr>
          <w:cantSplit/>
          <w:trHeight w:val="2510"/>
          <w:tblHeader/>
        </w:trPr>
        <w:tc>
          <w:tcPr>
            <w:tcW w:w="576" w:type="dxa"/>
            <w:shd w:val="clear" w:color="auto" w:fill="F2F2F2"/>
            <w:textDirection w:val="btLr"/>
            <w:vAlign w:val="center"/>
          </w:tcPr>
          <w:p w14:paraId="7FB6C70A" w14:textId="6FD9FD80" w:rsidR="00C62F3A" w:rsidRPr="003272D5" w:rsidRDefault="00C62F3A" w:rsidP="00AD6761">
            <w:pPr>
              <w:tabs>
                <w:tab w:val="left" w:pos="4374"/>
              </w:tabs>
              <w:ind w:left="113" w:right="113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</w:p>
        </w:tc>
        <w:tc>
          <w:tcPr>
            <w:tcW w:w="1330" w:type="dxa"/>
            <w:shd w:val="clear" w:color="auto" w:fill="F2F2F2"/>
            <w:textDirection w:val="btLr"/>
            <w:vAlign w:val="center"/>
          </w:tcPr>
          <w:p w14:paraId="4525D798" w14:textId="559FD5CD" w:rsidR="00C62F3A" w:rsidRPr="00464DC6" w:rsidRDefault="00C62F3A" w:rsidP="00AD6761">
            <w:pPr>
              <w:tabs>
                <w:tab w:val="left" w:pos="4374"/>
              </w:tabs>
              <w:ind w:left="113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</w:p>
        </w:tc>
        <w:tc>
          <w:tcPr>
            <w:tcW w:w="567" w:type="dxa"/>
            <w:shd w:val="clear" w:color="auto" w:fill="F2F2F2"/>
            <w:textDirection w:val="btLr"/>
            <w:vAlign w:val="center"/>
          </w:tcPr>
          <w:p w14:paraId="658AEF48" w14:textId="307FBA69" w:rsidR="00C62F3A" w:rsidRPr="00464DC6" w:rsidRDefault="00C62F3A" w:rsidP="00AD6761">
            <w:pPr>
              <w:tabs>
                <w:tab w:val="left" w:pos="4374"/>
              </w:tabs>
              <w:ind w:left="113" w:right="113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</w:p>
        </w:tc>
        <w:tc>
          <w:tcPr>
            <w:tcW w:w="801" w:type="dxa"/>
            <w:shd w:val="clear" w:color="auto" w:fill="F2F2F2"/>
            <w:textDirection w:val="btLr"/>
            <w:vAlign w:val="center"/>
          </w:tcPr>
          <w:p w14:paraId="155B2598" w14:textId="64E9C650" w:rsidR="00C62F3A" w:rsidRPr="00E051C7" w:rsidRDefault="00C62F3A" w:rsidP="00E051C7">
            <w:pPr>
              <w:tabs>
                <w:tab w:val="left" w:pos="4374"/>
              </w:tabs>
              <w:ind w:left="113" w:right="113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</w:p>
        </w:tc>
        <w:tc>
          <w:tcPr>
            <w:tcW w:w="1080" w:type="dxa"/>
            <w:shd w:val="clear" w:color="auto" w:fill="F2F2F2"/>
            <w:textDirection w:val="btLr"/>
            <w:vAlign w:val="center"/>
          </w:tcPr>
          <w:p w14:paraId="63F109E1" w14:textId="4E3EC795" w:rsidR="00C62F3A" w:rsidRPr="00E051C7" w:rsidRDefault="00C62F3A" w:rsidP="00AD6761">
            <w:pPr>
              <w:tabs>
                <w:tab w:val="left" w:pos="4374"/>
              </w:tabs>
              <w:ind w:left="113" w:right="113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</w:p>
        </w:tc>
        <w:tc>
          <w:tcPr>
            <w:tcW w:w="820" w:type="dxa"/>
            <w:shd w:val="clear" w:color="auto" w:fill="F2F2F2"/>
            <w:textDirection w:val="btLr"/>
            <w:vAlign w:val="center"/>
          </w:tcPr>
          <w:p w14:paraId="4A7E1B14" w14:textId="77777777" w:rsidR="00C62F3A" w:rsidRPr="00C62F3A" w:rsidRDefault="00C62F3A" w:rsidP="00AD6761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C62F3A">
              <w:rPr>
                <w:rFonts w:ascii="Arial" w:hAnsi="Arial" w:cs="Arial"/>
                <w:b/>
                <w:sz w:val="18"/>
                <w:szCs w:val="18"/>
                <w:lang w:val="en-US"/>
              </w:rPr>
              <w:t>0 degree</w:t>
            </w:r>
          </w:p>
          <w:p w14:paraId="09D18269" w14:textId="57F85A70" w:rsidR="00C62F3A" w:rsidRPr="00C62F3A" w:rsidRDefault="004E1310" w:rsidP="00AD6761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C62F3A">
              <w:rPr>
                <w:rFonts w:ascii="Arial" w:hAnsi="Arial" w:cs="Arial"/>
                <w:b/>
                <w:sz w:val="18"/>
                <w:szCs w:val="18"/>
              </w:rPr>
              <w:t>North</w:t>
            </w:r>
          </w:p>
        </w:tc>
        <w:tc>
          <w:tcPr>
            <w:tcW w:w="820" w:type="dxa"/>
            <w:shd w:val="clear" w:color="auto" w:fill="F2F2F2"/>
            <w:textDirection w:val="btLr"/>
            <w:vAlign w:val="center"/>
          </w:tcPr>
          <w:p w14:paraId="108286DF" w14:textId="637CC914" w:rsidR="00C62F3A" w:rsidRPr="00C62F3A" w:rsidRDefault="00C62F3A" w:rsidP="00AD6761">
            <w:pPr>
              <w:ind w:left="113" w:right="113"/>
              <w:rPr>
                <w:rFonts w:ascii="Arial" w:hAnsi="Arial" w:cs="Arial"/>
                <w:b/>
                <w:sz w:val="18"/>
                <w:szCs w:val="18"/>
              </w:rPr>
            </w:pPr>
            <w:r w:rsidRPr="00C62F3A">
              <w:rPr>
                <w:rFonts w:ascii="Arial" w:hAnsi="Arial" w:cs="Arial"/>
                <w:b/>
                <w:sz w:val="18"/>
                <w:szCs w:val="18"/>
              </w:rPr>
              <w:t>45 degree</w:t>
            </w:r>
          </w:p>
        </w:tc>
        <w:tc>
          <w:tcPr>
            <w:tcW w:w="820" w:type="dxa"/>
            <w:shd w:val="clear" w:color="auto" w:fill="F2F2F2"/>
            <w:textDirection w:val="btLr"/>
            <w:vAlign w:val="center"/>
          </w:tcPr>
          <w:p w14:paraId="13160FF2" w14:textId="77777777" w:rsidR="00C62F3A" w:rsidRPr="00C62F3A" w:rsidRDefault="00C62F3A" w:rsidP="00AD6761">
            <w:pPr>
              <w:ind w:left="113" w:right="113"/>
              <w:rPr>
                <w:rFonts w:ascii="Arial" w:hAnsi="Arial" w:cs="Arial"/>
                <w:b/>
                <w:sz w:val="18"/>
                <w:szCs w:val="18"/>
              </w:rPr>
            </w:pPr>
            <w:r w:rsidRPr="00C62F3A">
              <w:rPr>
                <w:rFonts w:ascii="Arial" w:hAnsi="Arial" w:cs="Arial"/>
                <w:b/>
                <w:sz w:val="18"/>
                <w:szCs w:val="18"/>
              </w:rPr>
              <w:t>90 degree</w:t>
            </w:r>
          </w:p>
          <w:p w14:paraId="234FEB78" w14:textId="7C327D68" w:rsidR="00C62F3A" w:rsidRPr="00C62F3A" w:rsidRDefault="004E1310" w:rsidP="00AD6761">
            <w:pPr>
              <w:ind w:left="113" w:right="113"/>
              <w:rPr>
                <w:rFonts w:ascii="Arial" w:hAnsi="Arial" w:cs="Arial"/>
                <w:b/>
                <w:sz w:val="18"/>
                <w:szCs w:val="18"/>
              </w:rPr>
            </w:pPr>
            <w:r w:rsidRPr="00C62F3A">
              <w:rPr>
                <w:rFonts w:ascii="Arial" w:hAnsi="Arial" w:cs="Arial"/>
                <w:b/>
                <w:sz w:val="18"/>
                <w:szCs w:val="18"/>
              </w:rPr>
              <w:t>East</w:t>
            </w:r>
          </w:p>
        </w:tc>
        <w:tc>
          <w:tcPr>
            <w:tcW w:w="820" w:type="dxa"/>
            <w:shd w:val="clear" w:color="auto" w:fill="F2F2F2"/>
            <w:textDirection w:val="btLr"/>
            <w:vAlign w:val="center"/>
          </w:tcPr>
          <w:p w14:paraId="14AC8059" w14:textId="148171AE" w:rsidR="00C62F3A" w:rsidRPr="00C62F3A" w:rsidRDefault="00C62F3A" w:rsidP="00AD6761">
            <w:pPr>
              <w:ind w:left="113" w:right="113"/>
              <w:rPr>
                <w:rFonts w:ascii="Arial" w:hAnsi="Arial" w:cs="Arial"/>
                <w:b/>
                <w:sz w:val="18"/>
                <w:szCs w:val="18"/>
              </w:rPr>
            </w:pPr>
            <w:r w:rsidRPr="00C62F3A">
              <w:rPr>
                <w:rFonts w:ascii="Arial" w:hAnsi="Arial" w:cs="Arial"/>
                <w:b/>
                <w:sz w:val="18"/>
                <w:szCs w:val="18"/>
              </w:rPr>
              <w:t>135 degree</w:t>
            </w:r>
          </w:p>
        </w:tc>
        <w:tc>
          <w:tcPr>
            <w:tcW w:w="820" w:type="dxa"/>
            <w:shd w:val="clear" w:color="auto" w:fill="F2F2F2"/>
            <w:textDirection w:val="btLr"/>
            <w:vAlign w:val="center"/>
          </w:tcPr>
          <w:p w14:paraId="6A750444" w14:textId="77777777" w:rsidR="00C62F3A" w:rsidRPr="00C62F3A" w:rsidRDefault="00C62F3A" w:rsidP="00AD6761">
            <w:pPr>
              <w:ind w:left="113" w:right="113"/>
              <w:rPr>
                <w:rFonts w:ascii="Arial" w:hAnsi="Arial" w:cs="Arial"/>
                <w:b/>
                <w:sz w:val="18"/>
                <w:szCs w:val="18"/>
              </w:rPr>
            </w:pPr>
            <w:r w:rsidRPr="00C62F3A">
              <w:rPr>
                <w:rFonts w:ascii="Arial" w:hAnsi="Arial" w:cs="Arial"/>
                <w:b/>
                <w:sz w:val="18"/>
                <w:szCs w:val="18"/>
              </w:rPr>
              <w:t>180 degree</w:t>
            </w:r>
          </w:p>
          <w:p w14:paraId="69CD3A81" w14:textId="76DF2561" w:rsidR="00C62F3A" w:rsidRPr="00C62F3A" w:rsidRDefault="004E1310" w:rsidP="00AD6761">
            <w:pPr>
              <w:ind w:left="113" w:right="113"/>
              <w:rPr>
                <w:rFonts w:ascii="Arial" w:hAnsi="Arial" w:cs="Arial"/>
                <w:b/>
                <w:sz w:val="18"/>
                <w:szCs w:val="18"/>
              </w:rPr>
            </w:pPr>
            <w:r w:rsidRPr="00C62F3A">
              <w:rPr>
                <w:rFonts w:ascii="Arial" w:hAnsi="Arial" w:cs="Arial"/>
                <w:b/>
                <w:sz w:val="18"/>
                <w:szCs w:val="18"/>
              </w:rPr>
              <w:t>South</w:t>
            </w:r>
          </w:p>
        </w:tc>
        <w:tc>
          <w:tcPr>
            <w:tcW w:w="820" w:type="dxa"/>
            <w:shd w:val="clear" w:color="auto" w:fill="F2F2F2"/>
            <w:textDirection w:val="btLr"/>
            <w:vAlign w:val="center"/>
          </w:tcPr>
          <w:p w14:paraId="1A3378F6" w14:textId="4AB8DDAD" w:rsidR="00C62F3A" w:rsidRPr="00C62F3A" w:rsidRDefault="00C62F3A" w:rsidP="00AD6761">
            <w:pPr>
              <w:ind w:left="113" w:right="113"/>
              <w:rPr>
                <w:rFonts w:ascii="Arial" w:hAnsi="Arial" w:cs="Arial"/>
                <w:b/>
                <w:sz w:val="18"/>
                <w:szCs w:val="18"/>
              </w:rPr>
            </w:pPr>
            <w:r w:rsidRPr="00C62F3A">
              <w:rPr>
                <w:rFonts w:ascii="Arial" w:hAnsi="Arial" w:cs="Arial"/>
                <w:b/>
                <w:sz w:val="18"/>
                <w:szCs w:val="18"/>
              </w:rPr>
              <w:t>225 degree</w:t>
            </w:r>
          </w:p>
        </w:tc>
        <w:tc>
          <w:tcPr>
            <w:tcW w:w="820" w:type="dxa"/>
            <w:shd w:val="clear" w:color="auto" w:fill="F2F2F2"/>
            <w:textDirection w:val="btLr"/>
            <w:vAlign w:val="center"/>
          </w:tcPr>
          <w:p w14:paraId="7D85FBC3" w14:textId="77777777" w:rsidR="00C62F3A" w:rsidRPr="00C62F3A" w:rsidRDefault="00C62F3A" w:rsidP="00AD6761">
            <w:pPr>
              <w:ind w:left="113" w:right="113"/>
              <w:rPr>
                <w:rFonts w:ascii="Arial" w:hAnsi="Arial" w:cs="Arial"/>
                <w:b/>
                <w:sz w:val="18"/>
                <w:szCs w:val="18"/>
              </w:rPr>
            </w:pPr>
            <w:r w:rsidRPr="00C62F3A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270 </w:t>
            </w:r>
            <w:r w:rsidRPr="00C62F3A">
              <w:rPr>
                <w:rFonts w:ascii="Arial" w:hAnsi="Arial" w:cs="Arial"/>
                <w:b/>
                <w:sz w:val="18"/>
                <w:szCs w:val="18"/>
              </w:rPr>
              <w:t>degree</w:t>
            </w:r>
          </w:p>
          <w:p w14:paraId="71450700" w14:textId="58F80F75" w:rsidR="00C62F3A" w:rsidRPr="00C62F3A" w:rsidRDefault="004E1310" w:rsidP="00AD6761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West</w:t>
            </w:r>
          </w:p>
        </w:tc>
        <w:tc>
          <w:tcPr>
            <w:tcW w:w="821" w:type="dxa"/>
            <w:shd w:val="clear" w:color="auto" w:fill="F2F2F2"/>
            <w:textDirection w:val="btLr"/>
            <w:vAlign w:val="center"/>
          </w:tcPr>
          <w:p w14:paraId="100CFF7A" w14:textId="04C03E28" w:rsidR="00C62F3A" w:rsidRPr="00C62F3A" w:rsidRDefault="00C62F3A" w:rsidP="00CF0530">
            <w:pPr>
              <w:tabs>
                <w:tab w:val="left" w:pos="4374"/>
              </w:tabs>
              <w:ind w:left="-72" w:right="-101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C62F3A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   315 </w:t>
            </w:r>
            <w:r w:rsidRPr="00C62F3A">
              <w:rPr>
                <w:rFonts w:ascii="Arial" w:hAnsi="Arial" w:cs="Arial"/>
                <w:b/>
                <w:sz w:val="18"/>
                <w:szCs w:val="18"/>
              </w:rPr>
              <w:t>degree</w:t>
            </w:r>
          </w:p>
        </w:tc>
      </w:tr>
      <w:tr w:rsidR="00C62F3A" w:rsidRPr="00464DC6" w14:paraId="0E6D014C" w14:textId="77777777" w:rsidTr="0046551B">
        <w:trPr>
          <w:cantSplit/>
          <w:trHeight w:val="864"/>
        </w:trPr>
        <w:tc>
          <w:tcPr>
            <w:tcW w:w="576" w:type="dxa"/>
            <w:vMerge w:val="restart"/>
            <w:textDirection w:val="btLr"/>
            <w:vAlign w:val="center"/>
          </w:tcPr>
          <w:p w14:paraId="0A1D46FB" w14:textId="5BAA72B1" w:rsidR="00C62F3A" w:rsidRPr="00464DC6" w:rsidRDefault="00C62F3A" w:rsidP="00FA5B99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50CBE">
              <w:rPr>
                <w:rFonts w:ascii="Arial" w:hAnsi="Arial" w:cs="Arial"/>
                <w:b/>
                <w:sz w:val="18"/>
                <w:szCs w:val="18"/>
                <w:lang w:val="en-US"/>
              </w:rPr>
              <w:t>A1-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570-TA-0</w:t>
            </w:r>
            <w:r w:rsidR="00CA0F16">
              <w:rPr>
                <w:rFonts w:ascii="Arial" w:hAnsi="Arial" w:cs="Arial"/>
                <w:b/>
                <w:sz w:val="18"/>
                <w:szCs w:val="18"/>
                <w:lang w:val="en-US"/>
              </w:rPr>
              <w:t>61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2038C029" w14:textId="79840883" w:rsidR="00C62F3A" w:rsidRDefault="00C62F3A" w:rsidP="00FA5B9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Course 1</w:t>
            </w:r>
          </w:p>
        </w:tc>
        <w:tc>
          <w:tcPr>
            <w:tcW w:w="567" w:type="dxa"/>
            <w:vAlign w:val="center"/>
          </w:tcPr>
          <w:p w14:paraId="3C30A87B" w14:textId="158DA20B" w:rsidR="00C62F3A" w:rsidRDefault="00C62F3A" w:rsidP="00FA5B9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01" w:type="dxa"/>
            <w:vMerge w:val="restart"/>
            <w:vAlign w:val="center"/>
          </w:tcPr>
          <w:p w14:paraId="31BC4A61" w14:textId="5E8B861E" w:rsidR="00C62F3A" w:rsidRDefault="00C62F3A" w:rsidP="00FA5B9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2</w:t>
            </w:r>
            <w:r w:rsidR="00CA0F16">
              <w:rPr>
                <w:rFonts w:ascii="Arial" w:hAnsi="Arial" w:cs="Arial"/>
                <w:bCs/>
                <w:sz w:val="18"/>
                <w:szCs w:val="18"/>
              </w:rPr>
              <w:t>650</w:t>
            </w:r>
          </w:p>
        </w:tc>
        <w:tc>
          <w:tcPr>
            <w:tcW w:w="1080" w:type="dxa"/>
            <w:vMerge w:val="restart"/>
            <w:shd w:val="clear" w:color="auto" w:fill="auto"/>
            <w:vAlign w:val="center"/>
          </w:tcPr>
          <w:p w14:paraId="1F7E40F5" w14:textId="481A11C9" w:rsidR="00C62F3A" w:rsidRPr="00175F58" w:rsidRDefault="00C62F3A" w:rsidP="00FA5B9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00</w:t>
            </w:r>
          </w:p>
        </w:tc>
        <w:tc>
          <w:tcPr>
            <w:tcW w:w="820" w:type="dxa"/>
            <w:shd w:val="clear" w:color="auto" w:fill="auto"/>
            <w:vAlign w:val="center"/>
          </w:tcPr>
          <w:p w14:paraId="498EC90D" w14:textId="717B2BFA" w:rsidR="00C62F3A" w:rsidRPr="00175F58" w:rsidRDefault="004E1310" w:rsidP="00FA5B9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41</w:t>
            </w:r>
          </w:p>
        </w:tc>
        <w:tc>
          <w:tcPr>
            <w:tcW w:w="820" w:type="dxa"/>
            <w:shd w:val="clear" w:color="auto" w:fill="auto"/>
            <w:vAlign w:val="center"/>
          </w:tcPr>
          <w:p w14:paraId="05C3CD98" w14:textId="740EBDE3" w:rsidR="00C62F3A" w:rsidRPr="00175F58" w:rsidRDefault="004E1310" w:rsidP="00FA5B9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37</w:t>
            </w:r>
          </w:p>
        </w:tc>
        <w:tc>
          <w:tcPr>
            <w:tcW w:w="820" w:type="dxa"/>
            <w:shd w:val="clear" w:color="auto" w:fill="auto"/>
            <w:vAlign w:val="center"/>
          </w:tcPr>
          <w:p w14:paraId="43B2F9D7" w14:textId="695A8325" w:rsidR="00C62F3A" w:rsidRPr="00175F58" w:rsidRDefault="004E1310" w:rsidP="00FA5B9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23</w:t>
            </w:r>
          </w:p>
        </w:tc>
        <w:tc>
          <w:tcPr>
            <w:tcW w:w="820" w:type="dxa"/>
            <w:shd w:val="clear" w:color="auto" w:fill="auto"/>
            <w:vAlign w:val="center"/>
          </w:tcPr>
          <w:p w14:paraId="44277ABB" w14:textId="51DE1888" w:rsidR="00C62F3A" w:rsidRPr="00175F58" w:rsidRDefault="004E1310" w:rsidP="00FA5B9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25</w:t>
            </w:r>
          </w:p>
        </w:tc>
        <w:tc>
          <w:tcPr>
            <w:tcW w:w="820" w:type="dxa"/>
            <w:shd w:val="clear" w:color="auto" w:fill="auto"/>
            <w:vAlign w:val="center"/>
          </w:tcPr>
          <w:p w14:paraId="399C38AB" w14:textId="73097CFA" w:rsidR="00C62F3A" w:rsidRPr="00175F58" w:rsidRDefault="004E1310" w:rsidP="00FA5B9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29</w:t>
            </w:r>
          </w:p>
        </w:tc>
        <w:tc>
          <w:tcPr>
            <w:tcW w:w="820" w:type="dxa"/>
            <w:shd w:val="clear" w:color="auto" w:fill="auto"/>
            <w:vAlign w:val="center"/>
          </w:tcPr>
          <w:p w14:paraId="3936BEB4" w14:textId="0FC8F74C" w:rsidR="00C62F3A" w:rsidRPr="00175F58" w:rsidRDefault="004E1310" w:rsidP="00FA5B9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33</w:t>
            </w:r>
          </w:p>
        </w:tc>
        <w:tc>
          <w:tcPr>
            <w:tcW w:w="820" w:type="dxa"/>
            <w:shd w:val="clear" w:color="auto" w:fill="auto"/>
            <w:vAlign w:val="center"/>
          </w:tcPr>
          <w:p w14:paraId="043EDD48" w14:textId="0833D5E8" w:rsidR="00C62F3A" w:rsidRPr="00175F58" w:rsidRDefault="004E1310" w:rsidP="00FA5B9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40</w:t>
            </w:r>
          </w:p>
        </w:tc>
        <w:tc>
          <w:tcPr>
            <w:tcW w:w="821" w:type="dxa"/>
            <w:shd w:val="clear" w:color="auto" w:fill="auto"/>
            <w:vAlign w:val="center"/>
          </w:tcPr>
          <w:p w14:paraId="33F212EF" w14:textId="2EDC5218" w:rsidR="00C62F3A" w:rsidRPr="00175F58" w:rsidRDefault="004E1310" w:rsidP="00FA5B9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44</w:t>
            </w:r>
          </w:p>
        </w:tc>
      </w:tr>
      <w:tr w:rsidR="00C62F3A" w:rsidRPr="00464DC6" w14:paraId="38EE6C3E" w14:textId="77777777" w:rsidTr="0046551B">
        <w:trPr>
          <w:cantSplit/>
          <w:trHeight w:val="864"/>
        </w:trPr>
        <w:tc>
          <w:tcPr>
            <w:tcW w:w="576" w:type="dxa"/>
            <w:vMerge/>
            <w:vAlign w:val="center"/>
          </w:tcPr>
          <w:p w14:paraId="035A12C5" w14:textId="77777777" w:rsidR="00C62F3A" w:rsidRPr="00464DC6" w:rsidRDefault="00C62F3A" w:rsidP="00FA5B9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318EB81B" w14:textId="3EC73283" w:rsidR="00C62F3A" w:rsidRDefault="00C62F3A" w:rsidP="00FA5B9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Course 2</w:t>
            </w:r>
          </w:p>
        </w:tc>
        <w:tc>
          <w:tcPr>
            <w:tcW w:w="567" w:type="dxa"/>
            <w:vAlign w:val="center"/>
          </w:tcPr>
          <w:p w14:paraId="4B39A18D" w14:textId="758E4EAB" w:rsidR="00C62F3A" w:rsidRDefault="00C62F3A" w:rsidP="00FA5B9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01" w:type="dxa"/>
            <w:vMerge/>
            <w:vAlign w:val="center"/>
          </w:tcPr>
          <w:p w14:paraId="7CF76B78" w14:textId="0AE1A77C" w:rsidR="00C62F3A" w:rsidRDefault="00C62F3A" w:rsidP="00FA5B9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3AE2E536" w14:textId="6D02436D" w:rsidR="00C62F3A" w:rsidRPr="00175F58" w:rsidRDefault="00C62F3A" w:rsidP="00FA5B9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0" w:type="dxa"/>
            <w:shd w:val="clear" w:color="auto" w:fill="auto"/>
            <w:vAlign w:val="center"/>
          </w:tcPr>
          <w:p w14:paraId="2D8023F5" w14:textId="3B51628C" w:rsidR="00C62F3A" w:rsidRPr="00175F58" w:rsidRDefault="004E1310" w:rsidP="00FA5B9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36</w:t>
            </w:r>
          </w:p>
        </w:tc>
        <w:tc>
          <w:tcPr>
            <w:tcW w:w="820" w:type="dxa"/>
            <w:shd w:val="clear" w:color="auto" w:fill="auto"/>
            <w:vAlign w:val="center"/>
          </w:tcPr>
          <w:p w14:paraId="27F03197" w14:textId="42DB1C20" w:rsidR="00C62F3A" w:rsidRPr="00175F58" w:rsidRDefault="004E1310" w:rsidP="00FA5B9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30</w:t>
            </w:r>
          </w:p>
        </w:tc>
        <w:tc>
          <w:tcPr>
            <w:tcW w:w="820" w:type="dxa"/>
            <w:shd w:val="clear" w:color="auto" w:fill="auto"/>
            <w:vAlign w:val="center"/>
          </w:tcPr>
          <w:p w14:paraId="44AB418D" w14:textId="17F4C3D9" w:rsidR="00C62F3A" w:rsidRPr="00175F58" w:rsidRDefault="004E1310" w:rsidP="00FA5B9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20</w:t>
            </w:r>
          </w:p>
        </w:tc>
        <w:tc>
          <w:tcPr>
            <w:tcW w:w="820" w:type="dxa"/>
            <w:shd w:val="clear" w:color="auto" w:fill="auto"/>
            <w:vAlign w:val="center"/>
          </w:tcPr>
          <w:p w14:paraId="78FE93F0" w14:textId="64D8F56F" w:rsidR="00C62F3A" w:rsidRPr="00175F58" w:rsidRDefault="004E1310" w:rsidP="00FA5B9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22</w:t>
            </w:r>
          </w:p>
        </w:tc>
        <w:tc>
          <w:tcPr>
            <w:tcW w:w="820" w:type="dxa"/>
            <w:shd w:val="clear" w:color="auto" w:fill="auto"/>
            <w:vAlign w:val="center"/>
          </w:tcPr>
          <w:p w14:paraId="597E5699" w14:textId="78273F4C" w:rsidR="00C62F3A" w:rsidRPr="00175F58" w:rsidRDefault="004E1310" w:rsidP="00FA5B9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22</w:t>
            </w:r>
          </w:p>
        </w:tc>
        <w:tc>
          <w:tcPr>
            <w:tcW w:w="820" w:type="dxa"/>
            <w:shd w:val="clear" w:color="auto" w:fill="auto"/>
            <w:vAlign w:val="center"/>
          </w:tcPr>
          <w:p w14:paraId="5ECD0186" w14:textId="191628ED" w:rsidR="00C62F3A" w:rsidRPr="00175F58" w:rsidRDefault="004E1310" w:rsidP="00FA5B9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23</w:t>
            </w:r>
          </w:p>
        </w:tc>
        <w:tc>
          <w:tcPr>
            <w:tcW w:w="820" w:type="dxa"/>
            <w:shd w:val="clear" w:color="auto" w:fill="auto"/>
            <w:vAlign w:val="center"/>
          </w:tcPr>
          <w:p w14:paraId="79C058A1" w14:textId="23997A74" w:rsidR="00C62F3A" w:rsidRPr="00175F58" w:rsidRDefault="004E1310" w:rsidP="00FA5B9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31</w:t>
            </w:r>
          </w:p>
        </w:tc>
        <w:tc>
          <w:tcPr>
            <w:tcW w:w="821" w:type="dxa"/>
            <w:shd w:val="clear" w:color="auto" w:fill="auto"/>
            <w:vAlign w:val="center"/>
          </w:tcPr>
          <w:p w14:paraId="44BA49C4" w14:textId="5BA8C949" w:rsidR="00C62F3A" w:rsidRPr="00175F58" w:rsidRDefault="004E1310" w:rsidP="00FA5B9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37</w:t>
            </w:r>
          </w:p>
        </w:tc>
      </w:tr>
    </w:tbl>
    <w:p w14:paraId="4DC39C57" w14:textId="22698B58" w:rsidR="005A1BBF" w:rsidRDefault="005A1BBF">
      <w:pPr>
        <w:rPr>
          <w:sz w:val="12"/>
          <w:szCs w:val="12"/>
        </w:rPr>
      </w:pPr>
    </w:p>
    <w:tbl>
      <w:tblPr>
        <w:tblW w:w="10944" w:type="dxa"/>
        <w:tblInd w:w="-5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6"/>
        <w:gridCol w:w="1330"/>
        <w:gridCol w:w="567"/>
        <w:gridCol w:w="801"/>
        <w:gridCol w:w="1080"/>
        <w:gridCol w:w="720"/>
        <w:gridCol w:w="720"/>
        <w:gridCol w:w="720"/>
        <w:gridCol w:w="720"/>
        <w:gridCol w:w="720"/>
        <w:gridCol w:w="810"/>
        <w:gridCol w:w="810"/>
        <w:gridCol w:w="720"/>
        <w:gridCol w:w="650"/>
      </w:tblGrid>
      <w:tr w:rsidR="00C62F3A" w:rsidRPr="00464DC6" w14:paraId="4D6E94FA" w14:textId="77777777" w:rsidTr="00BE608C">
        <w:trPr>
          <w:cantSplit/>
          <w:trHeight w:val="288"/>
          <w:tblHeader/>
        </w:trPr>
        <w:tc>
          <w:tcPr>
            <w:tcW w:w="10944" w:type="dxa"/>
            <w:gridSpan w:val="14"/>
            <w:shd w:val="clear" w:color="auto" w:fill="F2F2F2"/>
            <w:vAlign w:val="center"/>
          </w:tcPr>
          <w:p w14:paraId="1B600362" w14:textId="77777777" w:rsidR="00C62F3A" w:rsidRPr="00464DC6" w:rsidRDefault="00C62F3A" w:rsidP="00BE608C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br w:type="page"/>
            </w:r>
            <w:r>
              <w:br w:type="page"/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INSPECTION RESULT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 РЕЗУЛЬТАТЫ КОНТРОЛЯ</w:t>
            </w:r>
          </w:p>
        </w:tc>
      </w:tr>
      <w:tr w:rsidR="00C62F3A" w:rsidRPr="00AD6761" w14:paraId="5DF47682" w14:textId="77777777" w:rsidTr="00BE608C">
        <w:trPr>
          <w:cantSplit/>
          <w:trHeight w:val="2510"/>
          <w:tblHeader/>
        </w:trPr>
        <w:tc>
          <w:tcPr>
            <w:tcW w:w="576" w:type="dxa"/>
            <w:shd w:val="clear" w:color="auto" w:fill="F2F2F2"/>
            <w:textDirection w:val="btLr"/>
            <w:vAlign w:val="center"/>
          </w:tcPr>
          <w:p w14:paraId="26561483" w14:textId="6628FD5F" w:rsidR="00C62F3A" w:rsidRPr="003272D5" w:rsidRDefault="00C62F3A" w:rsidP="00BE608C">
            <w:pPr>
              <w:tabs>
                <w:tab w:val="left" w:pos="4374"/>
              </w:tabs>
              <w:ind w:left="113" w:right="113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</w:p>
        </w:tc>
        <w:tc>
          <w:tcPr>
            <w:tcW w:w="1330" w:type="dxa"/>
            <w:shd w:val="clear" w:color="auto" w:fill="F2F2F2"/>
            <w:textDirection w:val="btLr"/>
            <w:vAlign w:val="center"/>
          </w:tcPr>
          <w:p w14:paraId="5735B6C8" w14:textId="511148C5" w:rsidR="00C62F3A" w:rsidRPr="00464DC6" w:rsidRDefault="00C62F3A" w:rsidP="00BE608C">
            <w:pPr>
              <w:tabs>
                <w:tab w:val="left" w:pos="4374"/>
              </w:tabs>
              <w:ind w:left="113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</w:p>
        </w:tc>
        <w:tc>
          <w:tcPr>
            <w:tcW w:w="567" w:type="dxa"/>
            <w:shd w:val="clear" w:color="auto" w:fill="F2F2F2"/>
            <w:textDirection w:val="btLr"/>
            <w:vAlign w:val="center"/>
          </w:tcPr>
          <w:p w14:paraId="43497CEF" w14:textId="676D0022" w:rsidR="00C62F3A" w:rsidRPr="00464DC6" w:rsidRDefault="00C62F3A" w:rsidP="00BE608C">
            <w:pPr>
              <w:tabs>
                <w:tab w:val="left" w:pos="4374"/>
              </w:tabs>
              <w:ind w:left="113" w:right="113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</w:p>
        </w:tc>
        <w:tc>
          <w:tcPr>
            <w:tcW w:w="801" w:type="dxa"/>
            <w:shd w:val="clear" w:color="auto" w:fill="F2F2F2"/>
            <w:textDirection w:val="btLr"/>
            <w:vAlign w:val="center"/>
          </w:tcPr>
          <w:p w14:paraId="4CA7DC71" w14:textId="0CE54BE8" w:rsidR="00C62F3A" w:rsidRPr="003272D5" w:rsidRDefault="00C62F3A" w:rsidP="00BE608C">
            <w:pPr>
              <w:tabs>
                <w:tab w:val="left" w:pos="4374"/>
              </w:tabs>
              <w:ind w:left="113" w:right="113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 mm</w:t>
            </w:r>
          </w:p>
        </w:tc>
        <w:tc>
          <w:tcPr>
            <w:tcW w:w="1080" w:type="dxa"/>
            <w:shd w:val="clear" w:color="auto" w:fill="F2F2F2"/>
            <w:textDirection w:val="btLr"/>
            <w:vAlign w:val="center"/>
          </w:tcPr>
          <w:p w14:paraId="20A66EFD" w14:textId="27C62C4B" w:rsidR="00C62F3A" w:rsidRPr="00C62F3A" w:rsidRDefault="00C62F3A" w:rsidP="00BE608C">
            <w:pPr>
              <w:tabs>
                <w:tab w:val="left" w:pos="4374"/>
              </w:tabs>
              <w:ind w:left="113" w:right="113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</w:p>
        </w:tc>
        <w:tc>
          <w:tcPr>
            <w:tcW w:w="720" w:type="dxa"/>
            <w:shd w:val="clear" w:color="auto" w:fill="F2F2F2"/>
            <w:textDirection w:val="btLr"/>
            <w:vAlign w:val="center"/>
          </w:tcPr>
          <w:p w14:paraId="13CBCD59" w14:textId="14535C08" w:rsidR="00C62F3A" w:rsidRPr="00C62F3A" w:rsidRDefault="00C62F3A" w:rsidP="00BE608C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</w:p>
        </w:tc>
        <w:tc>
          <w:tcPr>
            <w:tcW w:w="720" w:type="dxa"/>
            <w:shd w:val="clear" w:color="auto" w:fill="F2F2F2"/>
            <w:textDirection w:val="btLr"/>
            <w:vAlign w:val="center"/>
          </w:tcPr>
          <w:p w14:paraId="44D59690" w14:textId="1D384FA0" w:rsidR="00C62F3A" w:rsidRPr="00C62F3A" w:rsidRDefault="00C62F3A" w:rsidP="00BE608C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</w:p>
        </w:tc>
        <w:tc>
          <w:tcPr>
            <w:tcW w:w="720" w:type="dxa"/>
            <w:shd w:val="clear" w:color="auto" w:fill="F2F2F2"/>
            <w:textDirection w:val="btLr"/>
            <w:vAlign w:val="center"/>
          </w:tcPr>
          <w:p w14:paraId="36B5B8B9" w14:textId="6AA311B0" w:rsidR="00C62F3A" w:rsidRPr="00C62F3A" w:rsidRDefault="00C62F3A" w:rsidP="00BE608C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</w:p>
        </w:tc>
        <w:tc>
          <w:tcPr>
            <w:tcW w:w="720" w:type="dxa"/>
            <w:shd w:val="clear" w:color="auto" w:fill="F2F2F2"/>
            <w:textDirection w:val="btLr"/>
            <w:vAlign w:val="center"/>
          </w:tcPr>
          <w:p w14:paraId="624092C2" w14:textId="08F1A6D7" w:rsidR="00C62F3A" w:rsidRPr="00C62F3A" w:rsidRDefault="00C62F3A" w:rsidP="00BE608C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</w:p>
        </w:tc>
        <w:tc>
          <w:tcPr>
            <w:tcW w:w="720" w:type="dxa"/>
            <w:shd w:val="clear" w:color="auto" w:fill="F2F2F2"/>
            <w:textDirection w:val="btLr"/>
            <w:vAlign w:val="center"/>
          </w:tcPr>
          <w:p w14:paraId="7111D082" w14:textId="0030D0EB" w:rsidR="00C62F3A" w:rsidRPr="00C62F3A" w:rsidRDefault="00C62F3A" w:rsidP="00BE608C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</w:p>
        </w:tc>
        <w:tc>
          <w:tcPr>
            <w:tcW w:w="810" w:type="dxa"/>
            <w:shd w:val="clear" w:color="auto" w:fill="F2F2F2"/>
            <w:textDirection w:val="btLr"/>
            <w:vAlign w:val="center"/>
          </w:tcPr>
          <w:p w14:paraId="64CC974F" w14:textId="06243B43" w:rsidR="00C62F3A" w:rsidRPr="00C62F3A" w:rsidRDefault="00C62F3A" w:rsidP="00BE608C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</w:p>
        </w:tc>
        <w:tc>
          <w:tcPr>
            <w:tcW w:w="810" w:type="dxa"/>
            <w:shd w:val="clear" w:color="auto" w:fill="F2F2F2"/>
            <w:textDirection w:val="btLr"/>
            <w:vAlign w:val="center"/>
          </w:tcPr>
          <w:p w14:paraId="7BF71E02" w14:textId="5ED8CB86" w:rsidR="00C62F3A" w:rsidRPr="00464DC6" w:rsidRDefault="00C62F3A" w:rsidP="00BE608C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m</w:t>
            </w:r>
          </w:p>
        </w:tc>
        <w:tc>
          <w:tcPr>
            <w:tcW w:w="720" w:type="dxa"/>
            <w:shd w:val="clear" w:color="auto" w:fill="F2F2F2"/>
            <w:textDirection w:val="btLr"/>
            <w:vAlign w:val="center"/>
          </w:tcPr>
          <w:p w14:paraId="1173BB09" w14:textId="31F27579" w:rsidR="00C62F3A" w:rsidRPr="00C62F3A" w:rsidRDefault="00C62F3A" w:rsidP="00C62F3A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trado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m</w:t>
            </w:r>
          </w:p>
        </w:tc>
        <w:tc>
          <w:tcPr>
            <w:tcW w:w="650" w:type="dxa"/>
            <w:shd w:val="clear" w:color="auto" w:fill="F2F2F2"/>
            <w:textDirection w:val="btLr"/>
            <w:vAlign w:val="center"/>
          </w:tcPr>
          <w:p w14:paraId="2F013FAC" w14:textId="5A09D385" w:rsidR="00C62F3A" w:rsidRPr="00C62F3A" w:rsidRDefault="00C62F3A" w:rsidP="00C62F3A">
            <w:pPr>
              <w:tabs>
                <w:tab w:val="left" w:pos="4374"/>
              </w:tabs>
              <w:ind w:left="-72" w:right="-101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  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Center, mm</w:t>
            </w:r>
          </w:p>
        </w:tc>
      </w:tr>
      <w:tr w:rsidR="00CA0F16" w:rsidRPr="00464DC6" w14:paraId="389D2558" w14:textId="77777777" w:rsidTr="004E1310">
        <w:trPr>
          <w:cantSplit/>
          <w:trHeight w:val="576"/>
        </w:trPr>
        <w:tc>
          <w:tcPr>
            <w:tcW w:w="576" w:type="dxa"/>
            <w:vMerge w:val="restart"/>
            <w:textDirection w:val="btLr"/>
            <w:vAlign w:val="center"/>
          </w:tcPr>
          <w:p w14:paraId="06734EF1" w14:textId="58EEFFC2" w:rsidR="00CA0F16" w:rsidRPr="00464DC6" w:rsidRDefault="00CA0F16" w:rsidP="00BE608C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50CBE">
              <w:rPr>
                <w:rFonts w:ascii="Arial" w:hAnsi="Arial" w:cs="Arial"/>
                <w:b/>
                <w:sz w:val="18"/>
                <w:szCs w:val="18"/>
                <w:lang w:val="en-US"/>
              </w:rPr>
              <w:t>A1-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570-TA-061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10A834BE" w14:textId="77777777" w:rsidR="00CA0F16" w:rsidRDefault="00CA0F16" w:rsidP="00BE608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82018">
              <w:rPr>
                <w:rFonts w:ascii="Arial" w:hAnsi="Arial" w:cs="Arial"/>
                <w:bCs/>
                <w:sz w:val="18"/>
                <w:szCs w:val="18"/>
              </w:rPr>
              <w:t>Nozzle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N1</w:t>
            </w:r>
          </w:p>
        </w:tc>
        <w:tc>
          <w:tcPr>
            <w:tcW w:w="567" w:type="dxa"/>
            <w:vAlign w:val="center"/>
          </w:tcPr>
          <w:p w14:paraId="1FFC118D" w14:textId="77777777" w:rsidR="00CA0F16" w:rsidRDefault="00CA0F16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01" w:type="dxa"/>
            <w:vAlign w:val="center"/>
          </w:tcPr>
          <w:p w14:paraId="243A0E5D" w14:textId="7B905629" w:rsidR="00CA0F16" w:rsidRDefault="0046551B" w:rsidP="00BE608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7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245CBD7" w14:textId="4C8F6E46" w:rsidR="00CA0F16" w:rsidRPr="00175F58" w:rsidRDefault="0046551B" w:rsidP="00BE608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4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AA9F0F1" w14:textId="0B8D65C9" w:rsidR="00CA0F16" w:rsidRPr="00175F58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48D0E5D" w14:textId="4A8687B1" w:rsidR="00CA0F16" w:rsidRPr="00175F58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26CE432" w14:textId="219CDF0C" w:rsidR="00CA0F16" w:rsidRPr="00175F58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2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67B26E8" w14:textId="3B5C342D" w:rsidR="00CA0F16" w:rsidRPr="00175F58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63</w:t>
            </w:r>
          </w:p>
        </w:tc>
        <w:tc>
          <w:tcPr>
            <w:tcW w:w="720" w:type="dxa"/>
            <w:shd w:val="clear" w:color="auto" w:fill="FBE4D5" w:themeFill="accent2" w:themeFillTint="33"/>
            <w:vAlign w:val="center"/>
          </w:tcPr>
          <w:p w14:paraId="1D907CD5" w14:textId="35067CD1" w:rsidR="00CA0F16" w:rsidRPr="00175F58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4.9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B11B618" w14:textId="6D7EB9BA" w:rsidR="00CA0F16" w:rsidRPr="00175F58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8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18391D6" w14:textId="77777777" w:rsidR="00CA0F16" w:rsidRPr="00175F58" w:rsidRDefault="00CA0F16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F7E6D6D" w14:textId="77777777" w:rsidR="00CA0F16" w:rsidRPr="00175F58" w:rsidRDefault="00CA0F16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2038A84C" w14:textId="77777777" w:rsidR="00CA0F16" w:rsidRPr="00175F58" w:rsidRDefault="00CA0F16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CA0F16" w:rsidRPr="00464DC6" w14:paraId="6FBCFEA5" w14:textId="77777777" w:rsidTr="004E1310">
        <w:trPr>
          <w:cantSplit/>
          <w:trHeight w:val="576"/>
        </w:trPr>
        <w:tc>
          <w:tcPr>
            <w:tcW w:w="576" w:type="dxa"/>
            <w:vMerge/>
            <w:textDirection w:val="btLr"/>
            <w:vAlign w:val="center"/>
          </w:tcPr>
          <w:p w14:paraId="07D17455" w14:textId="77777777" w:rsidR="00CA0F16" w:rsidRPr="00B50CBE" w:rsidRDefault="00CA0F16" w:rsidP="00BE608C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09688FCA" w14:textId="036008D1" w:rsidR="00CA0F16" w:rsidRPr="00D82018" w:rsidRDefault="00CA0F16" w:rsidP="00BE608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82018">
              <w:rPr>
                <w:rFonts w:ascii="Arial" w:hAnsi="Arial" w:cs="Arial"/>
                <w:bCs/>
                <w:sz w:val="18"/>
                <w:szCs w:val="18"/>
              </w:rPr>
              <w:t>Nozzle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N</w:t>
            </w:r>
            <w:r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567" w:type="dxa"/>
            <w:vAlign w:val="center"/>
          </w:tcPr>
          <w:p w14:paraId="0B60E09F" w14:textId="5938BB6F" w:rsidR="00CA0F16" w:rsidRDefault="00CA0F16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01" w:type="dxa"/>
            <w:vAlign w:val="center"/>
          </w:tcPr>
          <w:p w14:paraId="1E95FBFF" w14:textId="03D9447D" w:rsidR="00CA0F16" w:rsidRDefault="0046551B" w:rsidP="00BE608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AF11D01" w14:textId="30374DAA" w:rsidR="00CA0F16" w:rsidRDefault="0046551B" w:rsidP="00BE608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3.91</w:t>
            </w:r>
          </w:p>
        </w:tc>
        <w:tc>
          <w:tcPr>
            <w:tcW w:w="720" w:type="dxa"/>
            <w:shd w:val="clear" w:color="auto" w:fill="FBE4D5" w:themeFill="accent2" w:themeFillTint="33"/>
            <w:vAlign w:val="center"/>
          </w:tcPr>
          <w:p w14:paraId="0EF2B87C" w14:textId="48D3AB7A" w:rsidR="00CA0F16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3.4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09C301C" w14:textId="3E2A7097" w:rsidR="00CA0F16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3.4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2EE6B73" w14:textId="7D2E297E" w:rsidR="00CA0F16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F9D0D58" w14:textId="6EFAC267" w:rsidR="00CA0F16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715B864" w14:textId="4DEB0F96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3.7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74FC2D9" w14:textId="07A02FFD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3.50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9F2D599" w14:textId="79C8A80A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3F93575" w14:textId="49759DA0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1A84B268" w14:textId="402CD911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CA0F16" w:rsidRPr="00464DC6" w14:paraId="21D4667B" w14:textId="77777777" w:rsidTr="004E1310">
        <w:trPr>
          <w:cantSplit/>
          <w:trHeight w:val="576"/>
        </w:trPr>
        <w:tc>
          <w:tcPr>
            <w:tcW w:w="576" w:type="dxa"/>
            <w:vMerge/>
            <w:textDirection w:val="btLr"/>
            <w:vAlign w:val="center"/>
          </w:tcPr>
          <w:p w14:paraId="0ECD30C6" w14:textId="77777777" w:rsidR="00CA0F16" w:rsidRPr="00B50CBE" w:rsidRDefault="00CA0F16" w:rsidP="00BE608C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70D4E1E9" w14:textId="28738E0E" w:rsidR="00CA0F16" w:rsidRPr="00D82018" w:rsidRDefault="00CA0F16" w:rsidP="00BE608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82018">
              <w:rPr>
                <w:rFonts w:ascii="Arial" w:hAnsi="Arial" w:cs="Arial"/>
                <w:bCs/>
                <w:sz w:val="18"/>
                <w:szCs w:val="18"/>
              </w:rPr>
              <w:t>Nozzle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N</w:t>
            </w:r>
            <w:r>
              <w:rPr>
                <w:rFonts w:ascii="Arial" w:hAnsi="Arial" w:cs="Arial"/>
                <w:bCs/>
                <w:sz w:val="18"/>
                <w:szCs w:val="18"/>
              </w:rPr>
              <w:t>3</w:t>
            </w:r>
          </w:p>
        </w:tc>
        <w:tc>
          <w:tcPr>
            <w:tcW w:w="567" w:type="dxa"/>
            <w:vAlign w:val="center"/>
          </w:tcPr>
          <w:p w14:paraId="31EB9A83" w14:textId="707B8396" w:rsidR="00CA0F16" w:rsidRDefault="00CA0F16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01" w:type="dxa"/>
            <w:vAlign w:val="center"/>
          </w:tcPr>
          <w:p w14:paraId="3693589A" w14:textId="0A4F62DC" w:rsidR="00CA0F16" w:rsidRDefault="0046551B" w:rsidP="00BE608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1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DBACA96" w14:textId="5007673C" w:rsidR="00CA0F16" w:rsidRDefault="0046551B" w:rsidP="00BE608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6.0</w:t>
            </w:r>
            <w:r w:rsidR="004E1310"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720" w:type="dxa"/>
            <w:shd w:val="clear" w:color="auto" w:fill="FBE4D5" w:themeFill="accent2" w:themeFillTint="33"/>
            <w:vAlign w:val="center"/>
          </w:tcPr>
          <w:p w14:paraId="11FAB0A4" w14:textId="1D02CA62" w:rsidR="00CA0F16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75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9573661" w14:textId="6A300BC1" w:rsidR="00CA0F16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8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1CE06ED" w14:textId="6C524235" w:rsidR="00CA0F16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.1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7EC63D9" w14:textId="189FA6F9" w:rsidR="00CA0F16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9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2BF6D0E" w14:textId="7793C76D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4C767D0" w14:textId="7B568F0A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0E6531C" w14:textId="21E374F5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F0F03A7" w14:textId="6E478992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2E0C1D7F" w14:textId="13904821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CA0F16" w:rsidRPr="00464DC6" w14:paraId="2A0A8ACA" w14:textId="77777777" w:rsidTr="004E1310">
        <w:trPr>
          <w:cantSplit/>
          <w:trHeight w:val="576"/>
        </w:trPr>
        <w:tc>
          <w:tcPr>
            <w:tcW w:w="576" w:type="dxa"/>
            <w:vMerge/>
            <w:textDirection w:val="btLr"/>
            <w:vAlign w:val="center"/>
          </w:tcPr>
          <w:p w14:paraId="75287E26" w14:textId="77777777" w:rsidR="00CA0F16" w:rsidRPr="00B50CBE" w:rsidRDefault="00CA0F16" w:rsidP="00BE608C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330" w:type="dxa"/>
            <w:shd w:val="clear" w:color="auto" w:fill="auto"/>
            <w:vAlign w:val="center"/>
          </w:tcPr>
          <w:p w14:paraId="2D7C7037" w14:textId="309B848C" w:rsidR="00CA0F16" w:rsidRPr="00D82018" w:rsidRDefault="00CA0F16" w:rsidP="00BE608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82018">
              <w:rPr>
                <w:rFonts w:ascii="Arial" w:hAnsi="Arial" w:cs="Arial"/>
                <w:bCs/>
                <w:sz w:val="18"/>
                <w:szCs w:val="18"/>
              </w:rPr>
              <w:t>Nozzle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N</w:t>
            </w:r>
            <w:r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567" w:type="dxa"/>
            <w:vAlign w:val="center"/>
          </w:tcPr>
          <w:p w14:paraId="19E9C3ED" w14:textId="4D7411C5" w:rsidR="00CA0F16" w:rsidRDefault="00CA0F16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01" w:type="dxa"/>
            <w:vAlign w:val="center"/>
          </w:tcPr>
          <w:p w14:paraId="380E1BB0" w14:textId="14B780BD" w:rsidR="00CA0F16" w:rsidRDefault="0046551B" w:rsidP="00BE608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76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048F872" w14:textId="505466DF" w:rsidR="00CA0F16" w:rsidRDefault="0046551B" w:rsidP="00BE608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49</w:t>
            </w:r>
          </w:p>
        </w:tc>
        <w:tc>
          <w:tcPr>
            <w:tcW w:w="720" w:type="dxa"/>
            <w:shd w:val="clear" w:color="auto" w:fill="FBE4D5" w:themeFill="accent2" w:themeFillTint="33"/>
            <w:vAlign w:val="center"/>
          </w:tcPr>
          <w:p w14:paraId="5A6FE828" w14:textId="25A34889" w:rsidR="00CA0F16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3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22A2FF5" w14:textId="032BC2AC" w:rsidR="00CA0F16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.6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77E9348" w14:textId="427A441C" w:rsidR="00CA0F16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4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E523B9" w14:textId="39FB4506" w:rsidR="00CA0F16" w:rsidRDefault="0046551B" w:rsidP="00BE608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.4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A983FB4" w14:textId="42BA68F2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DD0D1E0" w14:textId="0458DE90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F107761" w14:textId="2E0A8F15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5C0D1EE" w14:textId="661FD552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41425D85" w14:textId="212BE37F" w:rsidR="00CA0F16" w:rsidRDefault="0046551B" w:rsidP="00BE608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</w:tbl>
    <w:p w14:paraId="46137FAB" w14:textId="75158EA5" w:rsidR="00C96A66" w:rsidRDefault="00C96A66">
      <w:pPr>
        <w:rPr>
          <w:sz w:val="12"/>
          <w:szCs w:val="12"/>
        </w:rPr>
      </w:pPr>
    </w:p>
    <w:p w14:paraId="570E53BD" w14:textId="246CBA40" w:rsidR="00C96A66" w:rsidRDefault="00C96A66">
      <w:pPr>
        <w:rPr>
          <w:sz w:val="12"/>
          <w:szCs w:val="12"/>
        </w:rPr>
      </w:pPr>
    </w:p>
    <w:p w14:paraId="7A320209" w14:textId="77777777" w:rsidR="00590F67" w:rsidRDefault="00590F67">
      <w:pPr>
        <w:rPr>
          <w:sz w:val="12"/>
          <w:szCs w:val="12"/>
        </w:rPr>
      </w:pPr>
    </w:p>
    <w:p w14:paraId="730E858B" w14:textId="77777777" w:rsidR="00C96A66" w:rsidRPr="00E26EF7" w:rsidRDefault="00C96A66">
      <w:pPr>
        <w:rPr>
          <w:sz w:val="12"/>
          <w:szCs w:val="12"/>
        </w:rPr>
      </w:pPr>
    </w:p>
    <w:tbl>
      <w:tblPr>
        <w:tblW w:w="10935" w:type="dxa"/>
        <w:tblInd w:w="-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81"/>
        <w:gridCol w:w="2246"/>
        <w:gridCol w:w="1260"/>
        <w:gridCol w:w="2520"/>
        <w:gridCol w:w="1440"/>
        <w:gridCol w:w="1988"/>
      </w:tblGrid>
      <w:tr w:rsidR="00E74DE3" w:rsidRPr="00E74DE3" w14:paraId="4EDA878D" w14:textId="77777777" w:rsidTr="00E26EF7">
        <w:trPr>
          <w:trHeight w:val="282"/>
        </w:trPr>
        <w:tc>
          <w:tcPr>
            <w:tcW w:w="372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6CFC008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Examined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by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Контроль провёл: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0B06C27C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Approved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by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отокол утвердил:</w:t>
            </w:r>
          </w:p>
        </w:tc>
        <w:tc>
          <w:tcPr>
            <w:tcW w:w="34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1D5FBEC7" w14:textId="77777777" w:rsidR="00313FFC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lient</w:t>
            </w:r>
            <w:proofErr w:type="spellEnd"/>
            <w:r w:rsidRPr="00E74DE3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representativ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/</w:t>
            </w:r>
          </w:p>
          <w:p w14:paraId="7D26A6D0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едставитель клиента</w:t>
            </w:r>
          </w:p>
        </w:tc>
      </w:tr>
      <w:tr w:rsidR="00A27B48" w14:paraId="751500B0" w14:textId="77777777" w:rsidTr="00E26EF7">
        <w:trPr>
          <w:trHeight w:val="255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F0E28" w14:textId="1CDE9B36" w:rsidR="00A27B48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ED784" w14:textId="5B1E4BA0" w:rsidR="00A27B48" w:rsidRPr="00313FFC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>Dariskaliyev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>Nurdaule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ECBA0" w14:textId="4CC1B4D2" w:rsidR="00A27B48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16AFE3" w14:textId="2F1131AE" w:rsidR="00A27B48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sz w:val="18"/>
                <w:szCs w:val="18"/>
              </w:rPr>
              <w:t>Kuryanau Dzmitry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666D7B" w14:textId="5ABDA4F0" w:rsidR="00A27B48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2F59C" w14:textId="77777777" w:rsidR="00A27B48" w:rsidRDefault="00A27B48" w:rsidP="00A27B48">
            <w:pPr>
              <w:rPr>
                <w:lang w:val="en-US" w:eastAsia="en-US"/>
              </w:rPr>
            </w:pPr>
          </w:p>
        </w:tc>
      </w:tr>
      <w:tr w:rsidR="00A27B48" w14:paraId="661C77CB" w14:textId="77777777" w:rsidTr="00E26EF7">
        <w:trPr>
          <w:trHeight w:val="255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C867C9" w14:textId="5989FB0A" w:rsidR="00A27B48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26090" w14:textId="77777777" w:rsidR="00A27B48" w:rsidRDefault="00A27B48" w:rsidP="00A27B48">
            <w:pPr>
              <w:rPr>
                <w:lang w:val="en-US"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7F4649" w14:textId="258ABF98" w:rsidR="00A27B48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82D6C" w14:textId="77777777" w:rsidR="00A27B48" w:rsidRDefault="00A27B48" w:rsidP="00A27B48">
            <w:pPr>
              <w:rPr>
                <w:lang w:val="en-US" w:eastAsia="en-US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345FB" w14:textId="00E665E5" w:rsidR="00A27B48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05513" w14:textId="77777777" w:rsidR="00A27B48" w:rsidRDefault="00A27B48" w:rsidP="00A27B48">
            <w:pPr>
              <w:rPr>
                <w:lang w:val="en-US" w:eastAsia="en-US"/>
              </w:rPr>
            </w:pPr>
          </w:p>
        </w:tc>
      </w:tr>
      <w:tr w:rsidR="00A27B48" w14:paraId="1B8F2069" w14:textId="77777777" w:rsidTr="00E26EF7">
        <w:trPr>
          <w:trHeight w:val="285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2C98EF" w14:textId="20961C4D" w:rsidR="00A27B48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2F40222" w14:textId="0E8838D6" w:rsidR="00A27B48" w:rsidRDefault="0046551B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06</w:t>
            </w:r>
            <w:r w:rsidR="00A27B48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.1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</w:t>
            </w:r>
            <w:r w:rsidR="00A27B48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202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02AF30" w14:textId="6B7B282F" w:rsidR="00A27B48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07A04C" w14:textId="7511DBDC" w:rsidR="00A27B48" w:rsidRDefault="0046551B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06</w:t>
            </w:r>
            <w:r w:rsidR="00A27B48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.1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</w:t>
            </w:r>
            <w:r w:rsidR="00A27B48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2021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D77F8" w14:textId="0AB92923" w:rsidR="00A27B48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068BF" w14:textId="77777777" w:rsidR="00A27B48" w:rsidRDefault="00A27B48" w:rsidP="00A27B48">
            <w:pPr>
              <w:rPr>
                <w:lang w:val="en-US" w:eastAsia="en-US"/>
              </w:rPr>
            </w:pPr>
          </w:p>
        </w:tc>
      </w:tr>
      <w:tr w:rsidR="00A27B48" w14:paraId="24273C53" w14:textId="77777777" w:rsidTr="00E26EF7">
        <w:trPr>
          <w:trHeight w:val="255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4DC2EC" w14:textId="77777777" w:rsidR="00A27B48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 № /</w:t>
            </w:r>
          </w:p>
          <w:p w14:paraId="5C43694D" w14:textId="523BA62F" w:rsidR="00A27B48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№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-та</w:t>
            </w:r>
          </w:p>
        </w:tc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D15406" w14:textId="77777777" w:rsidR="00A27B48" w:rsidRPr="001E5BCF" w:rsidRDefault="00A27B48" w:rsidP="00A27B48">
            <w:pPr>
              <w:pStyle w:val="Footer"/>
              <w:rPr>
                <w:rFonts w:ascii="Arial" w:hAnsi="Arial"/>
                <w:sz w:val="18"/>
                <w:szCs w:val="18"/>
              </w:rPr>
            </w:pPr>
            <w:r w:rsidRPr="001E5BCF">
              <w:rPr>
                <w:rFonts w:ascii="Arial" w:hAnsi="Arial"/>
                <w:sz w:val="18"/>
                <w:szCs w:val="18"/>
              </w:rPr>
              <w:t>UT L II cert. No 628</w:t>
            </w:r>
          </w:p>
          <w:p w14:paraId="2096696E" w14:textId="7A917039" w:rsidR="00A27B48" w:rsidRPr="00D6024B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1E5BCF">
              <w:rPr>
                <w:rFonts w:ascii="Arial" w:hAnsi="Arial"/>
                <w:sz w:val="18"/>
                <w:szCs w:val="18"/>
              </w:rPr>
              <w:t>exp date: 19.12.202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AF315E" w14:textId="77777777" w:rsidR="00A27B48" w:rsidRPr="00FD32C6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Cert. № /</w:t>
            </w:r>
          </w:p>
          <w:p w14:paraId="4770C342" w14:textId="1505ABD5" w:rsidR="00A27B48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 xml:space="preserve">№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та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648E74" w14:textId="1EE489DC" w:rsidR="00A27B48" w:rsidRPr="00A735D2" w:rsidRDefault="00A27B48" w:rsidP="00A27B48">
            <w:pPr>
              <w:pStyle w:val="Footer"/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 w:rsidRPr="00576240">
              <w:rPr>
                <w:rFonts w:ascii="Arial" w:hAnsi="Arial"/>
                <w:sz w:val="18"/>
                <w:szCs w:val="18"/>
              </w:rPr>
              <w:t>UT L</w:t>
            </w:r>
            <w:proofErr w:type="spellStart"/>
            <w:r>
              <w:rPr>
                <w:rFonts w:ascii="Arial" w:hAnsi="Arial"/>
                <w:sz w:val="18"/>
                <w:szCs w:val="18"/>
                <w:lang w:val="en-US"/>
              </w:rPr>
              <w:t>evel</w:t>
            </w:r>
            <w:proofErr w:type="spellEnd"/>
            <w:r w:rsidRPr="00576240">
              <w:rPr>
                <w:rFonts w:ascii="Arial" w:hAnsi="Arial"/>
                <w:sz w:val="18"/>
                <w:szCs w:val="18"/>
              </w:rPr>
              <w:t xml:space="preserve"> II cert. No 2B 230/20</w:t>
            </w:r>
            <w:r>
              <w:rPr>
                <w:rFonts w:ascii="Arial" w:hAnsi="Arial"/>
                <w:sz w:val="18"/>
                <w:szCs w:val="18"/>
              </w:rPr>
              <w:t xml:space="preserve"> </w:t>
            </w:r>
            <w:r w:rsidRPr="00576240">
              <w:rPr>
                <w:rFonts w:ascii="Arial" w:hAnsi="Arial"/>
                <w:sz w:val="18"/>
                <w:szCs w:val="18"/>
              </w:rPr>
              <w:t>exp date</w:t>
            </w:r>
            <w:r w:rsidRPr="00E26EF7">
              <w:rPr>
                <w:rFonts w:ascii="Arial" w:hAnsi="Arial"/>
                <w:sz w:val="18"/>
                <w:szCs w:val="18"/>
                <w:lang w:val="en-US"/>
              </w:rPr>
              <w:t>:</w:t>
            </w:r>
            <w:r w:rsidRPr="00576240">
              <w:rPr>
                <w:rFonts w:ascii="Arial" w:hAnsi="Arial"/>
                <w:sz w:val="18"/>
                <w:szCs w:val="18"/>
              </w:rPr>
              <w:t xml:space="preserve"> 31.05.2025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D7EE5E" w14:textId="77777777" w:rsidR="00A27B48" w:rsidRPr="00FD32C6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Cert. № /</w:t>
            </w:r>
          </w:p>
          <w:p w14:paraId="43E4D0F0" w14:textId="25E0950B" w:rsidR="00A27B48" w:rsidRDefault="00A27B48" w:rsidP="00A27B4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 xml:space="preserve">№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та</w:t>
            </w:r>
          </w:p>
        </w:tc>
        <w:tc>
          <w:tcPr>
            <w:tcW w:w="1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04DD8" w14:textId="77777777" w:rsidR="00A27B48" w:rsidRDefault="00A27B48" w:rsidP="00A27B48">
            <w:pPr>
              <w:rPr>
                <w:lang w:val="en-US" w:eastAsia="en-US"/>
              </w:rPr>
            </w:pPr>
          </w:p>
        </w:tc>
      </w:tr>
    </w:tbl>
    <w:p w14:paraId="29ADC66E" w14:textId="0816F5A3" w:rsidR="00BB1D06" w:rsidRDefault="00BB1D06">
      <w:pPr>
        <w:rPr>
          <w:sz w:val="12"/>
          <w:szCs w:val="12"/>
        </w:rPr>
      </w:pPr>
    </w:p>
    <w:p w14:paraId="0039BAB6" w14:textId="41BC8620" w:rsidR="006523DB" w:rsidRDefault="006523DB">
      <w:pPr>
        <w:rPr>
          <w:sz w:val="12"/>
          <w:szCs w:val="12"/>
        </w:rPr>
      </w:pPr>
    </w:p>
    <w:p w14:paraId="78724154" w14:textId="52413B96" w:rsidR="006523DB" w:rsidRDefault="006523DB">
      <w:pPr>
        <w:rPr>
          <w:sz w:val="12"/>
          <w:szCs w:val="12"/>
        </w:rPr>
      </w:pPr>
    </w:p>
    <w:p w14:paraId="28E32DAA" w14:textId="77777777" w:rsidR="00FE583D" w:rsidRDefault="00FE583D">
      <w:pPr>
        <w:rPr>
          <w:sz w:val="12"/>
          <w:szCs w:val="12"/>
        </w:rPr>
      </w:pPr>
    </w:p>
    <w:p w14:paraId="2779451C" w14:textId="725D04CE" w:rsidR="006523DB" w:rsidRDefault="006523DB">
      <w:pPr>
        <w:rPr>
          <w:sz w:val="12"/>
          <w:szCs w:val="12"/>
        </w:rPr>
      </w:pPr>
    </w:p>
    <w:p w14:paraId="34DBD31D" w14:textId="77777777" w:rsidR="006523DB" w:rsidRPr="00E26EF7" w:rsidRDefault="006523DB">
      <w:pPr>
        <w:rPr>
          <w:sz w:val="12"/>
          <w:szCs w:val="12"/>
        </w:rPr>
      </w:pPr>
    </w:p>
    <w:tbl>
      <w:tblPr>
        <w:tblW w:w="10933" w:type="dxa"/>
        <w:tblInd w:w="-5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33"/>
      </w:tblGrid>
      <w:tr w:rsidR="00B22438" w:rsidRPr="00124CC4" w14:paraId="43450A63" w14:textId="77777777" w:rsidTr="00B776B5">
        <w:trPr>
          <w:cantSplit/>
          <w:trHeight w:val="424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6665F7F3" w14:textId="24F91B68" w:rsidR="00B22438" w:rsidRPr="00B22438" w:rsidRDefault="00574631" w:rsidP="005A498E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lastRenderedPageBreak/>
              <w:br w:type="page"/>
            </w:r>
            <w:r w:rsidR="00B22438">
              <w:rPr>
                <w:rFonts w:ascii="Arial" w:hAnsi="Arial" w:cs="Arial"/>
              </w:rPr>
              <w:br w:type="page"/>
            </w:r>
            <w:r w:rsidR="00B22438">
              <w:rPr>
                <w:rFonts w:ascii="Arial" w:hAnsi="Arial" w:cs="Arial"/>
                <w:sz w:val="18"/>
                <w:szCs w:val="18"/>
                <w:lang w:val="en-US"/>
              </w:rPr>
              <w:t>Annex</w:t>
            </w:r>
            <w:r w:rsidR="00B22438"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/ </w:t>
            </w:r>
            <w:r w:rsidR="00B22438" w:rsidRPr="00BD27E5">
              <w:rPr>
                <w:rFonts w:ascii="Arial" w:hAnsi="Arial" w:cs="Arial"/>
                <w:sz w:val="18"/>
                <w:szCs w:val="18"/>
                <w:lang w:val="ru-RU"/>
              </w:rPr>
              <w:t>Приложение</w:t>
            </w:r>
            <w:r w:rsidR="00B22438"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</w:t>
            </w:r>
          </w:p>
          <w:p w14:paraId="70E6046F" w14:textId="77777777" w:rsidR="00B22438" w:rsidRPr="00B22438" w:rsidRDefault="00B22438" w:rsidP="005A498E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nspection Drawing</w:t>
            </w:r>
            <w:r w:rsidRPr="001C5CC3">
              <w:rPr>
                <w:rFonts w:ascii="Arial" w:hAnsi="Arial" w:cs="Arial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Схема контроля</w:t>
            </w:r>
          </w:p>
        </w:tc>
      </w:tr>
      <w:tr w:rsidR="00B22438" w:rsidRPr="00BD27E5" w14:paraId="5D60CD47" w14:textId="77777777" w:rsidTr="006523DB">
        <w:trPr>
          <w:cantSplit/>
          <w:trHeight w:val="12185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1E1C574" w14:textId="09D7CEDD" w:rsidR="00590F67" w:rsidRPr="00BD27E5" w:rsidRDefault="004E1310" w:rsidP="00FB088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3727A032" wp14:editId="202DEB35">
                  <wp:extent cx="4675766" cy="7404100"/>
                  <wp:effectExtent l="0" t="0" r="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7077" cy="7406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5832" w:rsidRPr="00BD27E5" w14:paraId="0A535BE7" w14:textId="77777777" w:rsidTr="00345832">
        <w:trPr>
          <w:cantSplit/>
          <w:trHeight w:val="245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20878704" w14:textId="2425160E" w:rsidR="00345832" w:rsidRDefault="006E3C3B" w:rsidP="00BB5E33">
            <w:pPr>
              <w:jc w:val="center"/>
              <w:rPr>
                <w:noProof/>
              </w:rPr>
            </w:pPr>
            <w:r w:rsidRPr="00B50CBE">
              <w:rPr>
                <w:rFonts w:ascii="Arial" w:hAnsi="Arial" w:cs="Arial"/>
                <w:b/>
                <w:sz w:val="18"/>
                <w:szCs w:val="18"/>
                <w:lang w:val="en-US"/>
              </w:rPr>
              <w:t>A1-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570-TA-0</w:t>
            </w:r>
            <w:r w:rsidR="004E1310">
              <w:rPr>
                <w:rFonts w:ascii="Arial" w:hAnsi="Arial" w:cs="Arial"/>
                <w:b/>
                <w:sz w:val="18"/>
                <w:szCs w:val="18"/>
                <w:lang w:val="en-US"/>
              </w:rPr>
              <w:t>61</w:t>
            </w:r>
          </w:p>
        </w:tc>
      </w:tr>
    </w:tbl>
    <w:p w14:paraId="65B00A56" w14:textId="77777777" w:rsidR="00E260C8" w:rsidRDefault="00E260C8" w:rsidP="006007D2">
      <w:pPr>
        <w:rPr>
          <w:rFonts w:ascii="Arial" w:hAnsi="Arial" w:cs="Arial"/>
        </w:rPr>
      </w:pPr>
    </w:p>
    <w:sectPr w:rsidR="00E260C8" w:rsidSect="00836C6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567" w:right="1134" w:bottom="810" w:left="1134" w:header="288" w:footer="288" w:gutter="0"/>
      <w:pgNumType w:start="1"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661F3E" w14:textId="77777777" w:rsidR="00FD217E" w:rsidRDefault="00FD217E" w:rsidP="00600615">
      <w:pPr>
        <w:pStyle w:val="Header"/>
      </w:pPr>
      <w:r>
        <w:separator/>
      </w:r>
    </w:p>
  </w:endnote>
  <w:endnote w:type="continuationSeparator" w:id="0">
    <w:p w14:paraId="76BD8168" w14:textId="77777777" w:rsidR="00FD217E" w:rsidRDefault="00FD217E" w:rsidP="00600615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A3F15A" w14:textId="77777777" w:rsidR="00B55E35" w:rsidRDefault="00B55E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9284B0" w14:textId="77777777" w:rsidR="00B55E35" w:rsidRDefault="00B55E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D9A0A3" w14:textId="77777777" w:rsidR="00B55E35" w:rsidRDefault="00B55E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2EE6F7" w14:textId="77777777" w:rsidR="00FD217E" w:rsidRDefault="00FD217E" w:rsidP="00600615">
      <w:pPr>
        <w:pStyle w:val="Header"/>
      </w:pPr>
      <w:r>
        <w:separator/>
      </w:r>
    </w:p>
  </w:footnote>
  <w:footnote w:type="continuationSeparator" w:id="0">
    <w:p w14:paraId="4D8FF832" w14:textId="77777777" w:rsidR="00FD217E" w:rsidRDefault="00FD217E" w:rsidP="00600615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365DAA" w14:textId="77777777" w:rsidR="00B55E35" w:rsidRDefault="00B55E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11A935" w14:textId="77777777" w:rsidR="00FD217E" w:rsidRDefault="00FD217E"/>
  <w:tbl>
    <w:tblPr>
      <w:tblW w:w="10933" w:type="dxa"/>
      <w:tblInd w:w="-5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63"/>
      <w:gridCol w:w="1763"/>
      <w:gridCol w:w="3402"/>
      <w:gridCol w:w="1418"/>
      <w:gridCol w:w="1107"/>
      <w:gridCol w:w="703"/>
      <w:gridCol w:w="121"/>
      <w:gridCol w:w="304"/>
      <w:gridCol w:w="352"/>
    </w:tblGrid>
    <w:tr w:rsidR="00FD217E" w:rsidRPr="002B4E7B" w14:paraId="19F132DA" w14:textId="77777777" w:rsidTr="00313FFC">
      <w:trPr>
        <w:cantSplit/>
        <w:trHeight w:val="279"/>
      </w:trPr>
      <w:tc>
        <w:tcPr>
          <w:tcW w:w="1763" w:type="dxa"/>
          <w:vMerge w:val="restart"/>
          <w:vAlign w:val="center"/>
        </w:tcPr>
        <w:p w14:paraId="6A95291F" w14:textId="77777777" w:rsidR="00FD217E" w:rsidRDefault="00FD217E" w:rsidP="00313FFC">
          <w:pPr>
            <w:pStyle w:val="Header"/>
            <w:jc w:val="center"/>
            <w:rPr>
              <w:rFonts w:ascii="Arial" w:hAnsi="Arial" w:cs="Arial"/>
              <w:noProof/>
              <w:sz w:val="36"/>
              <w:szCs w:val="36"/>
              <w:lang w:val="en-US" w:eastAsia="en-US"/>
            </w:rPr>
          </w:pPr>
          <w:r w:rsidRPr="00464DC6">
            <w:rPr>
              <w:noProof/>
              <w:lang w:val="ru-RU" w:eastAsia="ru-RU"/>
            </w:rPr>
            <w:drawing>
              <wp:inline distT="0" distB="0" distL="0" distR="0" wp14:anchorId="3F5C6D15" wp14:editId="57D192EC">
                <wp:extent cx="1009650" cy="1076325"/>
                <wp:effectExtent l="0" t="0" r="0" b="0"/>
                <wp:docPr id="26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9650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63" w:type="dxa"/>
          <w:vMerge w:val="restart"/>
          <w:vAlign w:val="center"/>
        </w:tcPr>
        <w:p w14:paraId="7757866A" w14:textId="1100C5AA" w:rsidR="00FD217E" w:rsidRPr="00E15130" w:rsidRDefault="00FD217E" w:rsidP="00313FFC">
          <w:pPr>
            <w:pStyle w:val="Header"/>
            <w:ind w:left="153"/>
            <w:rPr>
              <w:rFonts w:ascii="Arial" w:hAnsi="Arial" w:cs="Arial"/>
              <w:sz w:val="36"/>
              <w:szCs w:val="36"/>
            </w:rPr>
          </w:pPr>
          <w:r w:rsidRPr="00502712">
            <w:rPr>
              <w:noProof/>
            </w:rPr>
            <w:drawing>
              <wp:inline distT="0" distB="0" distL="0" distR="0" wp14:anchorId="65ABCE1E" wp14:editId="0B0F3A0E">
                <wp:extent cx="902335" cy="1021080"/>
                <wp:effectExtent l="0" t="0" r="0" b="762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2335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vMerge w:val="restart"/>
          <w:vAlign w:val="center"/>
        </w:tcPr>
        <w:p w14:paraId="73CC8FE2" w14:textId="77777777" w:rsidR="00FD217E" w:rsidRPr="00173398" w:rsidRDefault="00FD217E" w:rsidP="00313FFC">
          <w:pPr>
            <w:tabs>
              <w:tab w:val="left" w:pos="284"/>
            </w:tabs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>Yeskert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 xml:space="preserve"> 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>Kyzmet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 xml:space="preserve"> Rutledge LLP</w:t>
          </w:r>
        </w:p>
        <w:p w14:paraId="09B8C937" w14:textId="77777777" w:rsidR="00FD217E" w:rsidRDefault="00FD217E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 xml:space="preserve">6A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en-US"/>
            </w:rPr>
            <w:t>Karymsakov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en-US"/>
            </w:rPr>
            <w:t xml:space="preserve"> Street, Atyrau 060000,</w:t>
          </w:r>
        </w:p>
        <w:p w14:paraId="110BFD0E" w14:textId="77777777" w:rsidR="00FD217E" w:rsidRPr="00173398" w:rsidRDefault="00FD217E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Republic of Kazakhstan</w:t>
          </w:r>
        </w:p>
        <w:p w14:paraId="13F7ACCC" w14:textId="77777777" w:rsidR="00FD217E" w:rsidRPr="00173398" w:rsidRDefault="00FD217E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T/</w:t>
          </w:r>
          <w:proofErr w:type="gramStart"/>
          <w:r w:rsidRPr="00173398">
            <w:rPr>
              <w:rFonts w:ascii="Arial" w:hAnsi="Arial" w:cs="Arial"/>
              <w:sz w:val="16"/>
              <w:szCs w:val="16"/>
              <w:lang w:val="en-US"/>
            </w:rPr>
            <w:t>F:+</w:t>
          </w:r>
          <w:proofErr w:type="gramEnd"/>
          <w:r w:rsidRPr="00173398">
            <w:rPr>
              <w:rFonts w:ascii="Arial" w:hAnsi="Arial" w:cs="Arial"/>
              <w:sz w:val="16"/>
              <w:szCs w:val="16"/>
              <w:lang w:val="en-US"/>
            </w:rPr>
            <w:t>7 (71 22) 45 18 13</w:t>
          </w:r>
        </w:p>
        <w:p w14:paraId="1FACD61E" w14:textId="77777777" w:rsidR="00FD217E" w:rsidRPr="00B55E35" w:rsidRDefault="00FD217E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B55E35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3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B55E35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proofErr w:type="spellStart"/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proofErr w:type="spellEnd"/>
            <w:r w:rsidRPr="00B55E35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  <w:p w14:paraId="449F05BB" w14:textId="77777777" w:rsidR="00FD217E" w:rsidRPr="00B55E35" w:rsidRDefault="00FD217E" w:rsidP="00313FFC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</w:p>
        <w:p w14:paraId="23AB9FB1" w14:textId="77777777" w:rsidR="00FD217E" w:rsidRPr="00173398" w:rsidRDefault="00FD217E" w:rsidP="00313FFC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ТОО «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Ескерт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 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Кызмет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 Ратледж» </w:t>
          </w:r>
        </w:p>
        <w:p w14:paraId="0A1A0B17" w14:textId="77777777" w:rsidR="00FD217E" w:rsidRPr="00173398" w:rsidRDefault="00FD217E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y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л.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ru-RU"/>
            </w:rPr>
            <w:t>Карымсакова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6</w:t>
          </w:r>
          <w:r w:rsidRPr="00173398">
            <w:rPr>
              <w:rFonts w:ascii="Arial" w:hAnsi="Arial" w:cs="Arial"/>
              <w:sz w:val="16"/>
              <w:szCs w:val="16"/>
            </w:rPr>
            <w:t>A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, Атырау 060000, Республика Казахстан</w:t>
          </w:r>
        </w:p>
        <w:p w14:paraId="24283744" w14:textId="77777777" w:rsidR="00FD217E" w:rsidRPr="00173398" w:rsidRDefault="00FD217E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Тел./</w:t>
          </w:r>
          <w:proofErr w:type="gramStart"/>
          <w:r w:rsidRPr="00173398">
            <w:rPr>
              <w:rFonts w:ascii="Arial" w:hAnsi="Arial" w:cs="Arial"/>
              <w:sz w:val="16"/>
              <w:szCs w:val="16"/>
              <w:lang w:val="ru-RU"/>
            </w:rPr>
            <w:t>факс:+</w:t>
          </w:r>
          <w:proofErr w:type="gramEnd"/>
          <w:r w:rsidRPr="00173398">
            <w:rPr>
              <w:rFonts w:ascii="Arial" w:hAnsi="Arial" w:cs="Arial"/>
              <w:sz w:val="16"/>
              <w:szCs w:val="16"/>
              <w:lang w:val="ru-RU"/>
            </w:rPr>
            <w:t>7 (7122) 45 18 13</w:t>
          </w:r>
        </w:p>
        <w:p w14:paraId="35DCF13D" w14:textId="77777777" w:rsidR="00FD217E" w:rsidRPr="00173398" w:rsidRDefault="00FD217E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4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proofErr w:type="spellStart"/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proofErr w:type="spellEnd"/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</w:tc>
      <w:tc>
        <w:tcPr>
          <w:tcW w:w="1418" w:type="dxa"/>
        </w:tcPr>
        <w:p w14:paraId="781F7A36" w14:textId="77777777" w:rsidR="00FD217E" w:rsidRPr="00173398" w:rsidRDefault="00FD217E" w:rsidP="00313FFC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de-DE"/>
            </w:rPr>
            <w:t>Form 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</w:t>
          </w:r>
        </w:p>
        <w:p w14:paraId="6AA06DA3" w14:textId="77777777" w:rsidR="00FD217E" w:rsidRPr="00173398" w:rsidRDefault="00FD217E" w:rsidP="00313FFC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Форма №</w:t>
          </w:r>
        </w:p>
      </w:tc>
      <w:tc>
        <w:tcPr>
          <w:tcW w:w="1810" w:type="dxa"/>
          <w:gridSpan w:val="2"/>
          <w:vAlign w:val="center"/>
        </w:tcPr>
        <w:p w14:paraId="279B0884" w14:textId="77777777" w:rsidR="00FD217E" w:rsidRPr="00313FFC" w:rsidRDefault="00FD217E" w:rsidP="00313FFC">
          <w:pPr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313FFC">
            <w:rPr>
              <w:rFonts w:ascii="Arial" w:hAnsi="Arial" w:cs="Arial"/>
              <w:b/>
              <w:sz w:val="16"/>
              <w:szCs w:val="16"/>
              <w:lang w:val="en-US"/>
            </w:rPr>
            <w:t>QP-11-UTT-Q0</w:t>
          </w:r>
          <w:r w:rsidRPr="00313FFC">
            <w:rPr>
              <w:rFonts w:ascii="Arial" w:hAnsi="Arial" w:cs="Arial"/>
              <w:b/>
              <w:sz w:val="16"/>
              <w:szCs w:val="16"/>
              <w:lang w:val="ru-RU"/>
            </w:rPr>
            <w:t>1</w:t>
          </w:r>
        </w:p>
      </w:tc>
      <w:tc>
        <w:tcPr>
          <w:tcW w:w="425" w:type="dxa"/>
          <w:gridSpan w:val="2"/>
          <w:vAlign w:val="center"/>
        </w:tcPr>
        <w:p w14:paraId="01A284ED" w14:textId="77777777" w:rsidR="00FD217E" w:rsidRPr="00313FFC" w:rsidRDefault="00FD217E" w:rsidP="00313FFC">
          <w:pPr>
            <w:pStyle w:val="Header"/>
            <w:rPr>
              <w:rFonts w:ascii="Arial" w:hAnsi="Arial" w:cs="Arial"/>
              <w:sz w:val="16"/>
              <w:szCs w:val="16"/>
              <w:lang w:val="en-GB"/>
            </w:rPr>
          </w:pPr>
          <w:r w:rsidRPr="00313FFC">
            <w:rPr>
              <w:rFonts w:ascii="Arial" w:hAnsi="Arial" w:cs="Arial"/>
              <w:sz w:val="16"/>
              <w:szCs w:val="16"/>
              <w:lang w:val="en-GB"/>
            </w:rPr>
            <w:t>r</w:t>
          </w:r>
          <w:r w:rsidRPr="00313FFC">
            <w:rPr>
              <w:rFonts w:ascii="Arial" w:hAnsi="Arial" w:cs="Arial"/>
              <w:sz w:val="16"/>
              <w:szCs w:val="16"/>
              <w:lang w:val="en-US"/>
            </w:rPr>
            <w:t>e</w:t>
          </w:r>
          <w:r w:rsidRPr="00313FFC">
            <w:rPr>
              <w:rFonts w:ascii="Arial" w:hAnsi="Arial" w:cs="Arial"/>
              <w:sz w:val="16"/>
              <w:szCs w:val="16"/>
              <w:lang w:val="en-GB"/>
            </w:rPr>
            <w:t>v</w:t>
          </w:r>
        </w:p>
        <w:p w14:paraId="52D22AD3" w14:textId="77777777" w:rsidR="00FD217E" w:rsidRPr="00313FFC" w:rsidRDefault="00FD217E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313FFC">
            <w:rPr>
              <w:rFonts w:ascii="Arial" w:hAnsi="Arial" w:cs="Arial"/>
              <w:sz w:val="16"/>
              <w:szCs w:val="16"/>
              <w:lang w:val="ru-RU"/>
            </w:rPr>
            <w:t>рев</w:t>
          </w:r>
        </w:p>
      </w:tc>
      <w:tc>
        <w:tcPr>
          <w:tcW w:w="352" w:type="dxa"/>
          <w:vAlign w:val="center"/>
        </w:tcPr>
        <w:p w14:paraId="63C1B95E" w14:textId="77777777" w:rsidR="00FD217E" w:rsidRPr="00313FFC" w:rsidRDefault="00FD217E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313FFC">
            <w:rPr>
              <w:rFonts w:ascii="Arial" w:hAnsi="Arial" w:cs="Arial"/>
              <w:b/>
              <w:sz w:val="16"/>
              <w:szCs w:val="16"/>
              <w:lang w:val="en-US"/>
            </w:rPr>
            <w:t>0</w:t>
          </w:r>
          <w:r w:rsidRPr="00313FFC">
            <w:rPr>
              <w:rFonts w:ascii="Arial" w:hAnsi="Arial" w:cs="Arial"/>
              <w:b/>
              <w:sz w:val="16"/>
              <w:szCs w:val="16"/>
              <w:lang w:val="ru-RU"/>
            </w:rPr>
            <w:t>4</w:t>
          </w:r>
        </w:p>
      </w:tc>
    </w:tr>
    <w:tr w:rsidR="00FD217E" w14:paraId="56265B5D" w14:textId="77777777" w:rsidTr="00313FFC">
      <w:trPr>
        <w:cantSplit/>
        <w:trHeight w:val="126"/>
      </w:trPr>
      <w:tc>
        <w:tcPr>
          <w:tcW w:w="1763" w:type="dxa"/>
          <w:vMerge/>
        </w:tcPr>
        <w:p w14:paraId="553897A8" w14:textId="77777777" w:rsidR="00FD217E" w:rsidRPr="001620F3" w:rsidRDefault="00FD217E" w:rsidP="00313FFC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771EE64A" w14:textId="77777777" w:rsidR="00FD217E" w:rsidRPr="001620F3" w:rsidRDefault="00FD217E" w:rsidP="00313FFC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7775920D" w14:textId="77777777" w:rsidR="00FD217E" w:rsidRPr="00173398" w:rsidRDefault="00FD217E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</w:tcPr>
        <w:p w14:paraId="7470EF96" w14:textId="77777777" w:rsidR="00FD217E" w:rsidRPr="00173398" w:rsidRDefault="00FD217E" w:rsidP="00313FFC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Report </w:t>
          </w:r>
          <w:r w:rsidRPr="00173398">
            <w:rPr>
              <w:rFonts w:ascii="Arial" w:hAnsi="Arial" w:cs="Arial"/>
              <w:sz w:val="16"/>
              <w:szCs w:val="16"/>
            </w:rPr>
            <w:t>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Протокол №</w:t>
          </w:r>
        </w:p>
      </w:tc>
      <w:tc>
        <w:tcPr>
          <w:tcW w:w="2587" w:type="dxa"/>
          <w:gridSpan w:val="5"/>
          <w:vAlign w:val="center"/>
        </w:tcPr>
        <w:p w14:paraId="2BA438DE" w14:textId="40DDAC0C" w:rsidR="00FD217E" w:rsidRPr="00313FFC" w:rsidRDefault="00FD217E" w:rsidP="00313FFC">
          <w:pPr>
            <w:pStyle w:val="Header"/>
            <w:rPr>
              <w:rFonts w:ascii="Arial" w:hAnsi="Arial" w:cs="Arial"/>
              <w:sz w:val="16"/>
              <w:szCs w:val="16"/>
              <w:lang w:val="ru-RU"/>
            </w:rPr>
          </w:pPr>
          <w:r w:rsidRPr="00313FFC">
            <w:rPr>
              <w:rFonts w:ascii="Arial" w:hAnsi="Arial" w:cs="Arial"/>
              <w:b/>
              <w:sz w:val="16"/>
              <w:szCs w:val="16"/>
            </w:rPr>
            <w:t>04-YKR-</w:t>
          </w:r>
          <w:r w:rsidRPr="00313FFC">
            <w:rPr>
              <w:rFonts w:ascii="Arial" w:hAnsi="Arial" w:cs="Arial"/>
              <w:b/>
              <w:sz w:val="16"/>
              <w:szCs w:val="16"/>
              <w:lang w:val="en-US"/>
            </w:rPr>
            <w:t>O</w:t>
          </w:r>
          <w:r>
            <w:rPr>
              <w:rFonts w:ascii="Arial" w:hAnsi="Arial" w:cs="Arial"/>
              <w:b/>
              <w:sz w:val="16"/>
              <w:szCs w:val="16"/>
              <w:lang w:val="en-US"/>
            </w:rPr>
            <w:t>N</w:t>
          </w:r>
          <w:r w:rsidRPr="00313FFC">
            <w:rPr>
              <w:rFonts w:ascii="Arial" w:hAnsi="Arial" w:cs="Arial"/>
              <w:b/>
              <w:sz w:val="16"/>
              <w:szCs w:val="16"/>
            </w:rPr>
            <w:t>-</w:t>
          </w:r>
          <w:r w:rsidRPr="00313FFC">
            <w:rPr>
              <w:rFonts w:ascii="Arial" w:hAnsi="Arial" w:cs="Arial"/>
              <w:b/>
              <w:sz w:val="16"/>
              <w:szCs w:val="16"/>
              <w:lang w:val="en-US"/>
            </w:rPr>
            <w:t>UT</w:t>
          </w:r>
          <w:r>
            <w:rPr>
              <w:rFonts w:ascii="Arial" w:hAnsi="Arial" w:cs="Arial"/>
              <w:b/>
              <w:sz w:val="16"/>
              <w:szCs w:val="16"/>
              <w:lang w:val="en-US"/>
            </w:rPr>
            <w:t>T</w:t>
          </w:r>
          <w:r w:rsidRPr="00313FFC">
            <w:rPr>
              <w:rFonts w:ascii="Arial" w:hAnsi="Arial" w:cs="Arial"/>
              <w:b/>
              <w:sz w:val="16"/>
              <w:szCs w:val="16"/>
            </w:rPr>
            <w:t>-21-</w:t>
          </w:r>
          <w:r>
            <w:rPr>
              <w:rFonts w:ascii="Arial" w:hAnsi="Arial" w:cs="Arial"/>
              <w:b/>
              <w:sz w:val="16"/>
              <w:szCs w:val="16"/>
            </w:rPr>
            <w:t>7</w:t>
          </w:r>
          <w:r w:rsidR="00B55E35">
            <w:rPr>
              <w:rFonts w:ascii="Arial" w:hAnsi="Arial" w:cs="Arial"/>
              <w:b/>
              <w:sz w:val="16"/>
              <w:szCs w:val="16"/>
            </w:rPr>
            <w:t>81</w:t>
          </w:r>
        </w:p>
      </w:tc>
    </w:tr>
    <w:tr w:rsidR="00FD217E" w14:paraId="75765268" w14:textId="77777777" w:rsidTr="00313FFC">
      <w:trPr>
        <w:cantSplit/>
        <w:trHeight w:val="125"/>
      </w:trPr>
      <w:tc>
        <w:tcPr>
          <w:tcW w:w="1763" w:type="dxa"/>
          <w:vMerge/>
        </w:tcPr>
        <w:p w14:paraId="188BD9E7" w14:textId="77777777" w:rsidR="00FD217E" w:rsidRPr="001620F3" w:rsidRDefault="00FD217E" w:rsidP="00313FFC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48332199" w14:textId="77777777" w:rsidR="00FD217E" w:rsidRPr="001620F3" w:rsidRDefault="00FD217E" w:rsidP="00313FFC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6C9CCAA3" w14:textId="77777777" w:rsidR="00FD217E" w:rsidRPr="00173398" w:rsidRDefault="00FD217E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vAlign w:val="center"/>
        </w:tcPr>
        <w:p w14:paraId="5616CA2C" w14:textId="77777777" w:rsidR="00FD217E" w:rsidRPr="00173398" w:rsidRDefault="00FD217E" w:rsidP="00313FFC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</w:rPr>
            <w:t>Date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Дата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vAlign w:val="center"/>
        </w:tcPr>
        <w:p w14:paraId="4356D6AC" w14:textId="65DD382D" w:rsidR="00FD217E" w:rsidRPr="00493605" w:rsidRDefault="00B55E35" w:rsidP="00313FFC">
          <w:pPr>
            <w:pStyle w:val="Header"/>
            <w:rPr>
              <w:rFonts w:ascii="Arial" w:hAnsi="Arial" w:cs="Arial"/>
              <w:b/>
              <w:sz w:val="16"/>
              <w:szCs w:val="16"/>
            </w:rPr>
          </w:pPr>
          <w:r>
            <w:rPr>
              <w:rFonts w:ascii="Arial" w:hAnsi="Arial" w:cs="Arial"/>
              <w:b/>
              <w:sz w:val="16"/>
              <w:szCs w:val="16"/>
            </w:rPr>
            <w:t>06</w:t>
          </w:r>
          <w:r w:rsidR="00FD217E" w:rsidRPr="00313FFC">
            <w:rPr>
              <w:rFonts w:ascii="Arial" w:hAnsi="Arial" w:cs="Arial"/>
              <w:b/>
              <w:sz w:val="16"/>
              <w:szCs w:val="16"/>
            </w:rPr>
            <w:t>.</w:t>
          </w:r>
          <w:r w:rsidR="00FD217E">
            <w:rPr>
              <w:rFonts w:ascii="Arial" w:hAnsi="Arial" w:cs="Arial"/>
              <w:b/>
              <w:sz w:val="16"/>
              <w:szCs w:val="16"/>
            </w:rPr>
            <w:t>1</w:t>
          </w:r>
          <w:r>
            <w:rPr>
              <w:rFonts w:ascii="Arial" w:hAnsi="Arial" w:cs="Arial"/>
              <w:b/>
              <w:sz w:val="16"/>
              <w:szCs w:val="16"/>
            </w:rPr>
            <w:t>2</w:t>
          </w:r>
          <w:r w:rsidR="00FD217E" w:rsidRPr="00313FFC">
            <w:rPr>
              <w:rFonts w:ascii="Arial" w:hAnsi="Arial" w:cs="Arial"/>
              <w:b/>
              <w:sz w:val="16"/>
              <w:szCs w:val="16"/>
            </w:rPr>
            <w:t>.2021</w:t>
          </w:r>
        </w:p>
      </w:tc>
    </w:tr>
    <w:tr w:rsidR="00FD217E" w14:paraId="288403C1" w14:textId="77777777" w:rsidTr="00313FFC">
      <w:trPr>
        <w:cantSplit/>
        <w:trHeight w:val="178"/>
      </w:trPr>
      <w:tc>
        <w:tcPr>
          <w:tcW w:w="1763" w:type="dxa"/>
          <w:vMerge/>
        </w:tcPr>
        <w:p w14:paraId="57445C63" w14:textId="77777777" w:rsidR="00FD217E" w:rsidRDefault="00FD217E" w:rsidP="00313FFC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74991E80" w14:textId="77777777" w:rsidR="00FD217E" w:rsidRDefault="00FD217E" w:rsidP="00313FFC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3133FADA" w14:textId="77777777" w:rsidR="00FD217E" w:rsidRPr="00173398" w:rsidRDefault="00FD217E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322B5BD5" w14:textId="77777777" w:rsidR="00FD217E" w:rsidRPr="00313FFC" w:rsidRDefault="00FD217E" w:rsidP="00313FFC">
          <w:pPr>
            <w:pStyle w:val="TableParagraph"/>
            <w:jc w:val="both"/>
            <w:rPr>
              <w:sz w:val="16"/>
              <w:szCs w:val="16"/>
            </w:rPr>
          </w:pPr>
          <w:r w:rsidRPr="00313FFC">
            <w:rPr>
              <w:sz w:val="16"/>
              <w:szCs w:val="16"/>
            </w:rPr>
            <w:t>Work order No:</w:t>
          </w:r>
        </w:p>
        <w:p w14:paraId="446EBDAA" w14:textId="77777777" w:rsidR="00FD217E" w:rsidRPr="00173398" w:rsidRDefault="00FD217E" w:rsidP="00313FFC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313FFC">
            <w:rPr>
              <w:rFonts w:ascii="Arial" w:hAnsi="Arial" w:cs="Arial"/>
              <w:sz w:val="16"/>
              <w:szCs w:val="16"/>
              <w:lang w:val="ru-RU"/>
            </w:rPr>
            <w:t>Заказ</w:t>
          </w:r>
          <w:r w:rsidRPr="00313FFC">
            <w:rPr>
              <w:rFonts w:ascii="Arial" w:hAnsi="Arial" w:cs="Arial"/>
              <w:sz w:val="16"/>
              <w:szCs w:val="16"/>
            </w:rPr>
            <w:t>-</w:t>
          </w:r>
          <w:r w:rsidRPr="00313FFC">
            <w:rPr>
              <w:rFonts w:ascii="Arial" w:hAnsi="Arial" w:cs="Arial"/>
              <w:sz w:val="16"/>
              <w:szCs w:val="16"/>
              <w:lang w:val="ru-RU"/>
            </w:rPr>
            <w:t>наряд</w:t>
          </w:r>
          <w:r w:rsidRPr="00313FFC">
            <w:rPr>
              <w:rFonts w:ascii="Arial" w:hAnsi="Arial" w:cs="Arial"/>
              <w:sz w:val="16"/>
              <w:szCs w:val="16"/>
            </w:rPr>
            <w:t xml:space="preserve"> №:</w:t>
          </w:r>
        </w:p>
      </w:tc>
      <w:tc>
        <w:tcPr>
          <w:tcW w:w="2587" w:type="dxa"/>
          <w:gridSpan w:val="5"/>
          <w:shd w:val="clear" w:color="auto" w:fill="auto"/>
          <w:vAlign w:val="center"/>
        </w:tcPr>
        <w:p w14:paraId="676F00F1" w14:textId="7515DA53" w:rsidR="00FD217E" w:rsidRPr="00313FFC" w:rsidRDefault="00FD217E" w:rsidP="00313FFC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B50CBE">
            <w:rPr>
              <w:rFonts w:ascii="Arial" w:hAnsi="Arial" w:cs="Arial"/>
              <w:b/>
              <w:sz w:val="16"/>
              <w:szCs w:val="16"/>
            </w:rPr>
            <w:t>28</w:t>
          </w:r>
          <w:r>
            <w:rPr>
              <w:rFonts w:ascii="Arial" w:hAnsi="Arial" w:cs="Arial"/>
              <w:b/>
              <w:sz w:val="16"/>
              <w:szCs w:val="16"/>
            </w:rPr>
            <w:t>146</w:t>
          </w:r>
          <w:r w:rsidR="00CF0530">
            <w:rPr>
              <w:rFonts w:ascii="Arial" w:hAnsi="Arial" w:cs="Arial"/>
              <w:b/>
              <w:sz w:val="16"/>
              <w:szCs w:val="16"/>
            </w:rPr>
            <w:t>5</w:t>
          </w:r>
          <w:r w:rsidR="00B55E35">
            <w:rPr>
              <w:rFonts w:ascii="Arial" w:hAnsi="Arial" w:cs="Arial"/>
              <w:b/>
              <w:sz w:val="16"/>
              <w:szCs w:val="16"/>
            </w:rPr>
            <w:t>60</w:t>
          </w:r>
        </w:p>
      </w:tc>
    </w:tr>
    <w:tr w:rsidR="00FD217E" w14:paraId="67044B70" w14:textId="77777777" w:rsidTr="00313FFC">
      <w:trPr>
        <w:cantSplit/>
        <w:trHeight w:val="178"/>
      </w:trPr>
      <w:tc>
        <w:tcPr>
          <w:tcW w:w="1763" w:type="dxa"/>
          <w:vMerge/>
        </w:tcPr>
        <w:p w14:paraId="6B90D3A9" w14:textId="77777777" w:rsidR="00FD217E" w:rsidRDefault="00FD217E" w:rsidP="00313FFC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2E14DE5A" w14:textId="77777777" w:rsidR="00FD217E" w:rsidRDefault="00FD217E" w:rsidP="00313FFC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71A2E228" w14:textId="77777777" w:rsidR="00FD217E" w:rsidRPr="00173398" w:rsidRDefault="00FD217E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10CB12F8" w14:textId="77777777" w:rsidR="00FD217E" w:rsidRPr="00173398" w:rsidRDefault="00FD217E" w:rsidP="00313FFC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Method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it-IT"/>
            </w:rPr>
            <w:t>stat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ru-RU"/>
            </w:rPr>
            <w:t>.</w:t>
          </w: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 No</w:t>
          </w:r>
        </w:p>
        <w:p w14:paraId="59A36013" w14:textId="77777777" w:rsidR="00FD217E" w:rsidRPr="00173398" w:rsidRDefault="00FD217E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№ ППР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shd w:val="clear" w:color="auto" w:fill="auto"/>
          <w:vAlign w:val="center"/>
        </w:tcPr>
        <w:p w14:paraId="6BA9AAA4" w14:textId="77777777" w:rsidR="00FD217E" w:rsidRPr="00313FFC" w:rsidRDefault="00FD217E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en-US"/>
            </w:rPr>
          </w:pPr>
          <w:r>
            <w:rPr>
              <w:rFonts w:ascii="Arial" w:hAnsi="Arial" w:cs="Arial"/>
              <w:b/>
              <w:sz w:val="16"/>
              <w:szCs w:val="16"/>
              <w:lang w:val="en-US"/>
            </w:rPr>
            <w:t>n/a</w:t>
          </w:r>
        </w:p>
      </w:tc>
    </w:tr>
    <w:tr w:rsidR="00FD217E" w14:paraId="1A41EFF0" w14:textId="77777777" w:rsidTr="00313FFC">
      <w:trPr>
        <w:cantSplit/>
        <w:trHeight w:val="132"/>
      </w:trPr>
      <w:tc>
        <w:tcPr>
          <w:tcW w:w="1763" w:type="dxa"/>
          <w:vMerge/>
          <w:tcBorders>
            <w:bottom w:val="single" w:sz="4" w:space="0" w:color="auto"/>
          </w:tcBorders>
        </w:tcPr>
        <w:p w14:paraId="2ACEFD40" w14:textId="77777777" w:rsidR="00FD217E" w:rsidRDefault="00FD217E" w:rsidP="00313FFC">
          <w:pPr>
            <w:pStyle w:val="Header"/>
          </w:pPr>
        </w:p>
      </w:tc>
      <w:tc>
        <w:tcPr>
          <w:tcW w:w="1763" w:type="dxa"/>
          <w:vMerge/>
          <w:tcBorders>
            <w:bottom w:val="single" w:sz="4" w:space="0" w:color="auto"/>
          </w:tcBorders>
          <w:vAlign w:val="center"/>
        </w:tcPr>
        <w:p w14:paraId="61D659DD" w14:textId="77777777" w:rsidR="00FD217E" w:rsidRDefault="00FD217E" w:rsidP="00313FFC">
          <w:pPr>
            <w:pStyle w:val="Header"/>
          </w:pPr>
        </w:p>
      </w:tc>
      <w:tc>
        <w:tcPr>
          <w:tcW w:w="3402" w:type="dxa"/>
          <w:vMerge/>
          <w:tcBorders>
            <w:bottom w:val="single" w:sz="4" w:space="0" w:color="auto"/>
          </w:tcBorders>
          <w:vAlign w:val="center"/>
        </w:tcPr>
        <w:p w14:paraId="7742566A" w14:textId="77777777" w:rsidR="00FD217E" w:rsidRPr="00173398" w:rsidRDefault="00FD217E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shd w:val="clear" w:color="auto" w:fill="auto"/>
          <w:vAlign w:val="center"/>
        </w:tcPr>
        <w:p w14:paraId="46FA0643" w14:textId="77777777" w:rsidR="00FD217E" w:rsidRPr="00173398" w:rsidRDefault="00FD217E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Page</w:t>
          </w:r>
          <w:r w:rsidRPr="00173398">
            <w:rPr>
              <w:rFonts w:ascii="Arial" w:hAnsi="Arial" w:cs="Arial"/>
              <w:sz w:val="16"/>
              <w:szCs w:val="16"/>
              <w:lang w:val="en-US"/>
            </w:rPr>
            <w:t>/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С</w:t>
          </w:r>
          <w:proofErr w:type="spellStart"/>
          <w:r w:rsidRPr="00173398">
            <w:rPr>
              <w:rFonts w:ascii="Arial" w:hAnsi="Arial" w:cs="Arial"/>
              <w:sz w:val="16"/>
              <w:szCs w:val="16"/>
            </w:rPr>
            <w:t>тр</w:t>
          </w:r>
          <w:proofErr w:type="spellEnd"/>
        </w:p>
      </w:tc>
      <w:tc>
        <w:tcPr>
          <w:tcW w:w="1107" w:type="dxa"/>
          <w:tcBorders>
            <w:bottom w:val="single" w:sz="4" w:space="0" w:color="auto"/>
            <w:right w:val="nil"/>
          </w:tcBorders>
          <w:shd w:val="clear" w:color="auto" w:fill="auto"/>
          <w:vAlign w:val="center"/>
        </w:tcPr>
        <w:p w14:paraId="00CF0598" w14:textId="77777777" w:rsidR="00FD217E" w:rsidRPr="00173398" w:rsidRDefault="00FD217E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b/>
              <w:sz w:val="16"/>
              <w:szCs w:val="16"/>
            </w:rPr>
            <w:fldChar w:fldCharType="begin"/>
          </w:r>
          <w:r w:rsidRPr="00173398">
            <w:rPr>
              <w:rFonts w:ascii="Arial" w:hAnsi="Arial" w:cs="Arial"/>
              <w:b/>
              <w:sz w:val="16"/>
              <w:szCs w:val="16"/>
            </w:rPr>
            <w:instrText xml:space="preserve"> PAGE  \* Arabic  \* MERGEFORMAT </w:instrText>
          </w:r>
          <w:r w:rsidRPr="00173398">
            <w:rPr>
              <w:rFonts w:ascii="Arial" w:hAnsi="Arial" w:cs="Arial"/>
              <w:b/>
              <w:sz w:val="16"/>
              <w:szCs w:val="16"/>
            </w:rPr>
            <w:fldChar w:fldCharType="separate"/>
          </w:r>
          <w:r w:rsidRPr="00173398">
            <w:rPr>
              <w:rFonts w:ascii="Arial" w:hAnsi="Arial" w:cs="Arial"/>
              <w:b/>
              <w:noProof/>
              <w:sz w:val="16"/>
              <w:szCs w:val="16"/>
            </w:rPr>
            <w:t>2</w:t>
          </w:r>
          <w:r w:rsidRPr="00173398">
            <w:rPr>
              <w:rFonts w:ascii="Arial" w:hAnsi="Arial" w:cs="Arial"/>
              <w:b/>
              <w:sz w:val="16"/>
              <w:szCs w:val="16"/>
            </w:rPr>
            <w:fldChar w:fldCharType="end"/>
          </w:r>
        </w:p>
      </w:tc>
      <w:tc>
        <w:tcPr>
          <w:tcW w:w="824" w:type="dxa"/>
          <w:gridSpan w:val="2"/>
          <w:tcBorders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2116561D" w14:textId="15B25182" w:rsidR="00FD217E" w:rsidRPr="00173398" w:rsidRDefault="00FD217E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</w:rPr>
            <w:t>of</w:t>
          </w:r>
        </w:p>
      </w:tc>
      <w:tc>
        <w:tcPr>
          <w:tcW w:w="656" w:type="dxa"/>
          <w:gridSpan w:val="2"/>
          <w:tcBorders>
            <w:left w:val="nil"/>
            <w:bottom w:val="single" w:sz="4" w:space="0" w:color="auto"/>
          </w:tcBorders>
          <w:shd w:val="clear" w:color="auto" w:fill="auto"/>
          <w:vAlign w:val="center"/>
        </w:tcPr>
        <w:p w14:paraId="70F24B5C" w14:textId="77777777" w:rsidR="00FD217E" w:rsidRPr="00173398" w:rsidRDefault="00FD217E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</w:rPr>
            <w:fldChar w:fldCharType="begin"/>
          </w:r>
          <w:r w:rsidRPr="00173398">
            <w:rPr>
              <w:rFonts w:ascii="Arial" w:hAnsi="Arial" w:cs="Arial"/>
              <w:sz w:val="16"/>
              <w:szCs w:val="16"/>
            </w:rPr>
            <w:instrText xml:space="preserve"> NUMPAGES  \* Arabic  \* MERGEFORMAT </w:instrText>
          </w:r>
          <w:r w:rsidRPr="00173398">
            <w:rPr>
              <w:rFonts w:ascii="Arial" w:hAnsi="Arial" w:cs="Arial"/>
              <w:sz w:val="16"/>
              <w:szCs w:val="16"/>
            </w:rPr>
            <w:fldChar w:fldCharType="separate"/>
          </w:r>
          <w:r w:rsidRPr="00173398">
            <w:rPr>
              <w:rFonts w:ascii="Arial" w:hAnsi="Arial" w:cs="Arial"/>
              <w:b/>
              <w:noProof/>
              <w:sz w:val="16"/>
              <w:szCs w:val="16"/>
            </w:rPr>
            <w:t>2</w:t>
          </w:r>
          <w:r w:rsidRPr="00173398">
            <w:rPr>
              <w:rFonts w:ascii="Arial" w:hAnsi="Arial" w:cs="Arial"/>
              <w:b/>
              <w:noProof/>
              <w:sz w:val="16"/>
              <w:szCs w:val="16"/>
            </w:rPr>
            <w:fldChar w:fldCharType="end"/>
          </w:r>
        </w:p>
      </w:tc>
    </w:tr>
  </w:tbl>
  <w:p w14:paraId="6E9E8E72" w14:textId="77777777" w:rsidR="00FD217E" w:rsidRDefault="00FD217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7235D" w14:textId="77777777" w:rsidR="00B55E35" w:rsidRDefault="00B55E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821F6"/>
    <w:multiLevelType w:val="hybridMultilevel"/>
    <w:tmpl w:val="AB9046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32AFE"/>
    <w:multiLevelType w:val="hybridMultilevel"/>
    <w:tmpl w:val="E72C2D48"/>
    <w:lvl w:ilvl="0" w:tplc="94C0367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4040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E4F0F"/>
    <w:multiLevelType w:val="hybridMultilevel"/>
    <w:tmpl w:val="8BA83804"/>
    <w:lvl w:ilvl="0" w:tplc="6D8C10A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D4637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46AA2"/>
    <w:multiLevelType w:val="hybridMultilevel"/>
    <w:tmpl w:val="DA7A3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47604"/>
    <w:multiLevelType w:val="hybridMultilevel"/>
    <w:tmpl w:val="75ACED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0B37F2"/>
    <w:multiLevelType w:val="hybridMultilevel"/>
    <w:tmpl w:val="3754E762"/>
    <w:lvl w:ilvl="0" w:tplc="E1DAE9D6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815F6"/>
    <w:multiLevelType w:val="hybridMultilevel"/>
    <w:tmpl w:val="52E0E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432EC8"/>
    <w:multiLevelType w:val="hybridMultilevel"/>
    <w:tmpl w:val="D35C3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C154A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hideSpellingErrors/>
  <w:hideGrammaticalErrors/>
  <w:activeWritingStyle w:appName="MSWord" w:lang="it-IT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ru-RU" w:vendorID="64" w:dllVersion="0" w:nlCheck="1" w:checkStyle="0"/>
  <w:activeWritingStyle w:appName="MSWord" w:lang="de-D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915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MDQzMDU1MzM2NTVX0lEKTi0uzszPAykwrgUArPQ2fSwAAAA="/>
  </w:docVars>
  <w:rsids>
    <w:rsidRoot w:val="00C147A7"/>
    <w:rsid w:val="000004DC"/>
    <w:rsid w:val="000004ED"/>
    <w:rsid w:val="00000913"/>
    <w:rsid w:val="00000CDE"/>
    <w:rsid w:val="00000FB3"/>
    <w:rsid w:val="000012D2"/>
    <w:rsid w:val="00001BB8"/>
    <w:rsid w:val="0000224E"/>
    <w:rsid w:val="00002789"/>
    <w:rsid w:val="000033E7"/>
    <w:rsid w:val="00003821"/>
    <w:rsid w:val="0000396C"/>
    <w:rsid w:val="000043DE"/>
    <w:rsid w:val="000045A0"/>
    <w:rsid w:val="000047FA"/>
    <w:rsid w:val="0000492B"/>
    <w:rsid w:val="00005628"/>
    <w:rsid w:val="000059AB"/>
    <w:rsid w:val="00005C8F"/>
    <w:rsid w:val="00006195"/>
    <w:rsid w:val="0000635D"/>
    <w:rsid w:val="00006685"/>
    <w:rsid w:val="00006FA3"/>
    <w:rsid w:val="0000748A"/>
    <w:rsid w:val="00007A6B"/>
    <w:rsid w:val="00007FEE"/>
    <w:rsid w:val="0001016A"/>
    <w:rsid w:val="00010DB8"/>
    <w:rsid w:val="00011BC9"/>
    <w:rsid w:val="0001213B"/>
    <w:rsid w:val="000122B2"/>
    <w:rsid w:val="000122E6"/>
    <w:rsid w:val="0001280E"/>
    <w:rsid w:val="000133F5"/>
    <w:rsid w:val="00013695"/>
    <w:rsid w:val="00013974"/>
    <w:rsid w:val="0001430C"/>
    <w:rsid w:val="00014446"/>
    <w:rsid w:val="00015575"/>
    <w:rsid w:val="00015B7B"/>
    <w:rsid w:val="000160E1"/>
    <w:rsid w:val="000161F6"/>
    <w:rsid w:val="00016E61"/>
    <w:rsid w:val="000203CC"/>
    <w:rsid w:val="00020AB7"/>
    <w:rsid w:val="000212FB"/>
    <w:rsid w:val="00021F2A"/>
    <w:rsid w:val="000233DE"/>
    <w:rsid w:val="00024247"/>
    <w:rsid w:val="00024501"/>
    <w:rsid w:val="00024F72"/>
    <w:rsid w:val="00025171"/>
    <w:rsid w:val="00025270"/>
    <w:rsid w:val="0002577F"/>
    <w:rsid w:val="000262BF"/>
    <w:rsid w:val="0002655D"/>
    <w:rsid w:val="00026EAC"/>
    <w:rsid w:val="00027313"/>
    <w:rsid w:val="000275EE"/>
    <w:rsid w:val="00027CA8"/>
    <w:rsid w:val="00027DE3"/>
    <w:rsid w:val="0003045D"/>
    <w:rsid w:val="00030BAE"/>
    <w:rsid w:val="0003111E"/>
    <w:rsid w:val="000319A2"/>
    <w:rsid w:val="0003225C"/>
    <w:rsid w:val="00033683"/>
    <w:rsid w:val="00034778"/>
    <w:rsid w:val="00034902"/>
    <w:rsid w:val="00034C46"/>
    <w:rsid w:val="000356E9"/>
    <w:rsid w:val="00035A2A"/>
    <w:rsid w:val="00036139"/>
    <w:rsid w:val="000362B8"/>
    <w:rsid w:val="0003673A"/>
    <w:rsid w:val="00036917"/>
    <w:rsid w:val="00037E20"/>
    <w:rsid w:val="00040053"/>
    <w:rsid w:val="00040148"/>
    <w:rsid w:val="00040B85"/>
    <w:rsid w:val="00041E31"/>
    <w:rsid w:val="00041E50"/>
    <w:rsid w:val="00041FF4"/>
    <w:rsid w:val="000423C7"/>
    <w:rsid w:val="00042968"/>
    <w:rsid w:val="000438CB"/>
    <w:rsid w:val="00043DF3"/>
    <w:rsid w:val="0004442B"/>
    <w:rsid w:val="0004452F"/>
    <w:rsid w:val="00044AAD"/>
    <w:rsid w:val="00044ADA"/>
    <w:rsid w:val="00045DCB"/>
    <w:rsid w:val="00045F66"/>
    <w:rsid w:val="000465F2"/>
    <w:rsid w:val="0004678A"/>
    <w:rsid w:val="000468D6"/>
    <w:rsid w:val="00047327"/>
    <w:rsid w:val="0004773D"/>
    <w:rsid w:val="00047838"/>
    <w:rsid w:val="0005084A"/>
    <w:rsid w:val="00051517"/>
    <w:rsid w:val="00051748"/>
    <w:rsid w:val="00051791"/>
    <w:rsid w:val="00051923"/>
    <w:rsid w:val="00051F9B"/>
    <w:rsid w:val="0005222A"/>
    <w:rsid w:val="00052506"/>
    <w:rsid w:val="00053047"/>
    <w:rsid w:val="0005324B"/>
    <w:rsid w:val="0005351F"/>
    <w:rsid w:val="00053946"/>
    <w:rsid w:val="00054386"/>
    <w:rsid w:val="000545B0"/>
    <w:rsid w:val="00055B1A"/>
    <w:rsid w:val="00055B57"/>
    <w:rsid w:val="00056E84"/>
    <w:rsid w:val="000608E8"/>
    <w:rsid w:val="00060A69"/>
    <w:rsid w:val="00061932"/>
    <w:rsid w:val="00061DBF"/>
    <w:rsid w:val="00062253"/>
    <w:rsid w:val="0006229E"/>
    <w:rsid w:val="000627D7"/>
    <w:rsid w:val="000628F0"/>
    <w:rsid w:val="00062915"/>
    <w:rsid w:val="00062D9A"/>
    <w:rsid w:val="00063433"/>
    <w:rsid w:val="00063939"/>
    <w:rsid w:val="00063AA6"/>
    <w:rsid w:val="0006413A"/>
    <w:rsid w:val="00064BF3"/>
    <w:rsid w:val="00066239"/>
    <w:rsid w:val="000668A1"/>
    <w:rsid w:val="00066BA6"/>
    <w:rsid w:val="00066F63"/>
    <w:rsid w:val="0006743C"/>
    <w:rsid w:val="000675EC"/>
    <w:rsid w:val="00067639"/>
    <w:rsid w:val="00067917"/>
    <w:rsid w:val="00067A37"/>
    <w:rsid w:val="00067A7C"/>
    <w:rsid w:val="00070987"/>
    <w:rsid w:val="00071145"/>
    <w:rsid w:val="00071403"/>
    <w:rsid w:val="00072739"/>
    <w:rsid w:val="000729C9"/>
    <w:rsid w:val="00072AED"/>
    <w:rsid w:val="00072BB5"/>
    <w:rsid w:val="00072DE4"/>
    <w:rsid w:val="00072EA4"/>
    <w:rsid w:val="00072F07"/>
    <w:rsid w:val="0007301F"/>
    <w:rsid w:val="00073117"/>
    <w:rsid w:val="00074A5A"/>
    <w:rsid w:val="00074D78"/>
    <w:rsid w:val="0007515A"/>
    <w:rsid w:val="00076214"/>
    <w:rsid w:val="00076333"/>
    <w:rsid w:val="0007691F"/>
    <w:rsid w:val="00077170"/>
    <w:rsid w:val="00077556"/>
    <w:rsid w:val="00080696"/>
    <w:rsid w:val="000808C8"/>
    <w:rsid w:val="0008099E"/>
    <w:rsid w:val="000814C5"/>
    <w:rsid w:val="00081618"/>
    <w:rsid w:val="00081893"/>
    <w:rsid w:val="00081A38"/>
    <w:rsid w:val="00081B8F"/>
    <w:rsid w:val="00082234"/>
    <w:rsid w:val="000834F6"/>
    <w:rsid w:val="000837B0"/>
    <w:rsid w:val="000839BA"/>
    <w:rsid w:val="000839D9"/>
    <w:rsid w:val="00083EEC"/>
    <w:rsid w:val="00084181"/>
    <w:rsid w:val="0008488F"/>
    <w:rsid w:val="00084D58"/>
    <w:rsid w:val="000852FB"/>
    <w:rsid w:val="000857FC"/>
    <w:rsid w:val="00085BC1"/>
    <w:rsid w:val="0008624F"/>
    <w:rsid w:val="000865B6"/>
    <w:rsid w:val="000867B3"/>
    <w:rsid w:val="00086DB1"/>
    <w:rsid w:val="00087630"/>
    <w:rsid w:val="00087957"/>
    <w:rsid w:val="00090610"/>
    <w:rsid w:val="0009097B"/>
    <w:rsid w:val="00090B74"/>
    <w:rsid w:val="00091303"/>
    <w:rsid w:val="000913AE"/>
    <w:rsid w:val="0009160A"/>
    <w:rsid w:val="0009279A"/>
    <w:rsid w:val="0009380B"/>
    <w:rsid w:val="000939E6"/>
    <w:rsid w:val="00094342"/>
    <w:rsid w:val="00094A58"/>
    <w:rsid w:val="00094B00"/>
    <w:rsid w:val="000953E9"/>
    <w:rsid w:val="00095877"/>
    <w:rsid w:val="00095A19"/>
    <w:rsid w:val="00096C0C"/>
    <w:rsid w:val="00097313"/>
    <w:rsid w:val="00097A7E"/>
    <w:rsid w:val="000A019E"/>
    <w:rsid w:val="000A09D8"/>
    <w:rsid w:val="000A1005"/>
    <w:rsid w:val="000A1474"/>
    <w:rsid w:val="000A1747"/>
    <w:rsid w:val="000A18B8"/>
    <w:rsid w:val="000A21B8"/>
    <w:rsid w:val="000A2E47"/>
    <w:rsid w:val="000A2EBE"/>
    <w:rsid w:val="000A3109"/>
    <w:rsid w:val="000A33B1"/>
    <w:rsid w:val="000A456C"/>
    <w:rsid w:val="000A49AD"/>
    <w:rsid w:val="000A4E4E"/>
    <w:rsid w:val="000A508F"/>
    <w:rsid w:val="000A57CB"/>
    <w:rsid w:val="000A59A2"/>
    <w:rsid w:val="000A5C50"/>
    <w:rsid w:val="000A5E77"/>
    <w:rsid w:val="000A5FD3"/>
    <w:rsid w:val="000A61F3"/>
    <w:rsid w:val="000A61FE"/>
    <w:rsid w:val="000A6ACA"/>
    <w:rsid w:val="000A6AD2"/>
    <w:rsid w:val="000A6C5D"/>
    <w:rsid w:val="000A7212"/>
    <w:rsid w:val="000A7A17"/>
    <w:rsid w:val="000A7E18"/>
    <w:rsid w:val="000A7F44"/>
    <w:rsid w:val="000B0338"/>
    <w:rsid w:val="000B091F"/>
    <w:rsid w:val="000B0AA7"/>
    <w:rsid w:val="000B18A5"/>
    <w:rsid w:val="000B197B"/>
    <w:rsid w:val="000B1F41"/>
    <w:rsid w:val="000B2139"/>
    <w:rsid w:val="000B49C4"/>
    <w:rsid w:val="000B4AEC"/>
    <w:rsid w:val="000B4B45"/>
    <w:rsid w:val="000B4FFD"/>
    <w:rsid w:val="000B5F8F"/>
    <w:rsid w:val="000B61DC"/>
    <w:rsid w:val="000B75F6"/>
    <w:rsid w:val="000B7D09"/>
    <w:rsid w:val="000B7DBC"/>
    <w:rsid w:val="000C0472"/>
    <w:rsid w:val="000C04EF"/>
    <w:rsid w:val="000C1776"/>
    <w:rsid w:val="000C1DEF"/>
    <w:rsid w:val="000C1F96"/>
    <w:rsid w:val="000C255E"/>
    <w:rsid w:val="000C2BA1"/>
    <w:rsid w:val="000C32CE"/>
    <w:rsid w:val="000C3A4E"/>
    <w:rsid w:val="000C3C61"/>
    <w:rsid w:val="000C3CD1"/>
    <w:rsid w:val="000C415D"/>
    <w:rsid w:val="000C44B4"/>
    <w:rsid w:val="000C4CF2"/>
    <w:rsid w:val="000C585C"/>
    <w:rsid w:val="000C59BC"/>
    <w:rsid w:val="000C5C11"/>
    <w:rsid w:val="000C674D"/>
    <w:rsid w:val="000C6D3F"/>
    <w:rsid w:val="000D0039"/>
    <w:rsid w:val="000D10F7"/>
    <w:rsid w:val="000D12BF"/>
    <w:rsid w:val="000D148E"/>
    <w:rsid w:val="000D194B"/>
    <w:rsid w:val="000D25AD"/>
    <w:rsid w:val="000D25BA"/>
    <w:rsid w:val="000D403D"/>
    <w:rsid w:val="000D491C"/>
    <w:rsid w:val="000D49D7"/>
    <w:rsid w:val="000D52DB"/>
    <w:rsid w:val="000D53BF"/>
    <w:rsid w:val="000D53F1"/>
    <w:rsid w:val="000D6252"/>
    <w:rsid w:val="000D64B6"/>
    <w:rsid w:val="000D6792"/>
    <w:rsid w:val="000D6BA4"/>
    <w:rsid w:val="000D6E72"/>
    <w:rsid w:val="000D6F98"/>
    <w:rsid w:val="000D75F5"/>
    <w:rsid w:val="000D7BD4"/>
    <w:rsid w:val="000D7D87"/>
    <w:rsid w:val="000E0421"/>
    <w:rsid w:val="000E1022"/>
    <w:rsid w:val="000E1A67"/>
    <w:rsid w:val="000E1ECF"/>
    <w:rsid w:val="000E1EDE"/>
    <w:rsid w:val="000E20AB"/>
    <w:rsid w:val="000E3B72"/>
    <w:rsid w:val="000E3C86"/>
    <w:rsid w:val="000E4876"/>
    <w:rsid w:val="000E48D4"/>
    <w:rsid w:val="000E49E2"/>
    <w:rsid w:val="000E53C8"/>
    <w:rsid w:val="000E558F"/>
    <w:rsid w:val="000E5C93"/>
    <w:rsid w:val="000E611D"/>
    <w:rsid w:val="000E614C"/>
    <w:rsid w:val="000E6EF2"/>
    <w:rsid w:val="000E6FF9"/>
    <w:rsid w:val="000E7B13"/>
    <w:rsid w:val="000F0654"/>
    <w:rsid w:val="000F0903"/>
    <w:rsid w:val="000F110F"/>
    <w:rsid w:val="000F186F"/>
    <w:rsid w:val="000F1945"/>
    <w:rsid w:val="000F1EA5"/>
    <w:rsid w:val="000F2940"/>
    <w:rsid w:val="000F3090"/>
    <w:rsid w:val="000F326C"/>
    <w:rsid w:val="000F3BBF"/>
    <w:rsid w:val="000F3F37"/>
    <w:rsid w:val="000F3FFB"/>
    <w:rsid w:val="000F4224"/>
    <w:rsid w:val="000F4408"/>
    <w:rsid w:val="000F4532"/>
    <w:rsid w:val="000F4921"/>
    <w:rsid w:val="000F4C89"/>
    <w:rsid w:val="000F4CE1"/>
    <w:rsid w:val="000F4F91"/>
    <w:rsid w:val="000F513F"/>
    <w:rsid w:val="000F6355"/>
    <w:rsid w:val="000F67D7"/>
    <w:rsid w:val="000F6E06"/>
    <w:rsid w:val="000F77AD"/>
    <w:rsid w:val="000F7E90"/>
    <w:rsid w:val="001012A5"/>
    <w:rsid w:val="001019C7"/>
    <w:rsid w:val="00101D0E"/>
    <w:rsid w:val="001020AA"/>
    <w:rsid w:val="00102FFB"/>
    <w:rsid w:val="00104DA7"/>
    <w:rsid w:val="0010514E"/>
    <w:rsid w:val="001052F1"/>
    <w:rsid w:val="00105A79"/>
    <w:rsid w:val="001068D2"/>
    <w:rsid w:val="001073CD"/>
    <w:rsid w:val="00107734"/>
    <w:rsid w:val="00107CE2"/>
    <w:rsid w:val="00110122"/>
    <w:rsid w:val="001101EC"/>
    <w:rsid w:val="001108D3"/>
    <w:rsid w:val="001116DB"/>
    <w:rsid w:val="001118BC"/>
    <w:rsid w:val="00111CA0"/>
    <w:rsid w:val="001122F8"/>
    <w:rsid w:val="00112AB0"/>
    <w:rsid w:val="00112B1E"/>
    <w:rsid w:val="001133AF"/>
    <w:rsid w:val="001134A0"/>
    <w:rsid w:val="00114151"/>
    <w:rsid w:val="00114985"/>
    <w:rsid w:val="00114CB3"/>
    <w:rsid w:val="001158FF"/>
    <w:rsid w:val="00116003"/>
    <w:rsid w:val="0011643C"/>
    <w:rsid w:val="0011683E"/>
    <w:rsid w:val="0011699A"/>
    <w:rsid w:val="00116C65"/>
    <w:rsid w:val="00116FCB"/>
    <w:rsid w:val="0011706D"/>
    <w:rsid w:val="001170CF"/>
    <w:rsid w:val="00117103"/>
    <w:rsid w:val="0011778B"/>
    <w:rsid w:val="001178A4"/>
    <w:rsid w:val="001205EA"/>
    <w:rsid w:val="001208E6"/>
    <w:rsid w:val="00120C65"/>
    <w:rsid w:val="00120EDA"/>
    <w:rsid w:val="001223C4"/>
    <w:rsid w:val="001235A0"/>
    <w:rsid w:val="0012399A"/>
    <w:rsid w:val="0012444A"/>
    <w:rsid w:val="00124633"/>
    <w:rsid w:val="00124EB4"/>
    <w:rsid w:val="0012562F"/>
    <w:rsid w:val="00125937"/>
    <w:rsid w:val="00125D6B"/>
    <w:rsid w:val="00125DB8"/>
    <w:rsid w:val="001260B0"/>
    <w:rsid w:val="001263F8"/>
    <w:rsid w:val="0012671A"/>
    <w:rsid w:val="00126DC2"/>
    <w:rsid w:val="00126EA9"/>
    <w:rsid w:val="00126EAB"/>
    <w:rsid w:val="00126FE9"/>
    <w:rsid w:val="001277C6"/>
    <w:rsid w:val="001279DE"/>
    <w:rsid w:val="00127FAD"/>
    <w:rsid w:val="001308CF"/>
    <w:rsid w:val="001313FD"/>
    <w:rsid w:val="001315E6"/>
    <w:rsid w:val="00132300"/>
    <w:rsid w:val="00133945"/>
    <w:rsid w:val="00133B45"/>
    <w:rsid w:val="00134FB5"/>
    <w:rsid w:val="001353D1"/>
    <w:rsid w:val="001354F4"/>
    <w:rsid w:val="001356FD"/>
    <w:rsid w:val="00135C76"/>
    <w:rsid w:val="0013611B"/>
    <w:rsid w:val="00136546"/>
    <w:rsid w:val="001371DD"/>
    <w:rsid w:val="00137808"/>
    <w:rsid w:val="00137DA3"/>
    <w:rsid w:val="00140024"/>
    <w:rsid w:val="00140451"/>
    <w:rsid w:val="001409A1"/>
    <w:rsid w:val="00140BF6"/>
    <w:rsid w:val="001431D3"/>
    <w:rsid w:val="00143BA0"/>
    <w:rsid w:val="00144537"/>
    <w:rsid w:val="00144562"/>
    <w:rsid w:val="00144584"/>
    <w:rsid w:val="00144726"/>
    <w:rsid w:val="00144EF2"/>
    <w:rsid w:val="001450D2"/>
    <w:rsid w:val="00145111"/>
    <w:rsid w:val="001451D2"/>
    <w:rsid w:val="001454A7"/>
    <w:rsid w:val="00145E86"/>
    <w:rsid w:val="00145EAD"/>
    <w:rsid w:val="00146744"/>
    <w:rsid w:val="00146FD8"/>
    <w:rsid w:val="00147484"/>
    <w:rsid w:val="00147663"/>
    <w:rsid w:val="001477F0"/>
    <w:rsid w:val="00147A71"/>
    <w:rsid w:val="00150462"/>
    <w:rsid w:val="0015064A"/>
    <w:rsid w:val="00150DD7"/>
    <w:rsid w:val="001510EA"/>
    <w:rsid w:val="001516BA"/>
    <w:rsid w:val="00151818"/>
    <w:rsid w:val="001519F8"/>
    <w:rsid w:val="00151AB3"/>
    <w:rsid w:val="00151B8A"/>
    <w:rsid w:val="001520D6"/>
    <w:rsid w:val="00152A6A"/>
    <w:rsid w:val="00152F03"/>
    <w:rsid w:val="00153170"/>
    <w:rsid w:val="00153AAA"/>
    <w:rsid w:val="00153B26"/>
    <w:rsid w:val="001540DD"/>
    <w:rsid w:val="0015410F"/>
    <w:rsid w:val="0015456B"/>
    <w:rsid w:val="00154F39"/>
    <w:rsid w:val="001551A2"/>
    <w:rsid w:val="00155E29"/>
    <w:rsid w:val="00156172"/>
    <w:rsid w:val="0015642D"/>
    <w:rsid w:val="00156EF9"/>
    <w:rsid w:val="00156F19"/>
    <w:rsid w:val="00156FC6"/>
    <w:rsid w:val="001575EE"/>
    <w:rsid w:val="00157948"/>
    <w:rsid w:val="001601F0"/>
    <w:rsid w:val="00160219"/>
    <w:rsid w:val="0016050B"/>
    <w:rsid w:val="00160D84"/>
    <w:rsid w:val="001616D7"/>
    <w:rsid w:val="00161836"/>
    <w:rsid w:val="00161AED"/>
    <w:rsid w:val="001620F3"/>
    <w:rsid w:val="00162819"/>
    <w:rsid w:val="00162F6F"/>
    <w:rsid w:val="001632DA"/>
    <w:rsid w:val="00163786"/>
    <w:rsid w:val="00163AB2"/>
    <w:rsid w:val="0016412F"/>
    <w:rsid w:val="00165524"/>
    <w:rsid w:val="00165586"/>
    <w:rsid w:val="00167A9F"/>
    <w:rsid w:val="00167C82"/>
    <w:rsid w:val="00167FC2"/>
    <w:rsid w:val="00170462"/>
    <w:rsid w:val="00170ABD"/>
    <w:rsid w:val="00170ABE"/>
    <w:rsid w:val="00170F36"/>
    <w:rsid w:val="00172616"/>
    <w:rsid w:val="00172C32"/>
    <w:rsid w:val="00172D16"/>
    <w:rsid w:val="001731F9"/>
    <w:rsid w:val="00173452"/>
    <w:rsid w:val="00173616"/>
    <w:rsid w:val="00173850"/>
    <w:rsid w:val="001738EE"/>
    <w:rsid w:val="001742BE"/>
    <w:rsid w:val="001746F6"/>
    <w:rsid w:val="00174BE6"/>
    <w:rsid w:val="00175F58"/>
    <w:rsid w:val="00176FB3"/>
    <w:rsid w:val="00177A1F"/>
    <w:rsid w:val="00177D31"/>
    <w:rsid w:val="00181ED0"/>
    <w:rsid w:val="00181EE3"/>
    <w:rsid w:val="00181F91"/>
    <w:rsid w:val="00182AFA"/>
    <w:rsid w:val="00182E01"/>
    <w:rsid w:val="001836CA"/>
    <w:rsid w:val="00183F62"/>
    <w:rsid w:val="0018409B"/>
    <w:rsid w:val="001840F9"/>
    <w:rsid w:val="00184411"/>
    <w:rsid w:val="0018444F"/>
    <w:rsid w:val="00184987"/>
    <w:rsid w:val="00184BA9"/>
    <w:rsid w:val="00185261"/>
    <w:rsid w:val="00185575"/>
    <w:rsid w:val="0018575A"/>
    <w:rsid w:val="00185B64"/>
    <w:rsid w:val="0018673F"/>
    <w:rsid w:val="0018698C"/>
    <w:rsid w:val="00186AEB"/>
    <w:rsid w:val="00187110"/>
    <w:rsid w:val="00187E5E"/>
    <w:rsid w:val="00187F1E"/>
    <w:rsid w:val="0019049A"/>
    <w:rsid w:val="0019070E"/>
    <w:rsid w:val="00190FE2"/>
    <w:rsid w:val="0019107C"/>
    <w:rsid w:val="00191AC4"/>
    <w:rsid w:val="00192280"/>
    <w:rsid w:val="00192DD8"/>
    <w:rsid w:val="001946DC"/>
    <w:rsid w:val="00194F2F"/>
    <w:rsid w:val="0019501D"/>
    <w:rsid w:val="00195064"/>
    <w:rsid w:val="001951B3"/>
    <w:rsid w:val="00195425"/>
    <w:rsid w:val="001956A1"/>
    <w:rsid w:val="00195CFB"/>
    <w:rsid w:val="0019678B"/>
    <w:rsid w:val="001967AC"/>
    <w:rsid w:val="001978C2"/>
    <w:rsid w:val="00197BC7"/>
    <w:rsid w:val="00197E7F"/>
    <w:rsid w:val="001A0178"/>
    <w:rsid w:val="001A019B"/>
    <w:rsid w:val="001A158D"/>
    <w:rsid w:val="001A17E9"/>
    <w:rsid w:val="001A20D3"/>
    <w:rsid w:val="001A274C"/>
    <w:rsid w:val="001A38DE"/>
    <w:rsid w:val="001A4551"/>
    <w:rsid w:val="001A45BE"/>
    <w:rsid w:val="001A4F7A"/>
    <w:rsid w:val="001A53E0"/>
    <w:rsid w:val="001A57C9"/>
    <w:rsid w:val="001A5AE1"/>
    <w:rsid w:val="001A5C09"/>
    <w:rsid w:val="001A5DF1"/>
    <w:rsid w:val="001A63C7"/>
    <w:rsid w:val="001A6405"/>
    <w:rsid w:val="001A6508"/>
    <w:rsid w:val="001A6B99"/>
    <w:rsid w:val="001A702E"/>
    <w:rsid w:val="001A73DE"/>
    <w:rsid w:val="001A7408"/>
    <w:rsid w:val="001A7493"/>
    <w:rsid w:val="001A7561"/>
    <w:rsid w:val="001A75F0"/>
    <w:rsid w:val="001A7600"/>
    <w:rsid w:val="001A7643"/>
    <w:rsid w:val="001A7772"/>
    <w:rsid w:val="001A78EE"/>
    <w:rsid w:val="001B0860"/>
    <w:rsid w:val="001B1002"/>
    <w:rsid w:val="001B1C09"/>
    <w:rsid w:val="001B2496"/>
    <w:rsid w:val="001B2861"/>
    <w:rsid w:val="001B33D6"/>
    <w:rsid w:val="001B35F5"/>
    <w:rsid w:val="001B3A88"/>
    <w:rsid w:val="001B3B98"/>
    <w:rsid w:val="001B4408"/>
    <w:rsid w:val="001B45CF"/>
    <w:rsid w:val="001B45D1"/>
    <w:rsid w:val="001B4A97"/>
    <w:rsid w:val="001B4BF5"/>
    <w:rsid w:val="001B545F"/>
    <w:rsid w:val="001B5AD9"/>
    <w:rsid w:val="001B5B41"/>
    <w:rsid w:val="001B651D"/>
    <w:rsid w:val="001B6753"/>
    <w:rsid w:val="001B7042"/>
    <w:rsid w:val="001B7D74"/>
    <w:rsid w:val="001B7EB2"/>
    <w:rsid w:val="001C02FE"/>
    <w:rsid w:val="001C0F1C"/>
    <w:rsid w:val="001C127F"/>
    <w:rsid w:val="001C166E"/>
    <w:rsid w:val="001C182D"/>
    <w:rsid w:val="001C22B1"/>
    <w:rsid w:val="001C2368"/>
    <w:rsid w:val="001C2A28"/>
    <w:rsid w:val="001C2E49"/>
    <w:rsid w:val="001C4394"/>
    <w:rsid w:val="001C4511"/>
    <w:rsid w:val="001C4863"/>
    <w:rsid w:val="001C65E4"/>
    <w:rsid w:val="001C6FD9"/>
    <w:rsid w:val="001C7194"/>
    <w:rsid w:val="001C743C"/>
    <w:rsid w:val="001C7A3B"/>
    <w:rsid w:val="001D01E1"/>
    <w:rsid w:val="001D0CA7"/>
    <w:rsid w:val="001D2166"/>
    <w:rsid w:val="001D2497"/>
    <w:rsid w:val="001D2A8C"/>
    <w:rsid w:val="001D2B99"/>
    <w:rsid w:val="001D38B4"/>
    <w:rsid w:val="001D432F"/>
    <w:rsid w:val="001D482A"/>
    <w:rsid w:val="001D6062"/>
    <w:rsid w:val="001D622C"/>
    <w:rsid w:val="001D7393"/>
    <w:rsid w:val="001D7D78"/>
    <w:rsid w:val="001E0322"/>
    <w:rsid w:val="001E25CE"/>
    <w:rsid w:val="001E2C03"/>
    <w:rsid w:val="001E3097"/>
    <w:rsid w:val="001E3483"/>
    <w:rsid w:val="001E36AA"/>
    <w:rsid w:val="001E560D"/>
    <w:rsid w:val="001E5DCC"/>
    <w:rsid w:val="001E6C53"/>
    <w:rsid w:val="001E6F0E"/>
    <w:rsid w:val="001E744F"/>
    <w:rsid w:val="001E79AE"/>
    <w:rsid w:val="001E7BD7"/>
    <w:rsid w:val="001E7D7A"/>
    <w:rsid w:val="001F1588"/>
    <w:rsid w:val="001F1778"/>
    <w:rsid w:val="001F1826"/>
    <w:rsid w:val="001F1D4C"/>
    <w:rsid w:val="001F294F"/>
    <w:rsid w:val="001F2EB5"/>
    <w:rsid w:val="001F3D8E"/>
    <w:rsid w:val="001F4851"/>
    <w:rsid w:val="001F4AE8"/>
    <w:rsid w:val="001F5322"/>
    <w:rsid w:val="001F54E0"/>
    <w:rsid w:val="001F61AD"/>
    <w:rsid w:val="001F62B7"/>
    <w:rsid w:val="001F6629"/>
    <w:rsid w:val="001F6A24"/>
    <w:rsid w:val="001F7031"/>
    <w:rsid w:val="00201821"/>
    <w:rsid w:val="00201999"/>
    <w:rsid w:val="00201ABE"/>
    <w:rsid w:val="00201BF4"/>
    <w:rsid w:val="00201EAE"/>
    <w:rsid w:val="00202753"/>
    <w:rsid w:val="0020291B"/>
    <w:rsid w:val="00202EC8"/>
    <w:rsid w:val="00202F58"/>
    <w:rsid w:val="00203162"/>
    <w:rsid w:val="00203A87"/>
    <w:rsid w:val="00203B53"/>
    <w:rsid w:val="00203E2A"/>
    <w:rsid w:val="00204074"/>
    <w:rsid w:val="00204118"/>
    <w:rsid w:val="002044D7"/>
    <w:rsid w:val="00204A9D"/>
    <w:rsid w:val="00204AAE"/>
    <w:rsid w:val="0020563A"/>
    <w:rsid w:val="00205985"/>
    <w:rsid w:val="0020643C"/>
    <w:rsid w:val="00207BE5"/>
    <w:rsid w:val="00210E80"/>
    <w:rsid w:val="00210F8E"/>
    <w:rsid w:val="00211B50"/>
    <w:rsid w:val="00211B9F"/>
    <w:rsid w:val="00212331"/>
    <w:rsid w:val="00213000"/>
    <w:rsid w:val="002136D7"/>
    <w:rsid w:val="00213EA9"/>
    <w:rsid w:val="0021411F"/>
    <w:rsid w:val="002141A2"/>
    <w:rsid w:val="002146FD"/>
    <w:rsid w:val="00214B4F"/>
    <w:rsid w:val="00214DF6"/>
    <w:rsid w:val="0021532B"/>
    <w:rsid w:val="0021596D"/>
    <w:rsid w:val="00215C2D"/>
    <w:rsid w:val="0021624A"/>
    <w:rsid w:val="00216347"/>
    <w:rsid w:val="00216C22"/>
    <w:rsid w:val="00216FA3"/>
    <w:rsid w:val="00217279"/>
    <w:rsid w:val="002173C2"/>
    <w:rsid w:val="00217597"/>
    <w:rsid w:val="00217959"/>
    <w:rsid w:val="002200D1"/>
    <w:rsid w:val="002212F7"/>
    <w:rsid w:val="0022210B"/>
    <w:rsid w:val="002224F1"/>
    <w:rsid w:val="00222566"/>
    <w:rsid w:val="002231F3"/>
    <w:rsid w:val="002234CE"/>
    <w:rsid w:val="002255B7"/>
    <w:rsid w:val="002260D3"/>
    <w:rsid w:val="002260FD"/>
    <w:rsid w:val="002267AF"/>
    <w:rsid w:val="00226FFC"/>
    <w:rsid w:val="00227229"/>
    <w:rsid w:val="00227250"/>
    <w:rsid w:val="002274B4"/>
    <w:rsid w:val="00227E25"/>
    <w:rsid w:val="00230028"/>
    <w:rsid w:val="00230074"/>
    <w:rsid w:val="00231BDE"/>
    <w:rsid w:val="00231BF5"/>
    <w:rsid w:val="002322E7"/>
    <w:rsid w:val="00232B3F"/>
    <w:rsid w:val="00232DBC"/>
    <w:rsid w:val="00232DC3"/>
    <w:rsid w:val="00232F56"/>
    <w:rsid w:val="002331E8"/>
    <w:rsid w:val="0023325F"/>
    <w:rsid w:val="002333C1"/>
    <w:rsid w:val="002338BD"/>
    <w:rsid w:val="00233D40"/>
    <w:rsid w:val="00233F12"/>
    <w:rsid w:val="002348F9"/>
    <w:rsid w:val="00234A3A"/>
    <w:rsid w:val="00235141"/>
    <w:rsid w:val="002356B7"/>
    <w:rsid w:val="00235FDC"/>
    <w:rsid w:val="0023660D"/>
    <w:rsid w:val="002367C3"/>
    <w:rsid w:val="002371D5"/>
    <w:rsid w:val="0024005A"/>
    <w:rsid w:val="0024036C"/>
    <w:rsid w:val="002422F3"/>
    <w:rsid w:val="002424ED"/>
    <w:rsid w:val="00243817"/>
    <w:rsid w:val="00243A86"/>
    <w:rsid w:val="00243BCC"/>
    <w:rsid w:val="00245327"/>
    <w:rsid w:val="00245FAA"/>
    <w:rsid w:val="00245FC5"/>
    <w:rsid w:val="002464E0"/>
    <w:rsid w:val="00246810"/>
    <w:rsid w:val="00247601"/>
    <w:rsid w:val="00247EC7"/>
    <w:rsid w:val="00250AB1"/>
    <w:rsid w:val="0025131D"/>
    <w:rsid w:val="002522AC"/>
    <w:rsid w:val="002526BD"/>
    <w:rsid w:val="002527DF"/>
    <w:rsid w:val="002529B3"/>
    <w:rsid w:val="00252E9C"/>
    <w:rsid w:val="002530B0"/>
    <w:rsid w:val="002533C9"/>
    <w:rsid w:val="00253433"/>
    <w:rsid w:val="00253B95"/>
    <w:rsid w:val="00253D54"/>
    <w:rsid w:val="00254F4C"/>
    <w:rsid w:val="002550D4"/>
    <w:rsid w:val="0025517B"/>
    <w:rsid w:val="002556A8"/>
    <w:rsid w:val="00255870"/>
    <w:rsid w:val="00255C5B"/>
    <w:rsid w:val="0025617E"/>
    <w:rsid w:val="00256296"/>
    <w:rsid w:val="0025636C"/>
    <w:rsid w:val="00256B1F"/>
    <w:rsid w:val="00257374"/>
    <w:rsid w:val="00257BE5"/>
    <w:rsid w:val="00260C95"/>
    <w:rsid w:val="00260ED7"/>
    <w:rsid w:val="00261209"/>
    <w:rsid w:val="002613D1"/>
    <w:rsid w:val="0026197B"/>
    <w:rsid w:val="00261B91"/>
    <w:rsid w:val="00261F36"/>
    <w:rsid w:val="00262873"/>
    <w:rsid w:val="00263208"/>
    <w:rsid w:val="002637B4"/>
    <w:rsid w:val="00263C38"/>
    <w:rsid w:val="00263F4C"/>
    <w:rsid w:val="002641B1"/>
    <w:rsid w:val="00264434"/>
    <w:rsid w:val="002652EE"/>
    <w:rsid w:val="00265BA4"/>
    <w:rsid w:val="00265DCE"/>
    <w:rsid w:val="00265E3E"/>
    <w:rsid w:val="0026706B"/>
    <w:rsid w:val="00267312"/>
    <w:rsid w:val="002702AD"/>
    <w:rsid w:val="002706C6"/>
    <w:rsid w:val="002706E1"/>
    <w:rsid w:val="00270919"/>
    <w:rsid w:val="00271C37"/>
    <w:rsid w:val="00271D63"/>
    <w:rsid w:val="00272972"/>
    <w:rsid w:val="00272B3B"/>
    <w:rsid w:val="00272CFB"/>
    <w:rsid w:val="002738D6"/>
    <w:rsid w:val="00274339"/>
    <w:rsid w:val="00274459"/>
    <w:rsid w:val="00274DBF"/>
    <w:rsid w:val="00274EF4"/>
    <w:rsid w:val="002752E8"/>
    <w:rsid w:val="00275373"/>
    <w:rsid w:val="00275BAE"/>
    <w:rsid w:val="002763A8"/>
    <w:rsid w:val="00276C57"/>
    <w:rsid w:val="00280019"/>
    <w:rsid w:val="002800A8"/>
    <w:rsid w:val="002801CB"/>
    <w:rsid w:val="00280CDF"/>
    <w:rsid w:val="00281113"/>
    <w:rsid w:val="0028160D"/>
    <w:rsid w:val="00281738"/>
    <w:rsid w:val="00281D3F"/>
    <w:rsid w:val="00281FDC"/>
    <w:rsid w:val="00283C7F"/>
    <w:rsid w:val="00284007"/>
    <w:rsid w:val="00284289"/>
    <w:rsid w:val="00285731"/>
    <w:rsid w:val="002859F1"/>
    <w:rsid w:val="00285C93"/>
    <w:rsid w:val="00285FFA"/>
    <w:rsid w:val="002868D4"/>
    <w:rsid w:val="00286BBE"/>
    <w:rsid w:val="00286EE0"/>
    <w:rsid w:val="002876B2"/>
    <w:rsid w:val="00287896"/>
    <w:rsid w:val="002879DD"/>
    <w:rsid w:val="00287FE5"/>
    <w:rsid w:val="0029055E"/>
    <w:rsid w:val="0029110D"/>
    <w:rsid w:val="00291246"/>
    <w:rsid w:val="00292E1B"/>
    <w:rsid w:val="00292EA3"/>
    <w:rsid w:val="00293127"/>
    <w:rsid w:val="00293441"/>
    <w:rsid w:val="002935DA"/>
    <w:rsid w:val="002936BF"/>
    <w:rsid w:val="00293B18"/>
    <w:rsid w:val="00293B54"/>
    <w:rsid w:val="002942A7"/>
    <w:rsid w:val="00294ABE"/>
    <w:rsid w:val="00295424"/>
    <w:rsid w:val="00296250"/>
    <w:rsid w:val="00296260"/>
    <w:rsid w:val="00296545"/>
    <w:rsid w:val="002969E2"/>
    <w:rsid w:val="00296A6B"/>
    <w:rsid w:val="0029763E"/>
    <w:rsid w:val="00297BCE"/>
    <w:rsid w:val="002A00D4"/>
    <w:rsid w:val="002A00DA"/>
    <w:rsid w:val="002A01BE"/>
    <w:rsid w:val="002A0F0D"/>
    <w:rsid w:val="002A10C2"/>
    <w:rsid w:val="002A1390"/>
    <w:rsid w:val="002A1513"/>
    <w:rsid w:val="002A156F"/>
    <w:rsid w:val="002A161A"/>
    <w:rsid w:val="002A1AB8"/>
    <w:rsid w:val="002A2100"/>
    <w:rsid w:val="002A2404"/>
    <w:rsid w:val="002A36C8"/>
    <w:rsid w:val="002A3BBC"/>
    <w:rsid w:val="002A3D39"/>
    <w:rsid w:val="002A3E85"/>
    <w:rsid w:val="002A4379"/>
    <w:rsid w:val="002A4996"/>
    <w:rsid w:val="002A4CB7"/>
    <w:rsid w:val="002A5C37"/>
    <w:rsid w:val="002A5CC0"/>
    <w:rsid w:val="002A5CE1"/>
    <w:rsid w:val="002A5E9A"/>
    <w:rsid w:val="002A7133"/>
    <w:rsid w:val="002A771C"/>
    <w:rsid w:val="002A7DF0"/>
    <w:rsid w:val="002B0FB4"/>
    <w:rsid w:val="002B1026"/>
    <w:rsid w:val="002B1261"/>
    <w:rsid w:val="002B2206"/>
    <w:rsid w:val="002B369B"/>
    <w:rsid w:val="002B37B3"/>
    <w:rsid w:val="002B3E20"/>
    <w:rsid w:val="002B40D4"/>
    <w:rsid w:val="002B4D52"/>
    <w:rsid w:val="002B4F95"/>
    <w:rsid w:val="002B50D2"/>
    <w:rsid w:val="002B5595"/>
    <w:rsid w:val="002B56DC"/>
    <w:rsid w:val="002B57E3"/>
    <w:rsid w:val="002B57E7"/>
    <w:rsid w:val="002B5ABB"/>
    <w:rsid w:val="002B5C1C"/>
    <w:rsid w:val="002B6327"/>
    <w:rsid w:val="002B6352"/>
    <w:rsid w:val="002B773C"/>
    <w:rsid w:val="002B7C39"/>
    <w:rsid w:val="002B7EB9"/>
    <w:rsid w:val="002C0529"/>
    <w:rsid w:val="002C0CF1"/>
    <w:rsid w:val="002C10D4"/>
    <w:rsid w:val="002C11A4"/>
    <w:rsid w:val="002C1303"/>
    <w:rsid w:val="002C15D4"/>
    <w:rsid w:val="002C2275"/>
    <w:rsid w:val="002C22DA"/>
    <w:rsid w:val="002C2EB0"/>
    <w:rsid w:val="002C2FCB"/>
    <w:rsid w:val="002C3029"/>
    <w:rsid w:val="002C33D6"/>
    <w:rsid w:val="002C33EF"/>
    <w:rsid w:val="002C35A8"/>
    <w:rsid w:val="002C3647"/>
    <w:rsid w:val="002C372D"/>
    <w:rsid w:val="002C3B1E"/>
    <w:rsid w:val="002C3C7A"/>
    <w:rsid w:val="002C4340"/>
    <w:rsid w:val="002C461B"/>
    <w:rsid w:val="002C589B"/>
    <w:rsid w:val="002C5934"/>
    <w:rsid w:val="002C5A3C"/>
    <w:rsid w:val="002C61C3"/>
    <w:rsid w:val="002C687B"/>
    <w:rsid w:val="002C6B79"/>
    <w:rsid w:val="002C6F76"/>
    <w:rsid w:val="002C72EF"/>
    <w:rsid w:val="002C7EB9"/>
    <w:rsid w:val="002D0128"/>
    <w:rsid w:val="002D13F9"/>
    <w:rsid w:val="002D2196"/>
    <w:rsid w:val="002D222A"/>
    <w:rsid w:val="002D272B"/>
    <w:rsid w:val="002D2B25"/>
    <w:rsid w:val="002D2B32"/>
    <w:rsid w:val="002D2CAE"/>
    <w:rsid w:val="002D3988"/>
    <w:rsid w:val="002D4DC0"/>
    <w:rsid w:val="002D4FA8"/>
    <w:rsid w:val="002D51C4"/>
    <w:rsid w:val="002D563B"/>
    <w:rsid w:val="002D566C"/>
    <w:rsid w:val="002D5973"/>
    <w:rsid w:val="002D5E41"/>
    <w:rsid w:val="002D6338"/>
    <w:rsid w:val="002D6B21"/>
    <w:rsid w:val="002D6DDB"/>
    <w:rsid w:val="002D6E66"/>
    <w:rsid w:val="002D6F89"/>
    <w:rsid w:val="002D790D"/>
    <w:rsid w:val="002D7D88"/>
    <w:rsid w:val="002E01F7"/>
    <w:rsid w:val="002E07A4"/>
    <w:rsid w:val="002E1804"/>
    <w:rsid w:val="002E1A92"/>
    <w:rsid w:val="002E20DD"/>
    <w:rsid w:val="002E2D24"/>
    <w:rsid w:val="002E3307"/>
    <w:rsid w:val="002E3795"/>
    <w:rsid w:val="002E37D1"/>
    <w:rsid w:val="002E3E5A"/>
    <w:rsid w:val="002E42B2"/>
    <w:rsid w:val="002E44B3"/>
    <w:rsid w:val="002E4DFB"/>
    <w:rsid w:val="002E56FA"/>
    <w:rsid w:val="002E5EED"/>
    <w:rsid w:val="002E788E"/>
    <w:rsid w:val="002E7BD0"/>
    <w:rsid w:val="002E7F24"/>
    <w:rsid w:val="002F0CCB"/>
    <w:rsid w:val="002F0EC4"/>
    <w:rsid w:val="002F144F"/>
    <w:rsid w:val="002F169E"/>
    <w:rsid w:val="002F1720"/>
    <w:rsid w:val="002F183F"/>
    <w:rsid w:val="002F1E51"/>
    <w:rsid w:val="002F1FC8"/>
    <w:rsid w:val="002F235E"/>
    <w:rsid w:val="002F27D2"/>
    <w:rsid w:val="002F2A2F"/>
    <w:rsid w:val="002F3AA0"/>
    <w:rsid w:val="002F3ED1"/>
    <w:rsid w:val="002F3EDF"/>
    <w:rsid w:val="002F3F63"/>
    <w:rsid w:val="002F4456"/>
    <w:rsid w:val="002F5796"/>
    <w:rsid w:val="002F593A"/>
    <w:rsid w:val="002F59EA"/>
    <w:rsid w:val="002F5BD0"/>
    <w:rsid w:val="002F5C91"/>
    <w:rsid w:val="002F5D22"/>
    <w:rsid w:val="002F5E38"/>
    <w:rsid w:val="002F5F02"/>
    <w:rsid w:val="002F60AE"/>
    <w:rsid w:val="002F6AC9"/>
    <w:rsid w:val="002F6EEB"/>
    <w:rsid w:val="002F7340"/>
    <w:rsid w:val="002F779C"/>
    <w:rsid w:val="002F7FC9"/>
    <w:rsid w:val="0030026A"/>
    <w:rsid w:val="00301261"/>
    <w:rsid w:val="00301372"/>
    <w:rsid w:val="00301B25"/>
    <w:rsid w:val="00301B58"/>
    <w:rsid w:val="00301CF5"/>
    <w:rsid w:val="00301D50"/>
    <w:rsid w:val="00301EC1"/>
    <w:rsid w:val="00302000"/>
    <w:rsid w:val="00302321"/>
    <w:rsid w:val="00303057"/>
    <w:rsid w:val="00303409"/>
    <w:rsid w:val="00303F69"/>
    <w:rsid w:val="00304455"/>
    <w:rsid w:val="00304754"/>
    <w:rsid w:val="00304DCE"/>
    <w:rsid w:val="00304EBE"/>
    <w:rsid w:val="00304ED5"/>
    <w:rsid w:val="00305EE7"/>
    <w:rsid w:val="00306595"/>
    <w:rsid w:val="00306B15"/>
    <w:rsid w:val="00307D85"/>
    <w:rsid w:val="00310423"/>
    <w:rsid w:val="0031095B"/>
    <w:rsid w:val="003109A3"/>
    <w:rsid w:val="00312A1B"/>
    <w:rsid w:val="00312C8F"/>
    <w:rsid w:val="003133A4"/>
    <w:rsid w:val="003133B4"/>
    <w:rsid w:val="0031397B"/>
    <w:rsid w:val="00313D22"/>
    <w:rsid w:val="00313FFC"/>
    <w:rsid w:val="00314088"/>
    <w:rsid w:val="003144F7"/>
    <w:rsid w:val="003147A2"/>
    <w:rsid w:val="003149D3"/>
    <w:rsid w:val="00314A7A"/>
    <w:rsid w:val="00314B70"/>
    <w:rsid w:val="00314D35"/>
    <w:rsid w:val="00315ABA"/>
    <w:rsid w:val="00315CC1"/>
    <w:rsid w:val="00315F08"/>
    <w:rsid w:val="003162EC"/>
    <w:rsid w:val="00316979"/>
    <w:rsid w:val="00316C60"/>
    <w:rsid w:val="003171A6"/>
    <w:rsid w:val="0031738F"/>
    <w:rsid w:val="0031769C"/>
    <w:rsid w:val="00320B66"/>
    <w:rsid w:val="003210A2"/>
    <w:rsid w:val="003216B8"/>
    <w:rsid w:val="003217E1"/>
    <w:rsid w:val="003226E9"/>
    <w:rsid w:val="0032298D"/>
    <w:rsid w:val="003230B2"/>
    <w:rsid w:val="00323795"/>
    <w:rsid w:val="00323DDB"/>
    <w:rsid w:val="003240ED"/>
    <w:rsid w:val="0032437D"/>
    <w:rsid w:val="003244A2"/>
    <w:rsid w:val="00325134"/>
    <w:rsid w:val="00325385"/>
    <w:rsid w:val="00325847"/>
    <w:rsid w:val="00325CB4"/>
    <w:rsid w:val="003264F8"/>
    <w:rsid w:val="0032698A"/>
    <w:rsid w:val="00326E4C"/>
    <w:rsid w:val="00327E53"/>
    <w:rsid w:val="00331600"/>
    <w:rsid w:val="003316AB"/>
    <w:rsid w:val="00331B38"/>
    <w:rsid w:val="00331DAA"/>
    <w:rsid w:val="003321D6"/>
    <w:rsid w:val="003324BE"/>
    <w:rsid w:val="00333DE4"/>
    <w:rsid w:val="00333E35"/>
    <w:rsid w:val="00334895"/>
    <w:rsid w:val="00334EB9"/>
    <w:rsid w:val="0033524D"/>
    <w:rsid w:val="003352D9"/>
    <w:rsid w:val="0033546B"/>
    <w:rsid w:val="00335956"/>
    <w:rsid w:val="00335B4C"/>
    <w:rsid w:val="00335E16"/>
    <w:rsid w:val="003367E0"/>
    <w:rsid w:val="00336CC1"/>
    <w:rsid w:val="003371D6"/>
    <w:rsid w:val="00340711"/>
    <w:rsid w:val="00341873"/>
    <w:rsid w:val="00342566"/>
    <w:rsid w:val="003426B4"/>
    <w:rsid w:val="0034292D"/>
    <w:rsid w:val="00342F13"/>
    <w:rsid w:val="00342FCE"/>
    <w:rsid w:val="003434BD"/>
    <w:rsid w:val="003436FB"/>
    <w:rsid w:val="0034399D"/>
    <w:rsid w:val="00343F69"/>
    <w:rsid w:val="00343F95"/>
    <w:rsid w:val="003446C9"/>
    <w:rsid w:val="00344BD8"/>
    <w:rsid w:val="00345832"/>
    <w:rsid w:val="003458D2"/>
    <w:rsid w:val="00346149"/>
    <w:rsid w:val="003465C7"/>
    <w:rsid w:val="00346600"/>
    <w:rsid w:val="0034666A"/>
    <w:rsid w:val="003469F4"/>
    <w:rsid w:val="00346B0F"/>
    <w:rsid w:val="00346D5B"/>
    <w:rsid w:val="00346FC8"/>
    <w:rsid w:val="00347040"/>
    <w:rsid w:val="00347151"/>
    <w:rsid w:val="0034735E"/>
    <w:rsid w:val="00347688"/>
    <w:rsid w:val="0034795D"/>
    <w:rsid w:val="00347B25"/>
    <w:rsid w:val="00350374"/>
    <w:rsid w:val="003511D6"/>
    <w:rsid w:val="00351290"/>
    <w:rsid w:val="003515C1"/>
    <w:rsid w:val="0035199F"/>
    <w:rsid w:val="00351D6C"/>
    <w:rsid w:val="00351D8E"/>
    <w:rsid w:val="00352154"/>
    <w:rsid w:val="00352472"/>
    <w:rsid w:val="00352D1C"/>
    <w:rsid w:val="00352F1E"/>
    <w:rsid w:val="0035331C"/>
    <w:rsid w:val="00353609"/>
    <w:rsid w:val="003542AD"/>
    <w:rsid w:val="00354CA2"/>
    <w:rsid w:val="0035573D"/>
    <w:rsid w:val="00355E53"/>
    <w:rsid w:val="00355E56"/>
    <w:rsid w:val="00356E00"/>
    <w:rsid w:val="0035704A"/>
    <w:rsid w:val="003576A9"/>
    <w:rsid w:val="00360897"/>
    <w:rsid w:val="00361192"/>
    <w:rsid w:val="003611EC"/>
    <w:rsid w:val="00361572"/>
    <w:rsid w:val="00361659"/>
    <w:rsid w:val="0036343B"/>
    <w:rsid w:val="003635A6"/>
    <w:rsid w:val="00364837"/>
    <w:rsid w:val="003648EA"/>
    <w:rsid w:val="00364B21"/>
    <w:rsid w:val="0036552C"/>
    <w:rsid w:val="003657DB"/>
    <w:rsid w:val="003664E9"/>
    <w:rsid w:val="00366616"/>
    <w:rsid w:val="00366CAC"/>
    <w:rsid w:val="00366CDD"/>
    <w:rsid w:val="00366F5E"/>
    <w:rsid w:val="00367C26"/>
    <w:rsid w:val="00367C3D"/>
    <w:rsid w:val="00371542"/>
    <w:rsid w:val="00371A7C"/>
    <w:rsid w:val="00371B45"/>
    <w:rsid w:val="00372D53"/>
    <w:rsid w:val="0037321D"/>
    <w:rsid w:val="00373674"/>
    <w:rsid w:val="00373D97"/>
    <w:rsid w:val="00374219"/>
    <w:rsid w:val="00374228"/>
    <w:rsid w:val="003746F0"/>
    <w:rsid w:val="00374851"/>
    <w:rsid w:val="00374855"/>
    <w:rsid w:val="00375573"/>
    <w:rsid w:val="003763A8"/>
    <w:rsid w:val="0037680B"/>
    <w:rsid w:val="00376AA6"/>
    <w:rsid w:val="003775BB"/>
    <w:rsid w:val="00377721"/>
    <w:rsid w:val="00377B43"/>
    <w:rsid w:val="00377EA0"/>
    <w:rsid w:val="00380158"/>
    <w:rsid w:val="00380452"/>
    <w:rsid w:val="00380598"/>
    <w:rsid w:val="0038082A"/>
    <w:rsid w:val="00380BE6"/>
    <w:rsid w:val="0038139E"/>
    <w:rsid w:val="00381A6C"/>
    <w:rsid w:val="00382232"/>
    <w:rsid w:val="00382A69"/>
    <w:rsid w:val="00382AAE"/>
    <w:rsid w:val="00382E93"/>
    <w:rsid w:val="00382FCD"/>
    <w:rsid w:val="003830C6"/>
    <w:rsid w:val="00383180"/>
    <w:rsid w:val="0038331C"/>
    <w:rsid w:val="003834CE"/>
    <w:rsid w:val="003834DD"/>
    <w:rsid w:val="0038395C"/>
    <w:rsid w:val="003848C5"/>
    <w:rsid w:val="003849E8"/>
    <w:rsid w:val="00384AB5"/>
    <w:rsid w:val="003901D4"/>
    <w:rsid w:val="00390A73"/>
    <w:rsid w:val="00390BDD"/>
    <w:rsid w:val="00391145"/>
    <w:rsid w:val="00391303"/>
    <w:rsid w:val="003917AD"/>
    <w:rsid w:val="00392361"/>
    <w:rsid w:val="003926B6"/>
    <w:rsid w:val="00392BA1"/>
    <w:rsid w:val="00392D39"/>
    <w:rsid w:val="00392EAB"/>
    <w:rsid w:val="00392EF5"/>
    <w:rsid w:val="0039385B"/>
    <w:rsid w:val="003938C0"/>
    <w:rsid w:val="003943D3"/>
    <w:rsid w:val="003945C5"/>
    <w:rsid w:val="003947A9"/>
    <w:rsid w:val="003948D2"/>
    <w:rsid w:val="0039523B"/>
    <w:rsid w:val="00395244"/>
    <w:rsid w:val="003953C6"/>
    <w:rsid w:val="0039561B"/>
    <w:rsid w:val="003958F6"/>
    <w:rsid w:val="003959A6"/>
    <w:rsid w:val="00396F00"/>
    <w:rsid w:val="00396F5C"/>
    <w:rsid w:val="00397680"/>
    <w:rsid w:val="00397AA0"/>
    <w:rsid w:val="00397CB9"/>
    <w:rsid w:val="00397F2D"/>
    <w:rsid w:val="003A0564"/>
    <w:rsid w:val="003A0CFE"/>
    <w:rsid w:val="003A0D69"/>
    <w:rsid w:val="003A1051"/>
    <w:rsid w:val="003A12E5"/>
    <w:rsid w:val="003A151C"/>
    <w:rsid w:val="003A1D31"/>
    <w:rsid w:val="003A212B"/>
    <w:rsid w:val="003A261C"/>
    <w:rsid w:val="003A28E9"/>
    <w:rsid w:val="003A447F"/>
    <w:rsid w:val="003A46C7"/>
    <w:rsid w:val="003A4A8C"/>
    <w:rsid w:val="003A4C81"/>
    <w:rsid w:val="003A56BA"/>
    <w:rsid w:val="003A69E2"/>
    <w:rsid w:val="003A6A3D"/>
    <w:rsid w:val="003A6EE2"/>
    <w:rsid w:val="003A7477"/>
    <w:rsid w:val="003B0108"/>
    <w:rsid w:val="003B0423"/>
    <w:rsid w:val="003B1722"/>
    <w:rsid w:val="003B1732"/>
    <w:rsid w:val="003B2607"/>
    <w:rsid w:val="003B29E5"/>
    <w:rsid w:val="003B2D3F"/>
    <w:rsid w:val="003B2EE1"/>
    <w:rsid w:val="003B49EC"/>
    <w:rsid w:val="003B4DCE"/>
    <w:rsid w:val="003B59F4"/>
    <w:rsid w:val="003B5DA5"/>
    <w:rsid w:val="003B6230"/>
    <w:rsid w:val="003B6F01"/>
    <w:rsid w:val="003B6F4C"/>
    <w:rsid w:val="003B7906"/>
    <w:rsid w:val="003B790B"/>
    <w:rsid w:val="003B795E"/>
    <w:rsid w:val="003C065E"/>
    <w:rsid w:val="003C1017"/>
    <w:rsid w:val="003C117C"/>
    <w:rsid w:val="003C1288"/>
    <w:rsid w:val="003C1500"/>
    <w:rsid w:val="003C1518"/>
    <w:rsid w:val="003C17E2"/>
    <w:rsid w:val="003C2128"/>
    <w:rsid w:val="003C271E"/>
    <w:rsid w:val="003C288C"/>
    <w:rsid w:val="003C290A"/>
    <w:rsid w:val="003C2F4F"/>
    <w:rsid w:val="003C34BC"/>
    <w:rsid w:val="003C389E"/>
    <w:rsid w:val="003C45D8"/>
    <w:rsid w:val="003C5993"/>
    <w:rsid w:val="003C5B40"/>
    <w:rsid w:val="003C5F18"/>
    <w:rsid w:val="003C657A"/>
    <w:rsid w:val="003C6EE6"/>
    <w:rsid w:val="003C70B5"/>
    <w:rsid w:val="003D031B"/>
    <w:rsid w:val="003D0E5F"/>
    <w:rsid w:val="003D10CA"/>
    <w:rsid w:val="003D13B6"/>
    <w:rsid w:val="003D16D8"/>
    <w:rsid w:val="003D19C3"/>
    <w:rsid w:val="003D20D4"/>
    <w:rsid w:val="003D24C1"/>
    <w:rsid w:val="003D24F8"/>
    <w:rsid w:val="003D340C"/>
    <w:rsid w:val="003D3B1E"/>
    <w:rsid w:val="003D48D7"/>
    <w:rsid w:val="003D494D"/>
    <w:rsid w:val="003D51D6"/>
    <w:rsid w:val="003D5D9F"/>
    <w:rsid w:val="003D639C"/>
    <w:rsid w:val="003D6644"/>
    <w:rsid w:val="003D704A"/>
    <w:rsid w:val="003D716A"/>
    <w:rsid w:val="003D7474"/>
    <w:rsid w:val="003E04FD"/>
    <w:rsid w:val="003E09A6"/>
    <w:rsid w:val="003E0F00"/>
    <w:rsid w:val="003E1030"/>
    <w:rsid w:val="003E110C"/>
    <w:rsid w:val="003E1692"/>
    <w:rsid w:val="003E17B6"/>
    <w:rsid w:val="003E1AEE"/>
    <w:rsid w:val="003E211C"/>
    <w:rsid w:val="003E26E4"/>
    <w:rsid w:val="003E2701"/>
    <w:rsid w:val="003E2D63"/>
    <w:rsid w:val="003E3213"/>
    <w:rsid w:val="003E329A"/>
    <w:rsid w:val="003E554C"/>
    <w:rsid w:val="003E5FA1"/>
    <w:rsid w:val="003E699C"/>
    <w:rsid w:val="003E6C1E"/>
    <w:rsid w:val="003E700C"/>
    <w:rsid w:val="003E7D9E"/>
    <w:rsid w:val="003F041C"/>
    <w:rsid w:val="003F0511"/>
    <w:rsid w:val="003F1D3C"/>
    <w:rsid w:val="003F2374"/>
    <w:rsid w:val="003F2547"/>
    <w:rsid w:val="003F381C"/>
    <w:rsid w:val="003F39F4"/>
    <w:rsid w:val="003F430B"/>
    <w:rsid w:val="003F43C0"/>
    <w:rsid w:val="003F4917"/>
    <w:rsid w:val="003F569F"/>
    <w:rsid w:val="003F6A6B"/>
    <w:rsid w:val="003F6E59"/>
    <w:rsid w:val="003F73AC"/>
    <w:rsid w:val="003F743D"/>
    <w:rsid w:val="003F7461"/>
    <w:rsid w:val="003F766E"/>
    <w:rsid w:val="003F7818"/>
    <w:rsid w:val="0040022F"/>
    <w:rsid w:val="0040059B"/>
    <w:rsid w:val="00400C77"/>
    <w:rsid w:val="004014F6"/>
    <w:rsid w:val="00401871"/>
    <w:rsid w:val="004018D1"/>
    <w:rsid w:val="00401DB2"/>
    <w:rsid w:val="00402365"/>
    <w:rsid w:val="00402DE5"/>
    <w:rsid w:val="0040342D"/>
    <w:rsid w:val="004037D9"/>
    <w:rsid w:val="0040393A"/>
    <w:rsid w:val="00403C37"/>
    <w:rsid w:val="00403CDE"/>
    <w:rsid w:val="0040413B"/>
    <w:rsid w:val="0040419B"/>
    <w:rsid w:val="004045C7"/>
    <w:rsid w:val="00404B03"/>
    <w:rsid w:val="00404D87"/>
    <w:rsid w:val="00404F23"/>
    <w:rsid w:val="00404F3A"/>
    <w:rsid w:val="00405003"/>
    <w:rsid w:val="00405461"/>
    <w:rsid w:val="00405CBF"/>
    <w:rsid w:val="004063DC"/>
    <w:rsid w:val="004070CF"/>
    <w:rsid w:val="004075E1"/>
    <w:rsid w:val="00407DBD"/>
    <w:rsid w:val="0041074E"/>
    <w:rsid w:val="004109BF"/>
    <w:rsid w:val="00410B3A"/>
    <w:rsid w:val="00411359"/>
    <w:rsid w:val="00411D0D"/>
    <w:rsid w:val="004120B5"/>
    <w:rsid w:val="00412554"/>
    <w:rsid w:val="004128EB"/>
    <w:rsid w:val="00412B1B"/>
    <w:rsid w:val="00412DEE"/>
    <w:rsid w:val="004136E7"/>
    <w:rsid w:val="00413A8D"/>
    <w:rsid w:val="00413C18"/>
    <w:rsid w:val="00413D86"/>
    <w:rsid w:val="00413EA5"/>
    <w:rsid w:val="004141A0"/>
    <w:rsid w:val="0041447F"/>
    <w:rsid w:val="00414FB6"/>
    <w:rsid w:val="00414FDE"/>
    <w:rsid w:val="0041516C"/>
    <w:rsid w:val="00415AB3"/>
    <w:rsid w:val="00415F03"/>
    <w:rsid w:val="00416051"/>
    <w:rsid w:val="004160E8"/>
    <w:rsid w:val="0041679E"/>
    <w:rsid w:val="00416A98"/>
    <w:rsid w:val="00416B36"/>
    <w:rsid w:val="0041706A"/>
    <w:rsid w:val="0041776C"/>
    <w:rsid w:val="00420A9D"/>
    <w:rsid w:val="0042109B"/>
    <w:rsid w:val="0042230D"/>
    <w:rsid w:val="00422E11"/>
    <w:rsid w:val="0042313E"/>
    <w:rsid w:val="00423318"/>
    <w:rsid w:val="00424C80"/>
    <w:rsid w:val="004254A9"/>
    <w:rsid w:val="00426325"/>
    <w:rsid w:val="00426612"/>
    <w:rsid w:val="004271A7"/>
    <w:rsid w:val="0043043B"/>
    <w:rsid w:val="00430676"/>
    <w:rsid w:val="0043126C"/>
    <w:rsid w:val="00431350"/>
    <w:rsid w:val="004315D4"/>
    <w:rsid w:val="00431610"/>
    <w:rsid w:val="004318A3"/>
    <w:rsid w:val="00432390"/>
    <w:rsid w:val="0043297A"/>
    <w:rsid w:val="00432EC2"/>
    <w:rsid w:val="00433340"/>
    <w:rsid w:val="004338FD"/>
    <w:rsid w:val="00433E2C"/>
    <w:rsid w:val="0043470F"/>
    <w:rsid w:val="00435FFE"/>
    <w:rsid w:val="00436269"/>
    <w:rsid w:val="00436317"/>
    <w:rsid w:val="004365DB"/>
    <w:rsid w:val="0043685D"/>
    <w:rsid w:val="00436CBB"/>
    <w:rsid w:val="00436CBF"/>
    <w:rsid w:val="0043708F"/>
    <w:rsid w:val="004406BC"/>
    <w:rsid w:val="004408F4"/>
    <w:rsid w:val="00441097"/>
    <w:rsid w:val="00441168"/>
    <w:rsid w:val="00441791"/>
    <w:rsid w:val="0044185C"/>
    <w:rsid w:val="00441940"/>
    <w:rsid w:val="004419F3"/>
    <w:rsid w:val="00441DB2"/>
    <w:rsid w:val="00441EBD"/>
    <w:rsid w:val="00442000"/>
    <w:rsid w:val="00442785"/>
    <w:rsid w:val="004427DC"/>
    <w:rsid w:val="004429B8"/>
    <w:rsid w:val="00443916"/>
    <w:rsid w:val="00443B76"/>
    <w:rsid w:val="00443DAA"/>
    <w:rsid w:val="00443EB5"/>
    <w:rsid w:val="004445CE"/>
    <w:rsid w:val="004448E7"/>
    <w:rsid w:val="004449AE"/>
    <w:rsid w:val="00444AA1"/>
    <w:rsid w:val="00444D13"/>
    <w:rsid w:val="00444FB4"/>
    <w:rsid w:val="0044517C"/>
    <w:rsid w:val="00445414"/>
    <w:rsid w:val="0044560C"/>
    <w:rsid w:val="00445914"/>
    <w:rsid w:val="004469F3"/>
    <w:rsid w:val="004472DC"/>
    <w:rsid w:val="00447335"/>
    <w:rsid w:val="0044786B"/>
    <w:rsid w:val="00450A51"/>
    <w:rsid w:val="00450D0F"/>
    <w:rsid w:val="0045102D"/>
    <w:rsid w:val="00451AC0"/>
    <w:rsid w:val="00451BD0"/>
    <w:rsid w:val="00451D90"/>
    <w:rsid w:val="0045292C"/>
    <w:rsid w:val="0045296F"/>
    <w:rsid w:val="00452D12"/>
    <w:rsid w:val="00453327"/>
    <w:rsid w:val="004536C4"/>
    <w:rsid w:val="004543FC"/>
    <w:rsid w:val="00454AF1"/>
    <w:rsid w:val="00455AFB"/>
    <w:rsid w:val="00456ECC"/>
    <w:rsid w:val="0045727E"/>
    <w:rsid w:val="004579F0"/>
    <w:rsid w:val="00460157"/>
    <w:rsid w:val="00460247"/>
    <w:rsid w:val="004609B8"/>
    <w:rsid w:val="00460AC5"/>
    <w:rsid w:val="00460BB4"/>
    <w:rsid w:val="0046130E"/>
    <w:rsid w:val="0046152C"/>
    <w:rsid w:val="00462ED7"/>
    <w:rsid w:val="004630A2"/>
    <w:rsid w:val="0046355D"/>
    <w:rsid w:val="004637AC"/>
    <w:rsid w:val="00463C11"/>
    <w:rsid w:val="004644DC"/>
    <w:rsid w:val="00464DE0"/>
    <w:rsid w:val="00464E6A"/>
    <w:rsid w:val="0046551B"/>
    <w:rsid w:val="004655A1"/>
    <w:rsid w:val="00465687"/>
    <w:rsid w:val="00465789"/>
    <w:rsid w:val="00465842"/>
    <w:rsid w:val="00465937"/>
    <w:rsid w:val="00465BD5"/>
    <w:rsid w:val="00466127"/>
    <w:rsid w:val="004665AA"/>
    <w:rsid w:val="0046688F"/>
    <w:rsid w:val="004675AF"/>
    <w:rsid w:val="00467BD3"/>
    <w:rsid w:val="00467DC9"/>
    <w:rsid w:val="0047037A"/>
    <w:rsid w:val="00471144"/>
    <w:rsid w:val="00471337"/>
    <w:rsid w:val="00471369"/>
    <w:rsid w:val="00472594"/>
    <w:rsid w:val="00472AC4"/>
    <w:rsid w:val="004741F2"/>
    <w:rsid w:val="00474770"/>
    <w:rsid w:val="00474EF7"/>
    <w:rsid w:val="004755F5"/>
    <w:rsid w:val="00476C90"/>
    <w:rsid w:val="00476CB3"/>
    <w:rsid w:val="00477827"/>
    <w:rsid w:val="004806DB"/>
    <w:rsid w:val="0048114A"/>
    <w:rsid w:val="00481561"/>
    <w:rsid w:val="004819D2"/>
    <w:rsid w:val="00481BCE"/>
    <w:rsid w:val="00482449"/>
    <w:rsid w:val="00482939"/>
    <w:rsid w:val="00482E5A"/>
    <w:rsid w:val="00483318"/>
    <w:rsid w:val="00484573"/>
    <w:rsid w:val="00484B7B"/>
    <w:rsid w:val="00484E61"/>
    <w:rsid w:val="00485984"/>
    <w:rsid w:val="00485B8D"/>
    <w:rsid w:val="00486E80"/>
    <w:rsid w:val="00487999"/>
    <w:rsid w:val="00487CCF"/>
    <w:rsid w:val="0049024C"/>
    <w:rsid w:val="004904B8"/>
    <w:rsid w:val="004906B1"/>
    <w:rsid w:val="00490C4E"/>
    <w:rsid w:val="00491565"/>
    <w:rsid w:val="0049160A"/>
    <w:rsid w:val="00491835"/>
    <w:rsid w:val="00491D03"/>
    <w:rsid w:val="00492555"/>
    <w:rsid w:val="00492930"/>
    <w:rsid w:val="00493605"/>
    <w:rsid w:val="0049370D"/>
    <w:rsid w:val="004938AA"/>
    <w:rsid w:val="00493D75"/>
    <w:rsid w:val="004945B7"/>
    <w:rsid w:val="00494958"/>
    <w:rsid w:val="00495090"/>
    <w:rsid w:val="0049529C"/>
    <w:rsid w:val="004957F1"/>
    <w:rsid w:val="00495C10"/>
    <w:rsid w:val="00495CC4"/>
    <w:rsid w:val="0049653C"/>
    <w:rsid w:val="0049793A"/>
    <w:rsid w:val="00497B0C"/>
    <w:rsid w:val="00497E31"/>
    <w:rsid w:val="004A1051"/>
    <w:rsid w:val="004A1F84"/>
    <w:rsid w:val="004A2082"/>
    <w:rsid w:val="004A2983"/>
    <w:rsid w:val="004A29BD"/>
    <w:rsid w:val="004A337E"/>
    <w:rsid w:val="004A35AD"/>
    <w:rsid w:val="004A3714"/>
    <w:rsid w:val="004A37FB"/>
    <w:rsid w:val="004A40C4"/>
    <w:rsid w:val="004A4524"/>
    <w:rsid w:val="004A4827"/>
    <w:rsid w:val="004A4AF6"/>
    <w:rsid w:val="004A4E46"/>
    <w:rsid w:val="004A4EFD"/>
    <w:rsid w:val="004A50A6"/>
    <w:rsid w:val="004A5BDA"/>
    <w:rsid w:val="004A640B"/>
    <w:rsid w:val="004A676C"/>
    <w:rsid w:val="004A71D3"/>
    <w:rsid w:val="004A7340"/>
    <w:rsid w:val="004A73DF"/>
    <w:rsid w:val="004A7B1E"/>
    <w:rsid w:val="004A7C48"/>
    <w:rsid w:val="004B0737"/>
    <w:rsid w:val="004B0C2D"/>
    <w:rsid w:val="004B136F"/>
    <w:rsid w:val="004B23A1"/>
    <w:rsid w:val="004B28BD"/>
    <w:rsid w:val="004B2975"/>
    <w:rsid w:val="004B2FF4"/>
    <w:rsid w:val="004B357A"/>
    <w:rsid w:val="004B38F4"/>
    <w:rsid w:val="004B3B08"/>
    <w:rsid w:val="004B4155"/>
    <w:rsid w:val="004B448F"/>
    <w:rsid w:val="004B4CC4"/>
    <w:rsid w:val="004B5157"/>
    <w:rsid w:val="004B53FE"/>
    <w:rsid w:val="004B54FB"/>
    <w:rsid w:val="004B57B3"/>
    <w:rsid w:val="004B57C5"/>
    <w:rsid w:val="004B620B"/>
    <w:rsid w:val="004B65F4"/>
    <w:rsid w:val="004B66B6"/>
    <w:rsid w:val="004B6C83"/>
    <w:rsid w:val="004B745F"/>
    <w:rsid w:val="004C0288"/>
    <w:rsid w:val="004C028C"/>
    <w:rsid w:val="004C06E7"/>
    <w:rsid w:val="004C06F0"/>
    <w:rsid w:val="004C0917"/>
    <w:rsid w:val="004C09C5"/>
    <w:rsid w:val="004C0B83"/>
    <w:rsid w:val="004C107A"/>
    <w:rsid w:val="004C1109"/>
    <w:rsid w:val="004C1324"/>
    <w:rsid w:val="004C22F3"/>
    <w:rsid w:val="004C27A8"/>
    <w:rsid w:val="004C2EF9"/>
    <w:rsid w:val="004C395D"/>
    <w:rsid w:val="004C3A95"/>
    <w:rsid w:val="004C4973"/>
    <w:rsid w:val="004C499D"/>
    <w:rsid w:val="004C49A6"/>
    <w:rsid w:val="004C50F8"/>
    <w:rsid w:val="004C51C8"/>
    <w:rsid w:val="004C5A55"/>
    <w:rsid w:val="004C5D91"/>
    <w:rsid w:val="004C656B"/>
    <w:rsid w:val="004C7D93"/>
    <w:rsid w:val="004C7DC3"/>
    <w:rsid w:val="004D0516"/>
    <w:rsid w:val="004D132A"/>
    <w:rsid w:val="004D22F4"/>
    <w:rsid w:val="004D27C4"/>
    <w:rsid w:val="004D2837"/>
    <w:rsid w:val="004D3117"/>
    <w:rsid w:val="004D37CE"/>
    <w:rsid w:val="004D3839"/>
    <w:rsid w:val="004D39D9"/>
    <w:rsid w:val="004D39DB"/>
    <w:rsid w:val="004D3D42"/>
    <w:rsid w:val="004D3D45"/>
    <w:rsid w:val="004D4F2E"/>
    <w:rsid w:val="004D4F72"/>
    <w:rsid w:val="004D5652"/>
    <w:rsid w:val="004D586E"/>
    <w:rsid w:val="004D6D22"/>
    <w:rsid w:val="004D7508"/>
    <w:rsid w:val="004D76A0"/>
    <w:rsid w:val="004E01F4"/>
    <w:rsid w:val="004E0976"/>
    <w:rsid w:val="004E0A91"/>
    <w:rsid w:val="004E0F19"/>
    <w:rsid w:val="004E1238"/>
    <w:rsid w:val="004E1310"/>
    <w:rsid w:val="004E1661"/>
    <w:rsid w:val="004E1C31"/>
    <w:rsid w:val="004E2077"/>
    <w:rsid w:val="004E2BC6"/>
    <w:rsid w:val="004E2D41"/>
    <w:rsid w:val="004E31B0"/>
    <w:rsid w:val="004E3A65"/>
    <w:rsid w:val="004E3E96"/>
    <w:rsid w:val="004E496F"/>
    <w:rsid w:val="004E4A86"/>
    <w:rsid w:val="004E4D7A"/>
    <w:rsid w:val="004E4E9A"/>
    <w:rsid w:val="004E4F13"/>
    <w:rsid w:val="004E5349"/>
    <w:rsid w:val="004E59EF"/>
    <w:rsid w:val="004E65FC"/>
    <w:rsid w:val="004E6A1F"/>
    <w:rsid w:val="004E6C9B"/>
    <w:rsid w:val="004E7165"/>
    <w:rsid w:val="004E7323"/>
    <w:rsid w:val="004E750C"/>
    <w:rsid w:val="004E751D"/>
    <w:rsid w:val="004F062B"/>
    <w:rsid w:val="004F0772"/>
    <w:rsid w:val="004F0941"/>
    <w:rsid w:val="004F0DFF"/>
    <w:rsid w:val="004F125A"/>
    <w:rsid w:val="004F141E"/>
    <w:rsid w:val="004F15C9"/>
    <w:rsid w:val="004F18DE"/>
    <w:rsid w:val="004F2275"/>
    <w:rsid w:val="004F299B"/>
    <w:rsid w:val="004F2C6A"/>
    <w:rsid w:val="004F2EF2"/>
    <w:rsid w:val="004F3562"/>
    <w:rsid w:val="004F3CA2"/>
    <w:rsid w:val="004F3F77"/>
    <w:rsid w:val="004F40BB"/>
    <w:rsid w:val="004F4105"/>
    <w:rsid w:val="004F53B8"/>
    <w:rsid w:val="004F7433"/>
    <w:rsid w:val="004F7C0F"/>
    <w:rsid w:val="005008AB"/>
    <w:rsid w:val="00501088"/>
    <w:rsid w:val="00501295"/>
    <w:rsid w:val="0050164A"/>
    <w:rsid w:val="00501A0D"/>
    <w:rsid w:val="00501A1A"/>
    <w:rsid w:val="00501BDB"/>
    <w:rsid w:val="00501DA7"/>
    <w:rsid w:val="005021F9"/>
    <w:rsid w:val="005023B7"/>
    <w:rsid w:val="00503A82"/>
    <w:rsid w:val="00503D2C"/>
    <w:rsid w:val="0050442E"/>
    <w:rsid w:val="00504732"/>
    <w:rsid w:val="005050DF"/>
    <w:rsid w:val="005050EC"/>
    <w:rsid w:val="00505EBB"/>
    <w:rsid w:val="00506DC8"/>
    <w:rsid w:val="00507FEC"/>
    <w:rsid w:val="00510564"/>
    <w:rsid w:val="00510EB8"/>
    <w:rsid w:val="005111BF"/>
    <w:rsid w:val="00511694"/>
    <w:rsid w:val="00511C96"/>
    <w:rsid w:val="0051221A"/>
    <w:rsid w:val="00512414"/>
    <w:rsid w:val="005126D4"/>
    <w:rsid w:val="005127CD"/>
    <w:rsid w:val="0051289B"/>
    <w:rsid w:val="00512AA4"/>
    <w:rsid w:val="00512DB8"/>
    <w:rsid w:val="00513526"/>
    <w:rsid w:val="00513AB0"/>
    <w:rsid w:val="00514096"/>
    <w:rsid w:val="005141A2"/>
    <w:rsid w:val="005141DA"/>
    <w:rsid w:val="00514C22"/>
    <w:rsid w:val="00515A01"/>
    <w:rsid w:val="00515FBD"/>
    <w:rsid w:val="0051618F"/>
    <w:rsid w:val="00516F30"/>
    <w:rsid w:val="0051755C"/>
    <w:rsid w:val="00517FF3"/>
    <w:rsid w:val="00520286"/>
    <w:rsid w:val="00520338"/>
    <w:rsid w:val="00520441"/>
    <w:rsid w:val="005209F3"/>
    <w:rsid w:val="00522209"/>
    <w:rsid w:val="00522C55"/>
    <w:rsid w:val="00522CE9"/>
    <w:rsid w:val="00523586"/>
    <w:rsid w:val="00523D96"/>
    <w:rsid w:val="00523DEC"/>
    <w:rsid w:val="00523F54"/>
    <w:rsid w:val="0052425E"/>
    <w:rsid w:val="005243DD"/>
    <w:rsid w:val="00524521"/>
    <w:rsid w:val="00524543"/>
    <w:rsid w:val="0052484E"/>
    <w:rsid w:val="00524E3B"/>
    <w:rsid w:val="00525AD0"/>
    <w:rsid w:val="00525DFA"/>
    <w:rsid w:val="00525FA7"/>
    <w:rsid w:val="00526551"/>
    <w:rsid w:val="00526688"/>
    <w:rsid w:val="00526BAD"/>
    <w:rsid w:val="00526F4C"/>
    <w:rsid w:val="00527723"/>
    <w:rsid w:val="005279CD"/>
    <w:rsid w:val="0053040E"/>
    <w:rsid w:val="00530AFB"/>
    <w:rsid w:val="00530DBF"/>
    <w:rsid w:val="005314D9"/>
    <w:rsid w:val="00531BA6"/>
    <w:rsid w:val="00531C25"/>
    <w:rsid w:val="00532A72"/>
    <w:rsid w:val="00532D23"/>
    <w:rsid w:val="00532EB1"/>
    <w:rsid w:val="00532ED8"/>
    <w:rsid w:val="00534098"/>
    <w:rsid w:val="00535380"/>
    <w:rsid w:val="0053561D"/>
    <w:rsid w:val="005356D9"/>
    <w:rsid w:val="0053599B"/>
    <w:rsid w:val="00535C1F"/>
    <w:rsid w:val="00535C40"/>
    <w:rsid w:val="00535E98"/>
    <w:rsid w:val="00535EDA"/>
    <w:rsid w:val="00536C7E"/>
    <w:rsid w:val="00536CB1"/>
    <w:rsid w:val="00537480"/>
    <w:rsid w:val="00537B06"/>
    <w:rsid w:val="005409D0"/>
    <w:rsid w:val="00540DC4"/>
    <w:rsid w:val="00541148"/>
    <w:rsid w:val="00541781"/>
    <w:rsid w:val="00541B4D"/>
    <w:rsid w:val="00543039"/>
    <w:rsid w:val="005432E9"/>
    <w:rsid w:val="00543469"/>
    <w:rsid w:val="0054450B"/>
    <w:rsid w:val="00544FC3"/>
    <w:rsid w:val="00545059"/>
    <w:rsid w:val="0054537A"/>
    <w:rsid w:val="00545852"/>
    <w:rsid w:val="00545E9D"/>
    <w:rsid w:val="00545F8F"/>
    <w:rsid w:val="00546BEE"/>
    <w:rsid w:val="005470F2"/>
    <w:rsid w:val="00547CA6"/>
    <w:rsid w:val="00550206"/>
    <w:rsid w:val="00550792"/>
    <w:rsid w:val="0055094B"/>
    <w:rsid w:val="00551CFC"/>
    <w:rsid w:val="00551D6C"/>
    <w:rsid w:val="005526D0"/>
    <w:rsid w:val="0055291D"/>
    <w:rsid w:val="00552D22"/>
    <w:rsid w:val="00552EB6"/>
    <w:rsid w:val="005534AA"/>
    <w:rsid w:val="005535C3"/>
    <w:rsid w:val="00553D38"/>
    <w:rsid w:val="0055438F"/>
    <w:rsid w:val="00554771"/>
    <w:rsid w:val="00554B11"/>
    <w:rsid w:val="00554C99"/>
    <w:rsid w:val="00555695"/>
    <w:rsid w:val="00555950"/>
    <w:rsid w:val="00555F25"/>
    <w:rsid w:val="005563FA"/>
    <w:rsid w:val="00557081"/>
    <w:rsid w:val="0055737C"/>
    <w:rsid w:val="00557803"/>
    <w:rsid w:val="00557F00"/>
    <w:rsid w:val="00557F93"/>
    <w:rsid w:val="005602C6"/>
    <w:rsid w:val="005607B6"/>
    <w:rsid w:val="00560840"/>
    <w:rsid w:val="005609F8"/>
    <w:rsid w:val="00560D93"/>
    <w:rsid w:val="00560E79"/>
    <w:rsid w:val="005615EC"/>
    <w:rsid w:val="0056179B"/>
    <w:rsid w:val="00561995"/>
    <w:rsid w:val="00561BEE"/>
    <w:rsid w:val="00562296"/>
    <w:rsid w:val="005622B8"/>
    <w:rsid w:val="005623FB"/>
    <w:rsid w:val="0056260C"/>
    <w:rsid w:val="00562673"/>
    <w:rsid w:val="00562F9B"/>
    <w:rsid w:val="005633D8"/>
    <w:rsid w:val="005638B4"/>
    <w:rsid w:val="0056512D"/>
    <w:rsid w:val="00565566"/>
    <w:rsid w:val="0056561D"/>
    <w:rsid w:val="00565D12"/>
    <w:rsid w:val="00566154"/>
    <w:rsid w:val="0056622A"/>
    <w:rsid w:val="00566781"/>
    <w:rsid w:val="00566F3E"/>
    <w:rsid w:val="005670EC"/>
    <w:rsid w:val="0056723C"/>
    <w:rsid w:val="00567472"/>
    <w:rsid w:val="005674F5"/>
    <w:rsid w:val="00567643"/>
    <w:rsid w:val="00567764"/>
    <w:rsid w:val="00567E42"/>
    <w:rsid w:val="005705B2"/>
    <w:rsid w:val="00570959"/>
    <w:rsid w:val="00570D34"/>
    <w:rsid w:val="00570EEE"/>
    <w:rsid w:val="0057147E"/>
    <w:rsid w:val="00571940"/>
    <w:rsid w:val="005720FA"/>
    <w:rsid w:val="00572AC2"/>
    <w:rsid w:val="00572E1B"/>
    <w:rsid w:val="00573241"/>
    <w:rsid w:val="005737AD"/>
    <w:rsid w:val="00573BA8"/>
    <w:rsid w:val="00573BC6"/>
    <w:rsid w:val="00573F34"/>
    <w:rsid w:val="00574631"/>
    <w:rsid w:val="005754D4"/>
    <w:rsid w:val="005756DE"/>
    <w:rsid w:val="00575BD7"/>
    <w:rsid w:val="00576217"/>
    <w:rsid w:val="005766FF"/>
    <w:rsid w:val="00576A32"/>
    <w:rsid w:val="00576D67"/>
    <w:rsid w:val="00580200"/>
    <w:rsid w:val="005804A9"/>
    <w:rsid w:val="00580B1E"/>
    <w:rsid w:val="00580F4D"/>
    <w:rsid w:val="0058148C"/>
    <w:rsid w:val="005821B1"/>
    <w:rsid w:val="005826F5"/>
    <w:rsid w:val="0058320D"/>
    <w:rsid w:val="00583294"/>
    <w:rsid w:val="00583769"/>
    <w:rsid w:val="005838C6"/>
    <w:rsid w:val="00583DDF"/>
    <w:rsid w:val="005842EC"/>
    <w:rsid w:val="005845F1"/>
    <w:rsid w:val="005847BF"/>
    <w:rsid w:val="005849C8"/>
    <w:rsid w:val="00584D33"/>
    <w:rsid w:val="005868D7"/>
    <w:rsid w:val="00586C14"/>
    <w:rsid w:val="00586D8B"/>
    <w:rsid w:val="005871BB"/>
    <w:rsid w:val="0058749F"/>
    <w:rsid w:val="005876B4"/>
    <w:rsid w:val="00587960"/>
    <w:rsid w:val="005901BA"/>
    <w:rsid w:val="00590423"/>
    <w:rsid w:val="00590548"/>
    <w:rsid w:val="00590F67"/>
    <w:rsid w:val="00591195"/>
    <w:rsid w:val="005912EA"/>
    <w:rsid w:val="005913BF"/>
    <w:rsid w:val="00591536"/>
    <w:rsid w:val="00591660"/>
    <w:rsid w:val="0059189A"/>
    <w:rsid w:val="00591A42"/>
    <w:rsid w:val="0059201A"/>
    <w:rsid w:val="00592318"/>
    <w:rsid w:val="005928AB"/>
    <w:rsid w:val="00592A4B"/>
    <w:rsid w:val="00592AB0"/>
    <w:rsid w:val="00592EE1"/>
    <w:rsid w:val="00593561"/>
    <w:rsid w:val="00594D18"/>
    <w:rsid w:val="00594F7C"/>
    <w:rsid w:val="00596807"/>
    <w:rsid w:val="00597670"/>
    <w:rsid w:val="005976F7"/>
    <w:rsid w:val="00597795"/>
    <w:rsid w:val="005A0000"/>
    <w:rsid w:val="005A00A4"/>
    <w:rsid w:val="005A0497"/>
    <w:rsid w:val="005A04CE"/>
    <w:rsid w:val="005A0676"/>
    <w:rsid w:val="005A083F"/>
    <w:rsid w:val="005A0A1C"/>
    <w:rsid w:val="005A0BC9"/>
    <w:rsid w:val="005A0E41"/>
    <w:rsid w:val="005A1189"/>
    <w:rsid w:val="005A14B6"/>
    <w:rsid w:val="005A1BBF"/>
    <w:rsid w:val="005A1C10"/>
    <w:rsid w:val="005A1D0D"/>
    <w:rsid w:val="005A266F"/>
    <w:rsid w:val="005A29A0"/>
    <w:rsid w:val="005A2A35"/>
    <w:rsid w:val="005A2DA0"/>
    <w:rsid w:val="005A3375"/>
    <w:rsid w:val="005A3DCA"/>
    <w:rsid w:val="005A42C8"/>
    <w:rsid w:val="005A4708"/>
    <w:rsid w:val="005A498E"/>
    <w:rsid w:val="005A53F4"/>
    <w:rsid w:val="005A5529"/>
    <w:rsid w:val="005A786D"/>
    <w:rsid w:val="005A7C76"/>
    <w:rsid w:val="005A7D0D"/>
    <w:rsid w:val="005B06CC"/>
    <w:rsid w:val="005B1710"/>
    <w:rsid w:val="005B1A2E"/>
    <w:rsid w:val="005B24E5"/>
    <w:rsid w:val="005B26DB"/>
    <w:rsid w:val="005B293B"/>
    <w:rsid w:val="005B2D48"/>
    <w:rsid w:val="005B3594"/>
    <w:rsid w:val="005B36DB"/>
    <w:rsid w:val="005B398F"/>
    <w:rsid w:val="005B3F2A"/>
    <w:rsid w:val="005B457D"/>
    <w:rsid w:val="005B45A2"/>
    <w:rsid w:val="005B559A"/>
    <w:rsid w:val="005B58C1"/>
    <w:rsid w:val="005B6BEC"/>
    <w:rsid w:val="005B6E04"/>
    <w:rsid w:val="005B6F69"/>
    <w:rsid w:val="005B7251"/>
    <w:rsid w:val="005B7A15"/>
    <w:rsid w:val="005B7D82"/>
    <w:rsid w:val="005C0104"/>
    <w:rsid w:val="005C01D6"/>
    <w:rsid w:val="005C0255"/>
    <w:rsid w:val="005C0370"/>
    <w:rsid w:val="005C03C5"/>
    <w:rsid w:val="005C0717"/>
    <w:rsid w:val="005C094D"/>
    <w:rsid w:val="005C0E60"/>
    <w:rsid w:val="005C1C16"/>
    <w:rsid w:val="005C1CF5"/>
    <w:rsid w:val="005C2109"/>
    <w:rsid w:val="005C29D4"/>
    <w:rsid w:val="005C3191"/>
    <w:rsid w:val="005C3B54"/>
    <w:rsid w:val="005C41F0"/>
    <w:rsid w:val="005C4250"/>
    <w:rsid w:val="005C452A"/>
    <w:rsid w:val="005C49A5"/>
    <w:rsid w:val="005C63B2"/>
    <w:rsid w:val="005C64A1"/>
    <w:rsid w:val="005C69CC"/>
    <w:rsid w:val="005C6E4E"/>
    <w:rsid w:val="005C7310"/>
    <w:rsid w:val="005C7777"/>
    <w:rsid w:val="005C7A0F"/>
    <w:rsid w:val="005C7A32"/>
    <w:rsid w:val="005C7A41"/>
    <w:rsid w:val="005C7C0D"/>
    <w:rsid w:val="005C7C6B"/>
    <w:rsid w:val="005D00A5"/>
    <w:rsid w:val="005D04B5"/>
    <w:rsid w:val="005D0FFB"/>
    <w:rsid w:val="005D104E"/>
    <w:rsid w:val="005D109C"/>
    <w:rsid w:val="005D15A9"/>
    <w:rsid w:val="005D1676"/>
    <w:rsid w:val="005D182E"/>
    <w:rsid w:val="005D1CEA"/>
    <w:rsid w:val="005D2A4D"/>
    <w:rsid w:val="005D2A65"/>
    <w:rsid w:val="005D33BF"/>
    <w:rsid w:val="005D37B1"/>
    <w:rsid w:val="005D4EEA"/>
    <w:rsid w:val="005D50CB"/>
    <w:rsid w:val="005D5B7D"/>
    <w:rsid w:val="005D5DF1"/>
    <w:rsid w:val="005D616F"/>
    <w:rsid w:val="005D6A10"/>
    <w:rsid w:val="005D6FF2"/>
    <w:rsid w:val="005D74C2"/>
    <w:rsid w:val="005D7A97"/>
    <w:rsid w:val="005D7E80"/>
    <w:rsid w:val="005E006F"/>
    <w:rsid w:val="005E0301"/>
    <w:rsid w:val="005E0529"/>
    <w:rsid w:val="005E0DAC"/>
    <w:rsid w:val="005E2025"/>
    <w:rsid w:val="005E286E"/>
    <w:rsid w:val="005E290E"/>
    <w:rsid w:val="005E319E"/>
    <w:rsid w:val="005E3A23"/>
    <w:rsid w:val="005E3B7A"/>
    <w:rsid w:val="005E41E3"/>
    <w:rsid w:val="005E45FF"/>
    <w:rsid w:val="005E4AB3"/>
    <w:rsid w:val="005E4D3F"/>
    <w:rsid w:val="005E55AB"/>
    <w:rsid w:val="005E6296"/>
    <w:rsid w:val="005E6373"/>
    <w:rsid w:val="005E7C19"/>
    <w:rsid w:val="005E7EB9"/>
    <w:rsid w:val="005F0169"/>
    <w:rsid w:val="005F03FF"/>
    <w:rsid w:val="005F043D"/>
    <w:rsid w:val="005F1699"/>
    <w:rsid w:val="005F19DC"/>
    <w:rsid w:val="005F1AD1"/>
    <w:rsid w:val="005F2171"/>
    <w:rsid w:val="005F23C5"/>
    <w:rsid w:val="005F2486"/>
    <w:rsid w:val="005F2BEC"/>
    <w:rsid w:val="005F2D17"/>
    <w:rsid w:val="005F2EC0"/>
    <w:rsid w:val="005F2F48"/>
    <w:rsid w:val="005F31EC"/>
    <w:rsid w:val="005F32BD"/>
    <w:rsid w:val="005F3D6F"/>
    <w:rsid w:val="005F3E87"/>
    <w:rsid w:val="005F4ED7"/>
    <w:rsid w:val="005F4F6E"/>
    <w:rsid w:val="005F651D"/>
    <w:rsid w:val="005F6B59"/>
    <w:rsid w:val="005F75AD"/>
    <w:rsid w:val="005F79D0"/>
    <w:rsid w:val="005F7C2A"/>
    <w:rsid w:val="005F7D83"/>
    <w:rsid w:val="00600474"/>
    <w:rsid w:val="00600615"/>
    <w:rsid w:val="00600797"/>
    <w:rsid w:val="006007D2"/>
    <w:rsid w:val="00600A91"/>
    <w:rsid w:val="006015A1"/>
    <w:rsid w:val="0060195E"/>
    <w:rsid w:val="00601DE2"/>
    <w:rsid w:val="006020D8"/>
    <w:rsid w:val="0060211C"/>
    <w:rsid w:val="00602465"/>
    <w:rsid w:val="0060249F"/>
    <w:rsid w:val="00602F86"/>
    <w:rsid w:val="006039D7"/>
    <w:rsid w:val="00604018"/>
    <w:rsid w:val="00604FC2"/>
    <w:rsid w:val="00605442"/>
    <w:rsid w:val="0060574F"/>
    <w:rsid w:val="006065D4"/>
    <w:rsid w:val="006067F2"/>
    <w:rsid w:val="00606B61"/>
    <w:rsid w:val="006073F3"/>
    <w:rsid w:val="00610C61"/>
    <w:rsid w:val="00610E87"/>
    <w:rsid w:val="00611001"/>
    <w:rsid w:val="00611A8D"/>
    <w:rsid w:val="00611CA2"/>
    <w:rsid w:val="00612B7D"/>
    <w:rsid w:val="00612CBD"/>
    <w:rsid w:val="006142F9"/>
    <w:rsid w:val="0061444B"/>
    <w:rsid w:val="00615AD5"/>
    <w:rsid w:val="006169F7"/>
    <w:rsid w:val="00616FA9"/>
    <w:rsid w:val="00616FF8"/>
    <w:rsid w:val="00617F8A"/>
    <w:rsid w:val="00620EF4"/>
    <w:rsid w:val="006210AA"/>
    <w:rsid w:val="00621616"/>
    <w:rsid w:val="00621C18"/>
    <w:rsid w:val="00621FBA"/>
    <w:rsid w:val="00621FFC"/>
    <w:rsid w:val="006223BB"/>
    <w:rsid w:val="00622FBF"/>
    <w:rsid w:val="00623C3F"/>
    <w:rsid w:val="00624592"/>
    <w:rsid w:val="00624AD1"/>
    <w:rsid w:val="00626004"/>
    <w:rsid w:val="00626506"/>
    <w:rsid w:val="00626BBA"/>
    <w:rsid w:val="00626FC2"/>
    <w:rsid w:val="00626FF0"/>
    <w:rsid w:val="00627C05"/>
    <w:rsid w:val="00630BB0"/>
    <w:rsid w:val="00630E0D"/>
    <w:rsid w:val="00630F92"/>
    <w:rsid w:val="00631020"/>
    <w:rsid w:val="00631868"/>
    <w:rsid w:val="00632160"/>
    <w:rsid w:val="006322AB"/>
    <w:rsid w:val="006323BD"/>
    <w:rsid w:val="006325E9"/>
    <w:rsid w:val="0063268D"/>
    <w:rsid w:val="006328F6"/>
    <w:rsid w:val="00632A16"/>
    <w:rsid w:val="00632A19"/>
    <w:rsid w:val="00632C0A"/>
    <w:rsid w:val="00632E1B"/>
    <w:rsid w:val="00632F41"/>
    <w:rsid w:val="006335B3"/>
    <w:rsid w:val="00633B78"/>
    <w:rsid w:val="00633C6E"/>
    <w:rsid w:val="0063403F"/>
    <w:rsid w:val="00634910"/>
    <w:rsid w:val="00634D63"/>
    <w:rsid w:val="006360AE"/>
    <w:rsid w:val="00637094"/>
    <w:rsid w:val="00637413"/>
    <w:rsid w:val="00637CB0"/>
    <w:rsid w:val="00640149"/>
    <w:rsid w:val="00640F1C"/>
    <w:rsid w:val="0064174E"/>
    <w:rsid w:val="0064210E"/>
    <w:rsid w:val="00642A70"/>
    <w:rsid w:val="00642AA2"/>
    <w:rsid w:val="00642E17"/>
    <w:rsid w:val="00643693"/>
    <w:rsid w:val="00643736"/>
    <w:rsid w:val="00643B71"/>
    <w:rsid w:val="00643F93"/>
    <w:rsid w:val="00644218"/>
    <w:rsid w:val="00644C1C"/>
    <w:rsid w:val="006453A7"/>
    <w:rsid w:val="0064572D"/>
    <w:rsid w:val="006465BB"/>
    <w:rsid w:val="00646610"/>
    <w:rsid w:val="00647057"/>
    <w:rsid w:val="00647602"/>
    <w:rsid w:val="006476D3"/>
    <w:rsid w:val="0065016D"/>
    <w:rsid w:val="00650209"/>
    <w:rsid w:val="00650667"/>
    <w:rsid w:val="00651123"/>
    <w:rsid w:val="00651DE6"/>
    <w:rsid w:val="00651F18"/>
    <w:rsid w:val="006523DB"/>
    <w:rsid w:val="00652826"/>
    <w:rsid w:val="00652DB9"/>
    <w:rsid w:val="00652DC6"/>
    <w:rsid w:val="00652FD5"/>
    <w:rsid w:val="0065395F"/>
    <w:rsid w:val="00653986"/>
    <w:rsid w:val="006548A4"/>
    <w:rsid w:val="00654FDF"/>
    <w:rsid w:val="00655432"/>
    <w:rsid w:val="006554DC"/>
    <w:rsid w:val="0065579F"/>
    <w:rsid w:val="00656E44"/>
    <w:rsid w:val="00657360"/>
    <w:rsid w:val="00660E9E"/>
    <w:rsid w:val="0066198E"/>
    <w:rsid w:val="00662686"/>
    <w:rsid w:val="00662770"/>
    <w:rsid w:val="00662F8C"/>
    <w:rsid w:val="00664163"/>
    <w:rsid w:val="00664690"/>
    <w:rsid w:val="00664779"/>
    <w:rsid w:val="0066561C"/>
    <w:rsid w:val="00665A06"/>
    <w:rsid w:val="00665AD5"/>
    <w:rsid w:val="006660C6"/>
    <w:rsid w:val="00666838"/>
    <w:rsid w:val="0066704F"/>
    <w:rsid w:val="00667C52"/>
    <w:rsid w:val="00667EF3"/>
    <w:rsid w:val="00671842"/>
    <w:rsid w:val="006720FD"/>
    <w:rsid w:val="00672527"/>
    <w:rsid w:val="00672795"/>
    <w:rsid w:val="00672DD3"/>
    <w:rsid w:val="00673604"/>
    <w:rsid w:val="00673664"/>
    <w:rsid w:val="00674EEE"/>
    <w:rsid w:val="00675512"/>
    <w:rsid w:val="0067586C"/>
    <w:rsid w:val="00675BCB"/>
    <w:rsid w:val="00675F03"/>
    <w:rsid w:val="006761A7"/>
    <w:rsid w:val="0067627C"/>
    <w:rsid w:val="00676282"/>
    <w:rsid w:val="006765AB"/>
    <w:rsid w:val="0067678C"/>
    <w:rsid w:val="00676FA1"/>
    <w:rsid w:val="00677017"/>
    <w:rsid w:val="00677E95"/>
    <w:rsid w:val="006802F8"/>
    <w:rsid w:val="00680904"/>
    <w:rsid w:val="006809DE"/>
    <w:rsid w:val="00680B3B"/>
    <w:rsid w:val="00681AF0"/>
    <w:rsid w:val="00681CC5"/>
    <w:rsid w:val="00681DC8"/>
    <w:rsid w:val="0068298D"/>
    <w:rsid w:val="00683BF8"/>
    <w:rsid w:val="00684202"/>
    <w:rsid w:val="00684378"/>
    <w:rsid w:val="00684B75"/>
    <w:rsid w:val="00685547"/>
    <w:rsid w:val="00685554"/>
    <w:rsid w:val="00685D30"/>
    <w:rsid w:val="00686424"/>
    <w:rsid w:val="006866DF"/>
    <w:rsid w:val="006869D1"/>
    <w:rsid w:val="00686B82"/>
    <w:rsid w:val="00687708"/>
    <w:rsid w:val="006879E5"/>
    <w:rsid w:val="00687F5E"/>
    <w:rsid w:val="00687F7D"/>
    <w:rsid w:val="00690887"/>
    <w:rsid w:val="00690AAA"/>
    <w:rsid w:val="00691C57"/>
    <w:rsid w:val="0069223D"/>
    <w:rsid w:val="00692EC8"/>
    <w:rsid w:val="006939DF"/>
    <w:rsid w:val="00693E5F"/>
    <w:rsid w:val="00693F54"/>
    <w:rsid w:val="006941E3"/>
    <w:rsid w:val="00694A00"/>
    <w:rsid w:val="0069553D"/>
    <w:rsid w:val="00695757"/>
    <w:rsid w:val="00696292"/>
    <w:rsid w:val="0069661F"/>
    <w:rsid w:val="0069679D"/>
    <w:rsid w:val="00696956"/>
    <w:rsid w:val="006969E7"/>
    <w:rsid w:val="00696AF4"/>
    <w:rsid w:val="006973C0"/>
    <w:rsid w:val="00697AE1"/>
    <w:rsid w:val="00697FF4"/>
    <w:rsid w:val="006A156C"/>
    <w:rsid w:val="006A1AF4"/>
    <w:rsid w:val="006A1C20"/>
    <w:rsid w:val="006A1E20"/>
    <w:rsid w:val="006A3820"/>
    <w:rsid w:val="006A45F1"/>
    <w:rsid w:val="006A48FE"/>
    <w:rsid w:val="006A67B5"/>
    <w:rsid w:val="006A7436"/>
    <w:rsid w:val="006B066A"/>
    <w:rsid w:val="006B07E8"/>
    <w:rsid w:val="006B0915"/>
    <w:rsid w:val="006B0987"/>
    <w:rsid w:val="006B0C6A"/>
    <w:rsid w:val="006B1810"/>
    <w:rsid w:val="006B2353"/>
    <w:rsid w:val="006B2FDA"/>
    <w:rsid w:val="006B3411"/>
    <w:rsid w:val="006B43A5"/>
    <w:rsid w:val="006B46EC"/>
    <w:rsid w:val="006B4934"/>
    <w:rsid w:val="006B4F78"/>
    <w:rsid w:val="006B50C7"/>
    <w:rsid w:val="006B5475"/>
    <w:rsid w:val="006B575B"/>
    <w:rsid w:val="006B6156"/>
    <w:rsid w:val="006B6189"/>
    <w:rsid w:val="006B6195"/>
    <w:rsid w:val="006B6789"/>
    <w:rsid w:val="006B714A"/>
    <w:rsid w:val="006B78A3"/>
    <w:rsid w:val="006B78F6"/>
    <w:rsid w:val="006C0667"/>
    <w:rsid w:val="006C108E"/>
    <w:rsid w:val="006C135F"/>
    <w:rsid w:val="006C16B9"/>
    <w:rsid w:val="006C1AED"/>
    <w:rsid w:val="006C1F37"/>
    <w:rsid w:val="006C324A"/>
    <w:rsid w:val="006C340B"/>
    <w:rsid w:val="006C3C66"/>
    <w:rsid w:val="006C3E18"/>
    <w:rsid w:val="006C49D3"/>
    <w:rsid w:val="006C5A44"/>
    <w:rsid w:val="006C5D4C"/>
    <w:rsid w:val="006C6620"/>
    <w:rsid w:val="006C736B"/>
    <w:rsid w:val="006C740F"/>
    <w:rsid w:val="006C74CE"/>
    <w:rsid w:val="006C7B9C"/>
    <w:rsid w:val="006D1010"/>
    <w:rsid w:val="006D125A"/>
    <w:rsid w:val="006D15F7"/>
    <w:rsid w:val="006D28C9"/>
    <w:rsid w:val="006D2C75"/>
    <w:rsid w:val="006D3693"/>
    <w:rsid w:val="006D39E7"/>
    <w:rsid w:val="006D3A40"/>
    <w:rsid w:val="006D3BEA"/>
    <w:rsid w:val="006D3C0C"/>
    <w:rsid w:val="006D47F4"/>
    <w:rsid w:val="006D48AD"/>
    <w:rsid w:val="006D4A1D"/>
    <w:rsid w:val="006D4E94"/>
    <w:rsid w:val="006D5998"/>
    <w:rsid w:val="006D59A9"/>
    <w:rsid w:val="006D5B3D"/>
    <w:rsid w:val="006D5BA1"/>
    <w:rsid w:val="006D62A5"/>
    <w:rsid w:val="006D656D"/>
    <w:rsid w:val="006D6C50"/>
    <w:rsid w:val="006D6CB4"/>
    <w:rsid w:val="006D74AE"/>
    <w:rsid w:val="006D77AA"/>
    <w:rsid w:val="006D7B9A"/>
    <w:rsid w:val="006E084A"/>
    <w:rsid w:val="006E0905"/>
    <w:rsid w:val="006E0E91"/>
    <w:rsid w:val="006E1C66"/>
    <w:rsid w:val="006E1E9C"/>
    <w:rsid w:val="006E1F7D"/>
    <w:rsid w:val="006E23A1"/>
    <w:rsid w:val="006E261D"/>
    <w:rsid w:val="006E263E"/>
    <w:rsid w:val="006E266C"/>
    <w:rsid w:val="006E2887"/>
    <w:rsid w:val="006E3C3B"/>
    <w:rsid w:val="006E408D"/>
    <w:rsid w:val="006E48E4"/>
    <w:rsid w:val="006E49BB"/>
    <w:rsid w:val="006E5A69"/>
    <w:rsid w:val="006E6654"/>
    <w:rsid w:val="006E691D"/>
    <w:rsid w:val="006E6F02"/>
    <w:rsid w:val="006E71E3"/>
    <w:rsid w:val="006E7498"/>
    <w:rsid w:val="006E75E2"/>
    <w:rsid w:val="006E76B3"/>
    <w:rsid w:val="006E7B1D"/>
    <w:rsid w:val="006F036C"/>
    <w:rsid w:val="006F0A7C"/>
    <w:rsid w:val="006F0CDD"/>
    <w:rsid w:val="006F1196"/>
    <w:rsid w:val="006F159D"/>
    <w:rsid w:val="006F1861"/>
    <w:rsid w:val="006F1DA7"/>
    <w:rsid w:val="006F256F"/>
    <w:rsid w:val="006F2D31"/>
    <w:rsid w:val="006F31C7"/>
    <w:rsid w:val="006F39DD"/>
    <w:rsid w:val="006F41B0"/>
    <w:rsid w:val="006F4C74"/>
    <w:rsid w:val="006F5726"/>
    <w:rsid w:val="006F5753"/>
    <w:rsid w:val="006F57D4"/>
    <w:rsid w:val="006F5960"/>
    <w:rsid w:val="006F5CF5"/>
    <w:rsid w:val="006F69A0"/>
    <w:rsid w:val="006F6AAB"/>
    <w:rsid w:val="006F6C23"/>
    <w:rsid w:val="006F6D5D"/>
    <w:rsid w:val="0070061B"/>
    <w:rsid w:val="00700982"/>
    <w:rsid w:val="00700EB1"/>
    <w:rsid w:val="00701271"/>
    <w:rsid w:val="0070135D"/>
    <w:rsid w:val="0070139C"/>
    <w:rsid w:val="0070158A"/>
    <w:rsid w:val="00701A0B"/>
    <w:rsid w:val="00701BCB"/>
    <w:rsid w:val="00702272"/>
    <w:rsid w:val="007029B6"/>
    <w:rsid w:val="00702C51"/>
    <w:rsid w:val="007031C0"/>
    <w:rsid w:val="0070385C"/>
    <w:rsid w:val="00703D48"/>
    <w:rsid w:val="00704065"/>
    <w:rsid w:val="00704429"/>
    <w:rsid w:val="0070593E"/>
    <w:rsid w:val="00705CFD"/>
    <w:rsid w:val="00705E51"/>
    <w:rsid w:val="00706165"/>
    <w:rsid w:val="00707334"/>
    <w:rsid w:val="00707791"/>
    <w:rsid w:val="007079B8"/>
    <w:rsid w:val="007112FE"/>
    <w:rsid w:val="00711443"/>
    <w:rsid w:val="007117A7"/>
    <w:rsid w:val="0071189A"/>
    <w:rsid w:val="00712170"/>
    <w:rsid w:val="00712575"/>
    <w:rsid w:val="0071270C"/>
    <w:rsid w:val="00712D78"/>
    <w:rsid w:val="0071349D"/>
    <w:rsid w:val="0071362C"/>
    <w:rsid w:val="007136AC"/>
    <w:rsid w:val="00713C34"/>
    <w:rsid w:val="00713C96"/>
    <w:rsid w:val="00714941"/>
    <w:rsid w:val="0071579A"/>
    <w:rsid w:val="00716EF8"/>
    <w:rsid w:val="0071745B"/>
    <w:rsid w:val="007207D6"/>
    <w:rsid w:val="007209D1"/>
    <w:rsid w:val="00720F90"/>
    <w:rsid w:val="00721A41"/>
    <w:rsid w:val="00721B86"/>
    <w:rsid w:val="00721D59"/>
    <w:rsid w:val="00721EC2"/>
    <w:rsid w:val="00721FDD"/>
    <w:rsid w:val="00722017"/>
    <w:rsid w:val="00722056"/>
    <w:rsid w:val="00722305"/>
    <w:rsid w:val="007223E3"/>
    <w:rsid w:val="007224EC"/>
    <w:rsid w:val="00724220"/>
    <w:rsid w:val="00724681"/>
    <w:rsid w:val="007253AE"/>
    <w:rsid w:val="007255F1"/>
    <w:rsid w:val="00725C4E"/>
    <w:rsid w:val="007264F1"/>
    <w:rsid w:val="0072696F"/>
    <w:rsid w:val="00726A53"/>
    <w:rsid w:val="00726F8B"/>
    <w:rsid w:val="00727344"/>
    <w:rsid w:val="00727995"/>
    <w:rsid w:val="007309B2"/>
    <w:rsid w:val="007314BC"/>
    <w:rsid w:val="00731AB9"/>
    <w:rsid w:val="00731FA7"/>
    <w:rsid w:val="00732313"/>
    <w:rsid w:val="0073240D"/>
    <w:rsid w:val="00733465"/>
    <w:rsid w:val="00733A16"/>
    <w:rsid w:val="007357C4"/>
    <w:rsid w:val="007362D7"/>
    <w:rsid w:val="00736557"/>
    <w:rsid w:val="00736CDC"/>
    <w:rsid w:val="007373DF"/>
    <w:rsid w:val="00737613"/>
    <w:rsid w:val="00737801"/>
    <w:rsid w:val="00740627"/>
    <w:rsid w:val="00741102"/>
    <w:rsid w:val="00741118"/>
    <w:rsid w:val="0074231C"/>
    <w:rsid w:val="007424E2"/>
    <w:rsid w:val="007426E1"/>
    <w:rsid w:val="00742808"/>
    <w:rsid w:val="00742FBA"/>
    <w:rsid w:val="00743899"/>
    <w:rsid w:val="00743F9F"/>
    <w:rsid w:val="00744A22"/>
    <w:rsid w:val="00744C27"/>
    <w:rsid w:val="00744FA7"/>
    <w:rsid w:val="00746091"/>
    <w:rsid w:val="007461CE"/>
    <w:rsid w:val="00746971"/>
    <w:rsid w:val="00746E80"/>
    <w:rsid w:val="00747298"/>
    <w:rsid w:val="00747435"/>
    <w:rsid w:val="00747CF4"/>
    <w:rsid w:val="007508D0"/>
    <w:rsid w:val="00750C3A"/>
    <w:rsid w:val="00750C47"/>
    <w:rsid w:val="00750FED"/>
    <w:rsid w:val="007510C4"/>
    <w:rsid w:val="00751252"/>
    <w:rsid w:val="0075139A"/>
    <w:rsid w:val="00751C28"/>
    <w:rsid w:val="00752990"/>
    <w:rsid w:val="0075303E"/>
    <w:rsid w:val="00753793"/>
    <w:rsid w:val="007537E4"/>
    <w:rsid w:val="00753814"/>
    <w:rsid w:val="00753E2C"/>
    <w:rsid w:val="00753EC0"/>
    <w:rsid w:val="0075423E"/>
    <w:rsid w:val="00754ADE"/>
    <w:rsid w:val="00754BEF"/>
    <w:rsid w:val="00754E62"/>
    <w:rsid w:val="007550F7"/>
    <w:rsid w:val="00756A7B"/>
    <w:rsid w:val="00760BC2"/>
    <w:rsid w:val="00760C27"/>
    <w:rsid w:val="00760E0E"/>
    <w:rsid w:val="0076109E"/>
    <w:rsid w:val="007612CB"/>
    <w:rsid w:val="00761802"/>
    <w:rsid w:val="00761FEF"/>
    <w:rsid w:val="00762DF8"/>
    <w:rsid w:val="0076342E"/>
    <w:rsid w:val="007636EF"/>
    <w:rsid w:val="0076375C"/>
    <w:rsid w:val="007637A8"/>
    <w:rsid w:val="00763BF6"/>
    <w:rsid w:val="00763D15"/>
    <w:rsid w:val="007640BE"/>
    <w:rsid w:val="00764188"/>
    <w:rsid w:val="00764791"/>
    <w:rsid w:val="00764869"/>
    <w:rsid w:val="007648F8"/>
    <w:rsid w:val="00764B25"/>
    <w:rsid w:val="00764CF7"/>
    <w:rsid w:val="00764D64"/>
    <w:rsid w:val="00764EA2"/>
    <w:rsid w:val="00765387"/>
    <w:rsid w:val="00765BC5"/>
    <w:rsid w:val="00766B14"/>
    <w:rsid w:val="00767284"/>
    <w:rsid w:val="007673C8"/>
    <w:rsid w:val="0077008E"/>
    <w:rsid w:val="007706A2"/>
    <w:rsid w:val="00770846"/>
    <w:rsid w:val="00770912"/>
    <w:rsid w:val="007710C6"/>
    <w:rsid w:val="00771347"/>
    <w:rsid w:val="007722E0"/>
    <w:rsid w:val="00773505"/>
    <w:rsid w:val="00773A3D"/>
    <w:rsid w:val="00773DE6"/>
    <w:rsid w:val="007744F2"/>
    <w:rsid w:val="0077493E"/>
    <w:rsid w:val="007769FB"/>
    <w:rsid w:val="00776EE8"/>
    <w:rsid w:val="00777300"/>
    <w:rsid w:val="00777E31"/>
    <w:rsid w:val="00780334"/>
    <w:rsid w:val="007806F4"/>
    <w:rsid w:val="00780779"/>
    <w:rsid w:val="00780DB5"/>
    <w:rsid w:val="00781177"/>
    <w:rsid w:val="00781E6F"/>
    <w:rsid w:val="007820D9"/>
    <w:rsid w:val="00783256"/>
    <w:rsid w:val="00783C40"/>
    <w:rsid w:val="007845D6"/>
    <w:rsid w:val="00785501"/>
    <w:rsid w:val="00785DA9"/>
    <w:rsid w:val="00786ABC"/>
    <w:rsid w:val="00787CD4"/>
    <w:rsid w:val="00787E9D"/>
    <w:rsid w:val="00790320"/>
    <w:rsid w:val="00790814"/>
    <w:rsid w:val="00790E96"/>
    <w:rsid w:val="0079104E"/>
    <w:rsid w:val="00791093"/>
    <w:rsid w:val="007914CA"/>
    <w:rsid w:val="007921F7"/>
    <w:rsid w:val="0079296C"/>
    <w:rsid w:val="0079303B"/>
    <w:rsid w:val="007938CE"/>
    <w:rsid w:val="00794743"/>
    <w:rsid w:val="00794C6D"/>
    <w:rsid w:val="00794F42"/>
    <w:rsid w:val="007952CA"/>
    <w:rsid w:val="00795610"/>
    <w:rsid w:val="007959E0"/>
    <w:rsid w:val="00795DB6"/>
    <w:rsid w:val="00795F64"/>
    <w:rsid w:val="0079652A"/>
    <w:rsid w:val="00796C3A"/>
    <w:rsid w:val="00796FEC"/>
    <w:rsid w:val="007971D0"/>
    <w:rsid w:val="007A05C4"/>
    <w:rsid w:val="007A0D0A"/>
    <w:rsid w:val="007A14B8"/>
    <w:rsid w:val="007A162F"/>
    <w:rsid w:val="007A16BF"/>
    <w:rsid w:val="007A18CC"/>
    <w:rsid w:val="007A213E"/>
    <w:rsid w:val="007A2C52"/>
    <w:rsid w:val="007A37FC"/>
    <w:rsid w:val="007A43A4"/>
    <w:rsid w:val="007A45DC"/>
    <w:rsid w:val="007A4797"/>
    <w:rsid w:val="007A4BFA"/>
    <w:rsid w:val="007A4D85"/>
    <w:rsid w:val="007A4F93"/>
    <w:rsid w:val="007A5592"/>
    <w:rsid w:val="007A562B"/>
    <w:rsid w:val="007A59C6"/>
    <w:rsid w:val="007A672C"/>
    <w:rsid w:val="007A6C64"/>
    <w:rsid w:val="007A6D33"/>
    <w:rsid w:val="007A740E"/>
    <w:rsid w:val="007A7B6D"/>
    <w:rsid w:val="007A7D06"/>
    <w:rsid w:val="007B023D"/>
    <w:rsid w:val="007B035D"/>
    <w:rsid w:val="007B04AC"/>
    <w:rsid w:val="007B074B"/>
    <w:rsid w:val="007B161F"/>
    <w:rsid w:val="007B169C"/>
    <w:rsid w:val="007B182F"/>
    <w:rsid w:val="007B2639"/>
    <w:rsid w:val="007B2679"/>
    <w:rsid w:val="007B31A8"/>
    <w:rsid w:val="007B326F"/>
    <w:rsid w:val="007B3BDE"/>
    <w:rsid w:val="007B3E06"/>
    <w:rsid w:val="007B4399"/>
    <w:rsid w:val="007B4C66"/>
    <w:rsid w:val="007B4CB5"/>
    <w:rsid w:val="007B51D7"/>
    <w:rsid w:val="007B57CD"/>
    <w:rsid w:val="007B5AA7"/>
    <w:rsid w:val="007B6102"/>
    <w:rsid w:val="007B6BF0"/>
    <w:rsid w:val="007B75C8"/>
    <w:rsid w:val="007B76DB"/>
    <w:rsid w:val="007B7E0D"/>
    <w:rsid w:val="007C0751"/>
    <w:rsid w:val="007C07F6"/>
    <w:rsid w:val="007C163B"/>
    <w:rsid w:val="007C2372"/>
    <w:rsid w:val="007C2674"/>
    <w:rsid w:val="007C2AAF"/>
    <w:rsid w:val="007C31CB"/>
    <w:rsid w:val="007C3205"/>
    <w:rsid w:val="007C330D"/>
    <w:rsid w:val="007C3F3F"/>
    <w:rsid w:val="007C3F46"/>
    <w:rsid w:val="007C4510"/>
    <w:rsid w:val="007C48B4"/>
    <w:rsid w:val="007C4D20"/>
    <w:rsid w:val="007C5E58"/>
    <w:rsid w:val="007C5EE2"/>
    <w:rsid w:val="007C608D"/>
    <w:rsid w:val="007C6327"/>
    <w:rsid w:val="007C6FD4"/>
    <w:rsid w:val="007C76F2"/>
    <w:rsid w:val="007C793D"/>
    <w:rsid w:val="007C7C50"/>
    <w:rsid w:val="007C7D91"/>
    <w:rsid w:val="007C7F99"/>
    <w:rsid w:val="007D03CA"/>
    <w:rsid w:val="007D0557"/>
    <w:rsid w:val="007D0B8F"/>
    <w:rsid w:val="007D0D8C"/>
    <w:rsid w:val="007D0E37"/>
    <w:rsid w:val="007D11E1"/>
    <w:rsid w:val="007D1584"/>
    <w:rsid w:val="007D1A7E"/>
    <w:rsid w:val="007D1D11"/>
    <w:rsid w:val="007D2015"/>
    <w:rsid w:val="007D3ADE"/>
    <w:rsid w:val="007D4500"/>
    <w:rsid w:val="007D55BC"/>
    <w:rsid w:val="007D5B64"/>
    <w:rsid w:val="007D602F"/>
    <w:rsid w:val="007D6054"/>
    <w:rsid w:val="007D641C"/>
    <w:rsid w:val="007D6C73"/>
    <w:rsid w:val="007D6D34"/>
    <w:rsid w:val="007E03B6"/>
    <w:rsid w:val="007E0E1E"/>
    <w:rsid w:val="007E0F39"/>
    <w:rsid w:val="007E1531"/>
    <w:rsid w:val="007E231B"/>
    <w:rsid w:val="007E2395"/>
    <w:rsid w:val="007E253E"/>
    <w:rsid w:val="007E2CFD"/>
    <w:rsid w:val="007E2ED0"/>
    <w:rsid w:val="007E339A"/>
    <w:rsid w:val="007E3B7F"/>
    <w:rsid w:val="007E3E1D"/>
    <w:rsid w:val="007E40CF"/>
    <w:rsid w:val="007E415A"/>
    <w:rsid w:val="007E515B"/>
    <w:rsid w:val="007E53FD"/>
    <w:rsid w:val="007E5ABD"/>
    <w:rsid w:val="007E6EB7"/>
    <w:rsid w:val="007E7326"/>
    <w:rsid w:val="007E7C69"/>
    <w:rsid w:val="007F06D4"/>
    <w:rsid w:val="007F1486"/>
    <w:rsid w:val="007F16F4"/>
    <w:rsid w:val="007F1D7C"/>
    <w:rsid w:val="007F23C3"/>
    <w:rsid w:val="007F24DE"/>
    <w:rsid w:val="007F25F4"/>
    <w:rsid w:val="007F31EE"/>
    <w:rsid w:val="007F3464"/>
    <w:rsid w:val="007F36BE"/>
    <w:rsid w:val="007F3A54"/>
    <w:rsid w:val="007F4387"/>
    <w:rsid w:val="007F4391"/>
    <w:rsid w:val="007F4438"/>
    <w:rsid w:val="007F5059"/>
    <w:rsid w:val="007F5304"/>
    <w:rsid w:val="007F5327"/>
    <w:rsid w:val="007F5F23"/>
    <w:rsid w:val="007F5FD0"/>
    <w:rsid w:val="007F6117"/>
    <w:rsid w:val="007F6AFA"/>
    <w:rsid w:val="007F6CAA"/>
    <w:rsid w:val="007F6F35"/>
    <w:rsid w:val="007F6FDF"/>
    <w:rsid w:val="007F7209"/>
    <w:rsid w:val="007F77AC"/>
    <w:rsid w:val="007F793B"/>
    <w:rsid w:val="007F7F01"/>
    <w:rsid w:val="00800382"/>
    <w:rsid w:val="008004EF"/>
    <w:rsid w:val="00800B22"/>
    <w:rsid w:val="00800ECA"/>
    <w:rsid w:val="00801770"/>
    <w:rsid w:val="00801EE6"/>
    <w:rsid w:val="00801F5A"/>
    <w:rsid w:val="00802281"/>
    <w:rsid w:val="00802D29"/>
    <w:rsid w:val="00802EA2"/>
    <w:rsid w:val="0080310F"/>
    <w:rsid w:val="00803E75"/>
    <w:rsid w:val="00803EEF"/>
    <w:rsid w:val="00804677"/>
    <w:rsid w:val="008049AF"/>
    <w:rsid w:val="00804A59"/>
    <w:rsid w:val="00804BDB"/>
    <w:rsid w:val="00805708"/>
    <w:rsid w:val="00805A1C"/>
    <w:rsid w:val="00806456"/>
    <w:rsid w:val="0080691C"/>
    <w:rsid w:val="00806967"/>
    <w:rsid w:val="00806C96"/>
    <w:rsid w:val="00806E93"/>
    <w:rsid w:val="00810AAD"/>
    <w:rsid w:val="00811343"/>
    <w:rsid w:val="00811F97"/>
    <w:rsid w:val="00813985"/>
    <w:rsid w:val="00813E1C"/>
    <w:rsid w:val="008140B0"/>
    <w:rsid w:val="00814497"/>
    <w:rsid w:val="0081459A"/>
    <w:rsid w:val="008145A0"/>
    <w:rsid w:val="00814DE4"/>
    <w:rsid w:val="00814DEC"/>
    <w:rsid w:val="008152DA"/>
    <w:rsid w:val="0081556C"/>
    <w:rsid w:val="00815773"/>
    <w:rsid w:val="00815898"/>
    <w:rsid w:val="00815B4E"/>
    <w:rsid w:val="00815FB8"/>
    <w:rsid w:val="00816040"/>
    <w:rsid w:val="00816209"/>
    <w:rsid w:val="00816B69"/>
    <w:rsid w:val="00816C34"/>
    <w:rsid w:val="00817A63"/>
    <w:rsid w:val="00817F9A"/>
    <w:rsid w:val="008209BF"/>
    <w:rsid w:val="00820C24"/>
    <w:rsid w:val="00820F46"/>
    <w:rsid w:val="0082143F"/>
    <w:rsid w:val="008216BA"/>
    <w:rsid w:val="00821B31"/>
    <w:rsid w:val="008221A2"/>
    <w:rsid w:val="008221B6"/>
    <w:rsid w:val="00822276"/>
    <w:rsid w:val="00823E60"/>
    <w:rsid w:val="00824168"/>
    <w:rsid w:val="008246F6"/>
    <w:rsid w:val="00824F1C"/>
    <w:rsid w:val="008253EB"/>
    <w:rsid w:val="00825475"/>
    <w:rsid w:val="0082552F"/>
    <w:rsid w:val="00825FC7"/>
    <w:rsid w:val="00826286"/>
    <w:rsid w:val="0082635F"/>
    <w:rsid w:val="00827958"/>
    <w:rsid w:val="008304D1"/>
    <w:rsid w:val="0083060A"/>
    <w:rsid w:val="00830981"/>
    <w:rsid w:val="00830A96"/>
    <w:rsid w:val="00831CB3"/>
    <w:rsid w:val="00832046"/>
    <w:rsid w:val="00832DD2"/>
    <w:rsid w:val="00833D27"/>
    <w:rsid w:val="00833DD3"/>
    <w:rsid w:val="00833FB0"/>
    <w:rsid w:val="008340FF"/>
    <w:rsid w:val="008348D0"/>
    <w:rsid w:val="00834C02"/>
    <w:rsid w:val="00835094"/>
    <w:rsid w:val="008357A1"/>
    <w:rsid w:val="00835879"/>
    <w:rsid w:val="008363F0"/>
    <w:rsid w:val="00836C64"/>
    <w:rsid w:val="00836F5A"/>
    <w:rsid w:val="008375F8"/>
    <w:rsid w:val="00837B54"/>
    <w:rsid w:val="00837BB4"/>
    <w:rsid w:val="00840709"/>
    <w:rsid w:val="00840DA5"/>
    <w:rsid w:val="00840FA7"/>
    <w:rsid w:val="008411B2"/>
    <w:rsid w:val="008414B8"/>
    <w:rsid w:val="0084150E"/>
    <w:rsid w:val="00842537"/>
    <w:rsid w:val="00842B18"/>
    <w:rsid w:val="00843D39"/>
    <w:rsid w:val="008445EC"/>
    <w:rsid w:val="008448BF"/>
    <w:rsid w:val="00844D16"/>
    <w:rsid w:val="0084511E"/>
    <w:rsid w:val="008456A4"/>
    <w:rsid w:val="00845C73"/>
    <w:rsid w:val="008462ED"/>
    <w:rsid w:val="00846872"/>
    <w:rsid w:val="00847143"/>
    <w:rsid w:val="00850108"/>
    <w:rsid w:val="00850887"/>
    <w:rsid w:val="00850BAE"/>
    <w:rsid w:val="00850F88"/>
    <w:rsid w:val="00851A07"/>
    <w:rsid w:val="00851AB3"/>
    <w:rsid w:val="00851C13"/>
    <w:rsid w:val="00851E61"/>
    <w:rsid w:val="00852005"/>
    <w:rsid w:val="008520D0"/>
    <w:rsid w:val="00852477"/>
    <w:rsid w:val="008525B3"/>
    <w:rsid w:val="00853356"/>
    <w:rsid w:val="008540D5"/>
    <w:rsid w:val="00854713"/>
    <w:rsid w:val="00857180"/>
    <w:rsid w:val="0085759F"/>
    <w:rsid w:val="008600A9"/>
    <w:rsid w:val="00860155"/>
    <w:rsid w:val="008602F0"/>
    <w:rsid w:val="008604B4"/>
    <w:rsid w:val="008607DA"/>
    <w:rsid w:val="0086091D"/>
    <w:rsid w:val="00860B47"/>
    <w:rsid w:val="00860C4E"/>
    <w:rsid w:val="0086110F"/>
    <w:rsid w:val="008614FA"/>
    <w:rsid w:val="008620AF"/>
    <w:rsid w:val="008624B7"/>
    <w:rsid w:val="0086252B"/>
    <w:rsid w:val="00862D63"/>
    <w:rsid w:val="00862E72"/>
    <w:rsid w:val="008632C2"/>
    <w:rsid w:val="0086358E"/>
    <w:rsid w:val="00863D75"/>
    <w:rsid w:val="00864086"/>
    <w:rsid w:val="0086417D"/>
    <w:rsid w:val="00864375"/>
    <w:rsid w:val="00864BB3"/>
    <w:rsid w:val="00864C09"/>
    <w:rsid w:val="0086528C"/>
    <w:rsid w:val="008657A4"/>
    <w:rsid w:val="00865FDF"/>
    <w:rsid w:val="00866332"/>
    <w:rsid w:val="00866800"/>
    <w:rsid w:val="00866CC1"/>
    <w:rsid w:val="008674FC"/>
    <w:rsid w:val="008675CE"/>
    <w:rsid w:val="0086791C"/>
    <w:rsid w:val="008700DA"/>
    <w:rsid w:val="00870192"/>
    <w:rsid w:val="00870C77"/>
    <w:rsid w:val="00871473"/>
    <w:rsid w:val="00871697"/>
    <w:rsid w:val="00871AE8"/>
    <w:rsid w:val="00871D87"/>
    <w:rsid w:val="0087217A"/>
    <w:rsid w:val="008729FD"/>
    <w:rsid w:val="00873664"/>
    <w:rsid w:val="008736AB"/>
    <w:rsid w:val="008738F0"/>
    <w:rsid w:val="0087408F"/>
    <w:rsid w:val="00874A9D"/>
    <w:rsid w:val="00874E89"/>
    <w:rsid w:val="00874F0F"/>
    <w:rsid w:val="0087590C"/>
    <w:rsid w:val="00875A54"/>
    <w:rsid w:val="00875CAE"/>
    <w:rsid w:val="008763EB"/>
    <w:rsid w:val="00877155"/>
    <w:rsid w:val="00877750"/>
    <w:rsid w:val="00877A8B"/>
    <w:rsid w:val="00880111"/>
    <w:rsid w:val="0088096B"/>
    <w:rsid w:val="00881211"/>
    <w:rsid w:val="008817EE"/>
    <w:rsid w:val="0088221F"/>
    <w:rsid w:val="0088250A"/>
    <w:rsid w:val="0088276C"/>
    <w:rsid w:val="00882BAA"/>
    <w:rsid w:val="00883184"/>
    <w:rsid w:val="008831F1"/>
    <w:rsid w:val="00883687"/>
    <w:rsid w:val="00883A61"/>
    <w:rsid w:val="00883ED4"/>
    <w:rsid w:val="00884CCB"/>
    <w:rsid w:val="0088587A"/>
    <w:rsid w:val="00886227"/>
    <w:rsid w:val="00886314"/>
    <w:rsid w:val="00886CE1"/>
    <w:rsid w:val="00886E0F"/>
    <w:rsid w:val="00887914"/>
    <w:rsid w:val="0088798C"/>
    <w:rsid w:val="00887A95"/>
    <w:rsid w:val="008907AE"/>
    <w:rsid w:val="00890883"/>
    <w:rsid w:val="00890C3D"/>
    <w:rsid w:val="008915C5"/>
    <w:rsid w:val="0089161D"/>
    <w:rsid w:val="00891DF3"/>
    <w:rsid w:val="00892925"/>
    <w:rsid w:val="00892E39"/>
    <w:rsid w:val="00892F14"/>
    <w:rsid w:val="00893B5E"/>
    <w:rsid w:val="00893F47"/>
    <w:rsid w:val="00894188"/>
    <w:rsid w:val="00895018"/>
    <w:rsid w:val="00895A9C"/>
    <w:rsid w:val="00895E05"/>
    <w:rsid w:val="00896154"/>
    <w:rsid w:val="00896462"/>
    <w:rsid w:val="0089697F"/>
    <w:rsid w:val="00896C75"/>
    <w:rsid w:val="00897350"/>
    <w:rsid w:val="00897F36"/>
    <w:rsid w:val="008A0768"/>
    <w:rsid w:val="008A08DD"/>
    <w:rsid w:val="008A0ABE"/>
    <w:rsid w:val="008A1530"/>
    <w:rsid w:val="008A1620"/>
    <w:rsid w:val="008A27C7"/>
    <w:rsid w:val="008A2B6C"/>
    <w:rsid w:val="008A2C29"/>
    <w:rsid w:val="008A379F"/>
    <w:rsid w:val="008A3A97"/>
    <w:rsid w:val="008A421C"/>
    <w:rsid w:val="008A429E"/>
    <w:rsid w:val="008A4BDD"/>
    <w:rsid w:val="008A4EB0"/>
    <w:rsid w:val="008A4EDA"/>
    <w:rsid w:val="008A4F56"/>
    <w:rsid w:val="008A523A"/>
    <w:rsid w:val="008A5959"/>
    <w:rsid w:val="008A5BD6"/>
    <w:rsid w:val="008A5C62"/>
    <w:rsid w:val="008A60F3"/>
    <w:rsid w:val="008A76FC"/>
    <w:rsid w:val="008A77D8"/>
    <w:rsid w:val="008B01E4"/>
    <w:rsid w:val="008B034C"/>
    <w:rsid w:val="008B0B09"/>
    <w:rsid w:val="008B0D84"/>
    <w:rsid w:val="008B0E14"/>
    <w:rsid w:val="008B1806"/>
    <w:rsid w:val="008B1E0E"/>
    <w:rsid w:val="008B200D"/>
    <w:rsid w:val="008B220E"/>
    <w:rsid w:val="008B2215"/>
    <w:rsid w:val="008B2274"/>
    <w:rsid w:val="008B2724"/>
    <w:rsid w:val="008B2A80"/>
    <w:rsid w:val="008B43F9"/>
    <w:rsid w:val="008B4BB0"/>
    <w:rsid w:val="008B4D8E"/>
    <w:rsid w:val="008B4F80"/>
    <w:rsid w:val="008B5CC5"/>
    <w:rsid w:val="008B67E9"/>
    <w:rsid w:val="008C1D67"/>
    <w:rsid w:val="008C1E67"/>
    <w:rsid w:val="008C2379"/>
    <w:rsid w:val="008C354C"/>
    <w:rsid w:val="008C36F3"/>
    <w:rsid w:val="008C3B34"/>
    <w:rsid w:val="008C4316"/>
    <w:rsid w:val="008C45B9"/>
    <w:rsid w:val="008C46BE"/>
    <w:rsid w:val="008C46E8"/>
    <w:rsid w:val="008C4AB6"/>
    <w:rsid w:val="008C4B53"/>
    <w:rsid w:val="008C5541"/>
    <w:rsid w:val="008C581E"/>
    <w:rsid w:val="008C5B66"/>
    <w:rsid w:val="008C5C8C"/>
    <w:rsid w:val="008C64D7"/>
    <w:rsid w:val="008C65F8"/>
    <w:rsid w:val="008C6800"/>
    <w:rsid w:val="008C7187"/>
    <w:rsid w:val="008C7360"/>
    <w:rsid w:val="008C74C8"/>
    <w:rsid w:val="008C74CA"/>
    <w:rsid w:val="008C7F8D"/>
    <w:rsid w:val="008D026B"/>
    <w:rsid w:val="008D0A4A"/>
    <w:rsid w:val="008D1458"/>
    <w:rsid w:val="008D2BF7"/>
    <w:rsid w:val="008D3052"/>
    <w:rsid w:val="008D38DC"/>
    <w:rsid w:val="008D4023"/>
    <w:rsid w:val="008D4172"/>
    <w:rsid w:val="008D4181"/>
    <w:rsid w:val="008D44D8"/>
    <w:rsid w:val="008D4729"/>
    <w:rsid w:val="008D589D"/>
    <w:rsid w:val="008D616D"/>
    <w:rsid w:val="008D7A91"/>
    <w:rsid w:val="008D7ABF"/>
    <w:rsid w:val="008D7D9C"/>
    <w:rsid w:val="008E090D"/>
    <w:rsid w:val="008E0CCC"/>
    <w:rsid w:val="008E100E"/>
    <w:rsid w:val="008E1174"/>
    <w:rsid w:val="008E172D"/>
    <w:rsid w:val="008E1888"/>
    <w:rsid w:val="008E1AB9"/>
    <w:rsid w:val="008E20DB"/>
    <w:rsid w:val="008E318F"/>
    <w:rsid w:val="008E36DB"/>
    <w:rsid w:val="008E37E3"/>
    <w:rsid w:val="008E3D45"/>
    <w:rsid w:val="008E3DBB"/>
    <w:rsid w:val="008E4A17"/>
    <w:rsid w:val="008E5097"/>
    <w:rsid w:val="008E6E27"/>
    <w:rsid w:val="008E7427"/>
    <w:rsid w:val="008E782D"/>
    <w:rsid w:val="008F0415"/>
    <w:rsid w:val="008F0B33"/>
    <w:rsid w:val="008F0B3B"/>
    <w:rsid w:val="008F0E1A"/>
    <w:rsid w:val="008F1014"/>
    <w:rsid w:val="008F106C"/>
    <w:rsid w:val="008F121D"/>
    <w:rsid w:val="008F159C"/>
    <w:rsid w:val="008F166D"/>
    <w:rsid w:val="008F1BD2"/>
    <w:rsid w:val="008F210F"/>
    <w:rsid w:val="008F37B2"/>
    <w:rsid w:val="008F3DD4"/>
    <w:rsid w:val="008F3E46"/>
    <w:rsid w:val="008F40D2"/>
    <w:rsid w:val="008F4536"/>
    <w:rsid w:val="008F48C6"/>
    <w:rsid w:val="008F4C4D"/>
    <w:rsid w:val="008F542E"/>
    <w:rsid w:val="008F585C"/>
    <w:rsid w:val="008F62A4"/>
    <w:rsid w:val="008F6759"/>
    <w:rsid w:val="008F6844"/>
    <w:rsid w:val="008F70CE"/>
    <w:rsid w:val="008F744B"/>
    <w:rsid w:val="008F7C89"/>
    <w:rsid w:val="00900C21"/>
    <w:rsid w:val="00900D2E"/>
    <w:rsid w:val="00901A69"/>
    <w:rsid w:val="00901EE4"/>
    <w:rsid w:val="00902E34"/>
    <w:rsid w:val="00902EA5"/>
    <w:rsid w:val="00903130"/>
    <w:rsid w:val="0090370A"/>
    <w:rsid w:val="009041DA"/>
    <w:rsid w:val="00904317"/>
    <w:rsid w:val="009047D5"/>
    <w:rsid w:val="00904D4A"/>
    <w:rsid w:val="009051A6"/>
    <w:rsid w:val="009057BE"/>
    <w:rsid w:val="00905D38"/>
    <w:rsid w:val="00905EF9"/>
    <w:rsid w:val="00905F21"/>
    <w:rsid w:val="0090697E"/>
    <w:rsid w:val="00906AEF"/>
    <w:rsid w:val="00906C01"/>
    <w:rsid w:val="00907A7A"/>
    <w:rsid w:val="00910509"/>
    <w:rsid w:val="00910989"/>
    <w:rsid w:val="00910BA7"/>
    <w:rsid w:val="00910BD4"/>
    <w:rsid w:val="009112DB"/>
    <w:rsid w:val="00911BF3"/>
    <w:rsid w:val="00911C31"/>
    <w:rsid w:val="0091231E"/>
    <w:rsid w:val="0091249F"/>
    <w:rsid w:val="00912D2D"/>
    <w:rsid w:val="009132E2"/>
    <w:rsid w:val="0091362D"/>
    <w:rsid w:val="0091367C"/>
    <w:rsid w:val="00913DB4"/>
    <w:rsid w:val="00914A2D"/>
    <w:rsid w:val="00914A47"/>
    <w:rsid w:val="00916405"/>
    <w:rsid w:val="00916F94"/>
    <w:rsid w:val="00917152"/>
    <w:rsid w:val="00917591"/>
    <w:rsid w:val="00917B7F"/>
    <w:rsid w:val="00917CB5"/>
    <w:rsid w:val="009208CB"/>
    <w:rsid w:val="00920C4E"/>
    <w:rsid w:val="009222A0"/>
    <w:rsid w:val="009225D9"/>
    <w:rsid w:val="00922AF7"/>
    <w:rsid w:val="00922B2E"/>
    <w:rsid w:val="00922B30"/>
    <w:rsid w:val="00922BC2"/>
    <w:rsid w:val="00922BC9"/>
    <w:rsid w:val="00923032"/>
    <w:rsid w:val="009240F5"/>
    <w:rsid w:val="009246C0"/>
    <w:rsid w:val="00924E6A"/>
    <w:rsid w:val="009251D8"/>
    <w:rsid w:val="009254C7"/>
    <w:rsid w:val="0092583E"/>
    <w:rsid w:val="00926671"/>
    <w:rsid w:val="00926A16"/>
    <w:rsid w:val="00926BCF"/>
    <w:rsid w:val="00926BD8"/>
    <w:rsid w:val="00927431"/>
    <w:rsid w:val="00927934"/>
    <w:rsid w:val="00927FCC"/>
    <w:rsid w:val="009300B0"/>
    <w:rsid w:val="0093029C"/>
    <w:rsid w:val="00930C20"/>
    <w:rsid w:val="009317A1"/>
    <w:rsid w:val="009317A8"/>
    <w:rsid w:val="009319A5"/>
    <w:rsid w:val="00931A7F"/>
    <w:rsid w:val="00931E75"/>
    <w:rsid w:val="00931EA4"/>
    <w:rsid w:val="00932307"/>
    <w:rsid w:val="0093263C"/>
    <w:rsid w:val="00932DB4"/>
    <w:rsid w:val="00933040"/>
    <w:rsid w:val="00933378"/>
    <w:rsid w:val="00933B7E"/>
    <w:rsid w:val="00933FF8"/>
    <w:rsid w:val="00934867"/>
    <w:rsid w:val="00934A5C"/>
    <w:rsid w:val="00934F5B"/>
    <w:rsid w:val="009351BF"/>
    <w:rsid w:val="009352FE"/>
    <w:rsid w:val="009354D1"/>
    <w:rsid w:val="0093589F"/>
    <w:rsid w:val="00935EB1"/>
    <w:rsid w:val="00935FBE"/>
    <w:rsid w:val="00936202"/>
    <w:rsid w:val="00936703"/>
    <w:rsid w:val="00937255"/>
    <w:rsid w:val="009377D4"/>
    <w:rsid w:val="0094061F"/>
    <w:rsid w:val="00940B31"/>
    <w:rsid w:val="00940D4E"/>
    <w:rsid w:val="00941BBE"/>
    <w:rsid w:val="00942772"/>
    <w:rsid w:val="0094289E"/>
    <w:rsid w:val="009429EF"/>
    <w:rsid w:val="00943FE6"/>
    <w:rsid w:val="0094405F"/>
    <w:rsid w:val="00944F7B"/>
    <w:rsid w:val="00945A5D"/>
    <w:rsid w:val="00945C8A"/>
    <w:rsid w:val="0094622C"/>
    <w:rsid w:val="00946892"/>
    <w:rsid w:val="009468E0"/>
    <w:rsid w:val="009479BA"/>
    <w:rsid w:val="00950B07"/>
    <w:rsid w:val="00950CC3"/>
    <w:rsid w:val="00951703"/>
    <w:rsid w:val="00952A17"/>
    <w:rsid w:val="00953DD5"/>
    <w:rsid w:val="00953DFB"/>
    <w:rsid w:val="00954205"/>
    <w:rsid w:val="009548CB"/>
    <w:rsid w:val="00955C76"/>
    <w:rsid w:val="00955DBC"/>
    <w:rsid w:val="00955F72"/>
    <w:rsid w:val="00956153"/>
    <w:rsid w:val="0095670C"/>
    <w:rsid w:val="00956951"/>
    <w:rsid w:val="00956E38"/>
    <w:rsid w:val="00956EFD"/>
    <w:rsid w:val="00957114"/>
    <w:rsid w:val="00957659"/>
    <w:rsid w:val="00957693"/>
    <w:rsid w:val="00957835"/>
    <w:rsid w:val="00957994"/>
    <w:rsid w:val="00957F5E"/>
    <w:rsid w:val="009600CF"/>
    <w:rsid w:val="009605A2"/>
    <w:rsid w:val="009605BA"/>
    <w:rsid w:val="009607F6"/>
    <w:rsid w:val="00960F26"/>
    <w:rsid w:val="00961108"/>
    <w:rsid w:val="009612C0"/>
    <w:rsid w:val="00961353"/>
    <w:rsid w:val="0096195E"/>
    <w:rsid w:val="00961C00"/>
    <w:rsid w:val="00961D8E"/>
    <w:rsid w:val="00961FD5"/>
    <w:rsid w:val="0096223E"/>
    <w:rsid w:val="0096237E"/>
    <w:rsid w:val="00962640"/>
    <w:rsid w:val="009626D8"/>
    <w:rsid w:val="009637F1"/>
    <w:rsid w:val="00963A68"/>
    <w:rsid w:val="00963B5B"/>
    <w:rsid w:val="00963BBF"/>
    <w:rsid w:val="009652A0"/>
    <w:rsid w:val="009655A9"/>
    <w:rsid w:val="00965906"/>
    <w:rsid w:val="00965ABD"/>
    <w:rsid w:val="00965D7C"/>
    <w:rsid w:val="00965DD9"/>
    <w:rsid w:val="00965F86"/>
    <w:rsid w:val="009660B0"/>
    <w:rsid w:val="0096693D"/>
    <w:rsid w:val="00966B27"/>
    <w:rsid w:val="00967030"/>
    <w:rsid w:val="00967242"/>
    <w:rsid w:val="0096759A"/>
    <w:rsid w:val="009677C1"/>
    <w:rsid w:val="0097047B"/>
    <w:rsid w:val="00970632"/>
    <w:rsid w:val="009706B8"/>
    <w:rsid w:val="00970D45"/>
    <w:rsid w:val="0097123D"/>
    <w:rsid w:val="00971477"/>
    <w:rsid w:val="00972578"/>
    <w:rsid w:val="009726F9"/>
    <w:rsid w:val="009732DA"/>
    <w:rsid w:val="00973D4F"/>
    <w:rsid w:val="009748D4"/>
    <w:rsid w:val="00974DAF"/>
    <w:rsid w:val="00974FAA"/>
    <w:rsid w:val="009753DC"/>
    <w:rsid w:val="00975562"/>
    <w:rsid w:val="0097562C"/>
    <w:rsid w:val="00975BBA"/>
    <w:rsid w:val="009763AB"/>
    <w:rsid w:val="00977B99"/>
    <w:rsid w:val="00980A10"/>
    <w:rsid w:val="00980EC4"/>
    <w:rsid w:val="00981E47"/>
    <w:rsid w:val="009820A1"/>
    <w:rsid w:val="0098269C"/>
    <w:rsid w:val="00982BE8"/>
    <w:rsid w:val="00983762"/>
    <w:rsid w:val="009837D6"/>
    <w:rsid w:val="0098403B"/>
    <w:rsid w:val="009842C5"/>
    <w:rsid w:val="00984513"/>
    <w:rsid w:val="00984BCD"/>
    <w:rsid w:val="00984C3B"/>
    <w:rsid w:val="009854FA"/>
    <w:rsid w:val="00985FDB"/>
    <w:rsid w:val="0098613B"/>
    <w:rsid w:val="00986257"/>
    <w:rsid w:val="0098693A"/>
    <w:rsid w:val="009877EB"/>
    <w:rsid w:val="009878B3"/>
    <w:rsid w:val="00987C99"/>
    <w:rsid w:val="00987F87"/>
    <w:rsid w:val="009900EF"/>
    <w:rsid w:val="009901AD"/>
    <w:rsid w:val="00990513"/>
    <w:rsid w:val="0099066C"/>
    <w:rsid w:val="00990A33"/>
    <w:rsid w:val="00990B8A"/>
    <w:rsid w:val="00990FE7"/>
    <w:rsid w:val="0099148B"/>
    <w:rsid w:val="0099179F"/>
    <w:rsid w:val="00991D45"/>
    <w:rsid w:val="0099218E"/>
    <w:rsid w:val="0099225F"/>
    <w:rsid w:val="00992CAE"/>
    <w:rsid w:val="009931FA"/>
    <w:rsid w:val="00994A0E"/>
    <w:rsid w:val="00995B74"/>
    <w:rsid w:val="00995E84"/>
    <w:rsid w:val="009962FF"/>
    <w:rsid w:val="00996E31"/>
    <w:rsid w:val="00996E41"/>
    <w:rsid w:val="00996F2F"/>
    <w:rsid w:val="009A0143"/>
    <w:rsid w:val="009A02B2"/>
    <w:rsid w:val="009A05DA"/>
    <w:rsid w:val="009A06BA"/>
    <w:rsid w:val="009A0A4F"/>
    <w:rsid w:val="009A0D1B"/>
    <w:rsid w:val="009A0F57"/>
    <w:rsid w:val="009A1720"/>
    <w:rsid w:val="009A23FE"/>
    <w:rsid w:val="009A2AC1"/>
    <w:rsid w:val="009A31EF"/>
    <w:rsid w:val="009A38E1"/>
    <w:rsid w:val="009A3D4E"/>
    <w:rsid w:val="009A51B1"/>
    <w:rsid w:val="009A54C6"/>
    <w:rsid w:val="009A565B"/>
    <w:rsid w:val="009A6228"/>
    <w:rsid w:val="009A679E"/>
    <w:rsid w:val="009A6D33"/>
    <w:rsid w:val="009A7297"/>
    <w:rsid w:val="009A75C6"/>
    <w:rsid w:val="009A784B"/>
    <w:rsid w:val="009A7AA4"/>
    <w:rsid w:val="009A7CD1"/>
    <w:rsid w:val="009B04A7"/>
    <w:rsid w:val="009B08F3"/>
    <w:rsid w:val="009B0EC6"/>
    <w:rsid w:val="009B1084"/>
    <w:rsid w:val="009B17F1"/>
    <w:rsid w:val="009B1B2A"/>
    <w:rsid w:val="009B447D"/>
    <w:rsid w:val="009B4590"/>
    <w:rsid w:val="009B49DB"/>
    <w:rsid w:val="009B4AEC"/>
    <w:rsid w:val="009B5041"/>
    <w:rsid w:val="009B50D2"/>
    <w:rsid w:val="009B5645"/>
    <w:rsid w:val="009B58C4"/>
    <w:rsid w:val="009B5B66"/>
    <w:rsid w:val="009B61D1"/>
    <w:rsid w:val="009B73D3"/>
    <w:rsid w:val="009B7BA2"/>
    <w:rsid w:val="009B7D0E"/>
    <w:rsid w:val="009C03DD"/>
    <w:rsid w:val="009C12C8"/>
    <w:rsid w:val="009C1FF8"/>
    <w:rsid w:val="009C208E"/>
    <w:rsid w:val="009C27D7"/>
    <w:rsid w:val="009C3006"/>
    <w:rsid w:val="009C4178"/>
    <w:rsid w:val="009C430B"/>
    <w:rsid w:val="009C5734"/>
    <w:rsid w:val="009C5EF3"/>
    <w:rsid w:val="009C713D"/>
    <w:rsid w:val="009C7CD6"/>
    <w:rsid w:val="009D143A"/>
    <w:rsid w:val="009D1B4B"/>
    <w:rsid w:val="009D2454"/>
    <w:rsid w:val="009D2708"/>
    <w:rsid w:val="009D270D"/>
    <w:rsid w:val="009D3AA8"/>
    <w:rsid w:val="009D4049"/>
    <w:rsid w:val="009D6677"/>
    <w:rsid w:val="009D6C47"/>
    <w:rsid w:val="009D6C73"/>
    <w:rsid w:val="009D7B64"/>
    <w:rsid w:val="009D7C07"/>
    <w:rsid w:val="009D7C3B"/>
    <w:rsid w:val="009E0057"/>
    <w:rsid w:val="009E1373"/>
    <w:rsid w:val="009E14C5"/>
    <w:rsid w:val="009E1824"/>
    <w:rsid w:val="009E1F10"/>
    <w:rsid w:val="009E25AC"/>
    <w:rsid w:val="009E2905"/>
    <w:rsid w:val="009E29F1"/>
    <w:rsid w:val="009E2C55"/>
    <w:rsid w:val="009E2C72"/>
    <w:rsid w:val="009E2DDF"/>
    <w:rsid w:val="009E35A7"/>
    <w:rsid w:val="009E397E"/>
    <w:rsid w:val="009E3B3E"/>
    <w:rsid w:val="009E3CDD"/>
    <w:rsid w:val="009E3E3A"/>
    <w:rsid w:val="009E46AC"/>
    <w:rsid w:val="009E4CF4"/>
    <w:rsid w:val="009E516D"/>
    <w:rsid w:val="009E5509"/>
    <w:rsid w:val="009E583C"/>
    <w:rsid w:val="009E58E3"/>
    <w:rsid w:val="009E5C74"/>
    <w:rsid w:val="009E5CBB"/>
    <w:rsid w:val="009E6430"/>
    <w:rsid w:val="009E6A20"/>
    <w:rsid w:val="009E79B8"/>
    <w:rsid w:val="009F0A6C"/>
    <w:rsid w:val="009F0DAC"/>
    <w:rsid w:val="009F1587"/>
    <w:rsid w:val="009F1C90"/>
    <w:rsid w:val="009F25E0"/>
    <w:rsid w:val="009F27C3"/>
    <w:rsid w:val="009F2B89"/>
    <w:rsid w:val="009F2D7B"/>
    <w:rsid w:val="009F32AF"/>
    <w:rsid w:val="009F3E3A"/>
    <w:rsid w:val="009F42C3"/>
    <w:rsid w:val="009F4A1D"/>
    <w:rsid w:val="009F4EB4"/>
    <w:rsid w:val="009F5940"/>
    <w:rsid w:val="009F595A"/>
    <w:rsid w:val="009F5E00"/>
    <w:rsid w:val="009F63DC"/>
    <w:rsid w:val="009F6854"/>
    <w:rsid w:val="009F6B38"/>
    <w:rsid w:val="009F7249"/>
    <w:rsid w:val="009F7348"/>
    <w:rsid w:val="009F75DE"/>
    <w:rsid w:val="009F7614"/>
    <w:rsid w:val="00A004CB"/>
    <w:rsid w:val="00A007DB"/>
    <w:rsid w:val="00A00AF4"/>
    <w:rsid w:val="00A00B74"/>
    <w:rsid w:val="00A00F4D"/>
    <w:rsid w:val="00A01451"/>
    <w:rsid w:val="00A01EC7"/>
    <w:rsid w:val="00A022D4"/>
    <w:rsid w:val="00A025B2"/>
    <w:rsid w:val="00A02AF9"/>
    <w:rsid w:val="00A03151"/>
    <w:rsid w:val="00A031C8"/>
    <w:rsid w:val="00A03386"/>
    <w:rsid w:val="00A0357E"/>
    <w:rsid w:val="00A043A4"/>
    <w:rsid w:val="00A047E7"/>
    <w:rsid w:val="00A04A2B"/>
    <w:rsid w:val="00A051E2"/>
    <w:rsid w:val="00A05782"/>
    <w:rsid w:val="00A067C2"/>
    <w:rsid w:val="00A06896"/>
    <w:rsid w:val="00A07F3B"/>
    <w:rsid w:val="00A108D9"/>
    <w:rsid w:val="00A111E6"/>
    <w:rsid w:val="00A11F63"/>
    <w:rsid w:val="00A12E9C"/>
    <w:rsid w:val="00A13008"/>
    <w:rsid w:val="00A13248"/>
    <w:rsid w:val="00A13400"/>
    <w:rsid w:val="00A14575"/>
    <w:rsid w:val="00A14621"/>
    <w:rsid w:val="00A16029"/>
    <w:rsid w:val="00A16416"/>
    <w:rsid w:val="00A16CB4"/>
    <w:rsid w:val="00A16DA5"/>
    <w:rsid w:val="00A171E1"/>
    <w:rsid w:val="00A17213"/>
    <w:rsid w:val="00A172B7"/>
    <w:rsid w:val="00A17C5A"/>
    <w:rsid w:val="00A21176"/>
    <w:rsid w:val="00A2122D"/>
    <w:rsid w:val="00A22E1D"/>
    <w:rsid w:val="00A22EA4"/>
    <w:rsid w:val="00A23054"/>
    <w:rsid w:val="00A233F0"/>
    <w:rsid w:val="00A2414C"/>
    <w:rsid w:val="00A24A48"/>
    <w:rsid w:val="00A24AF0"/>
    <w:rsid w:val="00A24CA8"/>
    <w:rsid w:val="00A2544E"/>
    <w:rsid w:val="00A255D9"/>
    <w:rsid w:val="00A25825"/>
    <w:rsid w:val="00A25AF3"/>
    <w:rsid w:val="00A26122"/>
    <w:rsid w:val="00A27916"/>
    <w:rsid w:val="00A27B06"/>
    <w:rsid w:val="00A27B48"/>
    <w:rsid w:val="00A27B69"/>
    <w:rsid w:val="00A27BF3"/>
    <w:rsid w:val="00A311C7"/>
    <w:rsid w:val="00A31604"/>
    <w:rsid w:val="00A3199F"/>
    <w:rsid w:val="00A31FCF"/>
    <w:rsid w:val="00A3236B"/>
    <w:rsid w:val="00A3277C"/>
    <w:rsid w:val="00A32DAC"/>
    <w:rsid w:val="00A32DCB"/>
    <w:rsid w:val="00A32FCE"/>
    <w:rsid w:val="00A332ED"/>
    <w:rsid w:val="00A33A0E"/>
    <w:rsid w:val="00A33E68"/>
    <w:rsid w:val="00A3405A"/>
    <w:rsid w:val="00A342A4"/>
    <w:rsid w:val="00A345C3"/>
    <w:rsid w:val="00A34A1F"/>
    <w:rsid w:val="00A34F0D"/>
    <w:rsid w:val="00A3582C"/>
    <w:rsid w:val="00A35BD9"/>
    <w:rsid w:val="00A35C4D"/>
    <w:rsid w:val="00A35FF9"/>
    <w:rsid w:val="00A361EC"/>
    <w:rsid w:val="00A36350"/>
    <w:rsid w:val="00A3657B"/>
    <w:rsid w:val="00A36592"/>
    <w:rsid w:val="00A374EC"/>
    <w:rsid w:val="00A376F9"/>
    <w:rsid w:val="00A404D6"/>
    <w:rsid w:val="00A40875"/>
    <w:rsid w:val="00A40EA0"/>
    <w:rsid w:val="00A41130"/>
    <w:rsid w:val="00A414A6"/>
    <w:rsid w:val="00A421B1"/>
    <w:rsid w:val="00A426D3"/>
    <w:rsid w:val="00A42826"/>
    <w:rsid w:val="00A42DDA"/>
    <w:rsid w:val="00A42E1A"/>
    <w:rsid w:val="00A435E6"/>
    <w:rsid w:val="00A43BA7"/>
    <w:rsid w:val="00A4444B"/>
    <w:rsid w:val="00A4479F"/>
    <w:rsid w:val="00A44959"/>
    <w:rsid w:val="00A44ACF"/>
    <w:rsid w:val="00A450E1"/>
    <w:rsid w:val="00A450E5"/>
    <w:rsid w:val="00A45A00"/>
    <w:rsid w:val="00A45CF9"/>
    <w:rsid w:val="00A463E7"/>
    <w:rsid w:val="00A46DB2"/>
    <w:rsid w:val="00A47AA1"/>
    <w:rsid w:val="00A47B31"/>
    <w:rsid w:val="00A47DD6"/>
    <w:rsid w:val="00A47E13"/>
    <w:rsid w:val="00A47F69"/>
    <w:rsid w:val="00A5022D"/>
    <w:rsid w:val="00A524F6"/>
    <w:rsid w:val="00A52BB5"/>
    <w:rsid w:val="00A53584"/>
    <w:rsid w:val="00A5395F"/>
    <w:rsid w:val="00A53FE4"/>
    <w:rsid w:val="00A54439"/>
    <w:rsid w:val="00A54A81"/>
    <w:rsid w:val="00A54E06"/>
    <w:rsid w:val="00A54FFB"/>
    <w:rsid w:val="00A551C9"/>
    <w:rsid w:val="00A555C7"/>
    <w:rsid w:val="00A55DD8"/>
    <w:rsid w:val="00A564A2"/>
    <w:rsid w:val="00A566E1"/>
    <w:rsid w:val="00A56C73"/>
    <w:rsid w:val="00A57649"/>
    <w:rsid w:val="00A600D3"/>
    <w:rsid w:val="00A60A79"/>
    <w:rsid w:val="00A60C20"/>
    <w:rsid w:val="00A60FCF"/>
    <w:rsid w:val="00A61D35"/>
    <w:rsid w:val="00A61E92"/>
    <w:rsid w:val="00A622C6"/>
    <w:rsid w:val="00A62A4C"/>
    <w:rsid w:val="00A62D84"/>
    <w:rsid w:val="00A62E6C"/>
    <w:rsid w:val="00A63840"/>
    <w:rsid w:val="00A63A04"/>
    <w:rsid w:val="00A63E03"/>
    <w:rsid w:val="00A64491"/>
    <w:rsid w:val="00A64532"/>
    <w:rsid w:val="00A6463E"/>
    <w:rsid w:val="00A64DA9"/>
    <w:rsid w:val="00A64DF7"/>
    <w:rsid w:val="00A65812"/>
    <w:rsid w:val="00A66917"/>
    <w:rsid w:val="00A66EB4"/>
    <w:rsid w:val="00A66FB2"/>
    <w:rsid w:val="00A678DA"/>
    <w:rsid w:val="00A67B74"/>
    <w:rsid w:val="00A67C6A"/>
    <w:rsid w:val="00A7066D"/>
    <w:rsid w:val="00A71022"/>
    <w:rsid w:val="00A716C9"/>
    <w:rsid w:val="00A719A6"/>
    <w:rsid w:val="00A72332"/>
    <w:rsid w:val="00A727A2"/>
    <w:rsid w:val="00A72CB9"/>
    <w:rsid w:val="00A730E4"/>
    <w:rsid w:val="00A731B8"/>
    <w:rsid w:val="00A733ED"/>
    <w:rsid w:val="00A736DA"/>
    <w:rsid w:val="00A73716"/>
    <w:rsid w:val="00A73753"/>
    <w:rsid w:val="00A73E1E"/>
    <w:rsid w:val="00A73E21"/>
    <w:rsid w:val="00A7413D"/>
    <w:rsid w:val="00A74687"/>
    <w:rsid w:val="00A7476D"/>
    <w:rsid w:val="00A75320"/>
    <w:rsid w:val="00A76454"/>
    <w:rsid w:val="00A76AF3"/>
    <w:rsid w:val="00A76D28"/>
    <w:rsid w:val="00A77469"/>
    <w:rsid w:val="00A77BE3"/>
    <w:rsid w:val="00A80E24"/>
    <w:rsid w:val="00A80EB8"/>
    <w:rsid w:val="00A8103F"/>
    <w:rsid w:val="00A816A7"/>
    <w:rsid w:val="00A8177E"/>
    <w:rsid w:val="00A818C6"/>
    <w:rsid w:val="00A82152"/>
    <w:rsid w:val="00A825CF"/>
    <w:rsid w:val="00A82A87"/>
    <w:rsid w:val="00A82B95"/>
    <w:rsid w:val="00A82C36"/>
    <w:rsid w:val="00A83C7D"/>
    <w:rsid w:val="00A83ECC"/>
    <w:rsid w:val="00A84450"/>
    <w:rsid w:val="00A84A6F"/>
    <w:rsid w:val="00A8559D"/>
    <w:rsid w:val="00A866FD"/>
    <w:rsid w:val="00A86E97"/>
    <w:rsid w:val="00A870D1"/>
    <w:rsid w:val="00A870F3"/>
    <w:rsid w:val="00A878C6"/>
    <w:rsid w:val="00A9008C"/>
    <w:rsid w:val="00A902B5"/>
    <w:rsid w:val="00A91337"/>
    <w:rsid w:val="00A92C73"/>
    <w:rsid w:val="00A9314F"/>
    <w:rsid w:val="00A9357A"/>
    <w:rsid w:val="00A938E8"/>
    <w:rsid w:val="00A9404E"/>
    <w:rsid w:val="00A94B74"/>
    <w:rsid w:val="00A94F82"/>
    <w:rsid w:val="00A95121"/>
    <w:rsid w:val="00A955A0"/>
    <w:rsid w:val="00A9739D"/>
    <w:rsid w:val="00A973C4"/>
    <w:rsid w:val="00A9779B"/>
    <w:rsid w:val="00AA03A5"/>
    <w:rsid w:val="00AA0508"/>
    <w:rsid w:val="00AA0A1C"/>
    <w:rsid w:val="00AA0A48"/>
    <w:rsid w:val="00AA15F9"/>
    <w:rsid w:val="00AA17FF"/>
    <w:rsid w:val="00AA1F5A"/>
    <w:rsid w:val="00AA1FD8"/>
    <w:rsid w:val="00AA249C"/>
    <w:rsid w:val="00AA2ABB"/>
    <w:rsid w:val="00AA318B"/>
    <w:rsid w:val="00AA327C"/>
    <w:rsid w:val="00AA32B1"/>
    <w:rsid w:val="00AA3411"/>
    <w:rsid w:val="00AA3BD9"/>
    <w:rsid w:val="00AA3C39"/>
    <w:rsid w:val="00AA4F96"/>
    <w:rsid w:val="00AA5085"/>
    <w:rsid w:val="00AA5743"/>
    <w:rsid w:val="00AA6391"/>
    <w:rsid w:val="00AA6748"/>
    <w:rsid w:val="00AA67D8"/>
    <w:rsid w:val="00AA67F5"/>
    <w:rsid w:val="00AA7EA4"/>
    <w:rsid w:val="00AB0932"/>
    <w:rsid w:val="00AB1DAE"/>
    <w:rsid w:val="00AB1E2E"/>
    <w:rsid w:val="00AB2138"/>
    <w:rsid w:val="00AB33E7"/>
    <w:rsid w:val="00AB3A03"/>
    <w:rsid w:val="00AB591F"/>
    <w:rsid w:val="00AB5B9A"/>
    <w:rsid w:val="00AB60D0"/>
    <w:rsid w:val="00AB63F9"/>
    <w:rsid w:val="00AB6E65"/>
    <w:rsid w:val="00AB6F7F"/>
    <w:rsid w:val="00AB7290"/>
    <w:rsid w:val="00AB7C0F"/>
    <w:rsid w:val="00AB7D27"/>
    <w:rsid w:val="00AB7F32"/>
    <w:rsid w:val="00AC0807"/>
    <w:rsid w:val="00AC0AD2"/>
    <w:rsid w:val="00AC1020"/>
    <w:rsid w:val="00AC12FB"/>
    <w:rsid w:val="00AC15FE"/>
    <w:rsid w:val="00AC16E3"/>
    <w:rsid w:val="00AC1A8B"/>
    <w:rsid w:val="00AC1B94"/>
    <w:rsid w:val="00AC1F70"/>
    <w:rsid w:val="00AC28DF"/>
    <w:rsid w:val="00AC3144"/>
    <w:rsid w:val="00AC3274"/>
    <w:rsid w:val="00AC37F9"/>
    <w:rsid w:val="00AC4042"/>
    <w:rsid w:val="00AC4367"/>
    <w:rsid w:val="00AC4E7E"/>
    <w:rsid w:val="00AC4F69"/>
    <w:rsid w:val="00AC4F73"/>
    <w:rsid w:val="00AC58F8"/>
    <w:rsid w:val="00AC5AE7"/>
    <w:rsid w:val="00AC5B10"/>
    <w:rsid w:val="00AC5E35"/>
    <w:rsid w:val="00AC6563"/>
    <w:rsid w:val="00AC68CF"/>
    <w:rsid w:val="00AC6A2E"/>
    <w:rsid w:val="00AC6E34"/>
    <w:rsid w:val="00AC737C"/>
    <w:rsid w:val="00AC73DE"/>
    <w:rsid w:val="00AC7C97"/>
    <w:rsid w:val="00AD0750"/>
    <w:rsid w:val="00AD0E4B"/>
    <w:rsid w:val="00AD15FE"/>
    <w:rsid w:val="00AD1892"/>
    <w:rsid w:val="00AD1BE3"/>
    <w:rsid w:val="00AD29B7"/>
    <w:rsid w:val="00AD2F43"/>
    <w:rsid w:val="00AD3197"/>
    <w:rsid w:val="00AD3469"/>
    <w:rsid w:val="00AD36DF"/>
    <w:rsid w:val="00AD3DFF"/>
    <w:rsid w:val="00AD409A"/>
    <w:rsid w:val="00AD4BA1"/>
    <w:rsid w:val="00AD4F8A"/>
    <w:rsid w:val="00AD5193"/>
    <w:rsid w:val="00AD603E"/>
    <w:rsid w:val="00AD6321"/>
    <w:rsid w:val="00AD63E8"/>
    <w:rsid w:val="00AD652C"/>
    <w:rsid w:val="00AD6761"/>
    <w:rsid w:val="00AD6B88"/>
    <w:rsid w:val="00AD7398"/>
    <w:rsid w:val="00AD7BFF"/>
    <w:rsid w:val="00AE00A3"/>
    <w:rsid w:val="00AE02C8"/>
    <w:rsid w:val="00AE11EA"/>
    <w:rsid w:val="00AE1344"/>
    <w:rsid w:val="00AE17AF"/>
    <w:rsid w:val="00AE1F76"/>
    <w:rsid w:val="00AE2165"/>
    <w:rsid w:val="00AE2223"/>
    <w:rsid w:val="00AE222F"/>
    <w:rsid w:val="00AE2737"/>
    <w:rsid w:val="00AE2982"/>
    <w:rsid w:val="00AE29B4"/>
    <w:rsid w:val="00AE2E74"/>
    <w:rsid w:val="00AE39D8"/>
    <w:rsid w:val="00AE39E0"/>
    <w:rsid w:val="00AE3C9B"/>
    <w:rsid w:val="00AE3D4A"/>
    <w:rsid w:val="00AE4483"/>
    <w:rsid w:val="00AE4CFA"/>
    <w:rsid w:val="00AE4E73"/>
    <w:rsid w:val="00AE50F8"/>
    <w:rsid w:val="00AE5234"/>
    <w:rsid w:val="00AE6ABC"/>
    <w:rsid w:val="00AE6DB9"/>
    <w:rsid w:val="00AE70C6"/>
    <w:rsid w:val="00AE72B4"/>
    <w:rsid w:val="00AE7711"/>
    <w:rsid w:val="00AE7A64"/>
    <w:rsid w:val="00AE7F86"/>
    <w:rsid w:val="00AF049F"/>
    <w:rsid w:val="00AF0C07"/>
    <w:rsid w:val="00AF108C"/>
    <w:rsid w:val="00AF1292"/>
    <w:rsid w:val="00AF15AC"/>
    <w:rsid w:val="00AF18E2"/>
    <w:rsid w:val="00AF1B37"/>
    <w:rsid w:val="00AF24A1"/>
    <w:rsid w:val="00AF2773"/>
    <w:rsid w:val="00AF2ADD"/>
    <w:rsid w:val="00AF3CCF"/>
    <w:rsid w:val="00AF45DB"/>
    <w:rsid w:val="00AF4623"/>
    <w:rsid w:val="00AF48BF"/>
    <w:rsid w:val="00AF4F48"/>
    <w:rsid w:val="00AF51D1"/>
    <w:rsid w:val="00AF5695"/>
    <w:rsid w:val="00AF6AA1"/>
    <w:rsid w:val="00AF6CD6"/>
    <w:rsid w:val="00AF6D4F"/>
    <w:rsid w:val="00AF6F4E"/>
    <w:rsid w:val="00AF77CF"/>
    <w:rsid w:val="00AF7921"/>
    <w:rsid w:val="00AF7940"/>
    <w:rsid w:val="00AF7E60"/>
    <w:rsid w:val="00B00952"/>
    <w:rsid w:val="00B00FC9"/>
    <w:rsid w:val="00B010E4"/>
    <w:rsid w:val="00B011C5"/>
    <w:rsid w:val="00B016D5"/>
    <w:rsid w:val="00B0177A"/>
    <w:rsid w:val="00B01AC8"/>
    <w:rsid w:val="00B01F9A"/>
    <w:rsid w:val="00B0265D"/>
    <w:rsid w:val="00B02C7B"/>
    <w:rsid w:val="00B02D04"/>
    <w:rsid w:val="00B02D9E"/>
    <w:rsid w:val="00B030F0"/>
    <w:rsid w:val="00B031C1"/>
    <w:rsid w:val="00B035FC"/>
    <w:rsid w:val="00B03C75"/>
    <w:rsid w:val="00B0478D"/>
    <w:rsid w:val="00B04BF8"/>
    <w:rsid w:val="00B057B9"/>
    <w:rsid w:val="00B0602B"/>
    <w:rsid w:val="00B063AD"/>
    <w:rsid w:val="00B06C01"/>
    <w:rsid w:val="00B06C85"/>
    <w:rsid w:val="00B070B3"/>
    <w:rsid w:val="00B072C9"/>
    <w:rsid w:val="00B07AFF"/>
    <w:rsid w:val="00B07CBC"/>
    <w:rsid w:val="00B1007A"/>
    <w:rsid w:val="00B10348"/>
    <w:rsid w:val="00B103C8"/>
    <w:rsid w:val="00B10456"/>
    <w:rsid w:val="00B1070E"/>
    <w:rsid w:val="00B11265"/>
    <w:rsid w:val="00B1172F"/>
    <w:rsid w:val="00B11964"/>
    <w:rsid w:val="00B1234E"/>
    <w:rsid w:val="00B12D69"/>
    <w:rsid w:val="00B12DC4"/>
    <w:rsid w:val="00B13151"/>
    <w:rsid w:val="00B13AFF"/>
    <w:rsid w:val="00B13D2D"/>
    <w:rsid w:val="00B14567"/>
    <w:rsid w:val="00B148F4"/>
    <w:rsid w:val="00B15409"/>
    <w:rsid w:val="00B15575"/>
    <w:rsid w:val="00B16382"/>
    <w:rsid w:val="00B16562"/>
    <w:rsid w:val="00B1764A"/>
    <w:rsid w:val="00B17704"/>
    <w:rsid w:val="00B17727"/>
    <w:rsid w:val="00B17CE6"/>
    <w:rsid w:val="00B204B6"/>
    <w:rsid w:val="00B20775"/>
    <w:rsid w:val="00B20C3C"/>
    <w:rsid w:val="00B21125"/>
    <w:rsid w:val="00B21C92"/>
    <w:rsid w:val="00B21C9F"/>
    <w:rsid w:val="00B21D6F"/>
    <w:rsid w:val="00B21E7F"/>
    <w:rsid w:val="00B21ED7"/>
    <w:rsid w:val="00B22048"/>
    <w:rsid w:val="00B22244"/>
    <w:rsid w:val="00B22438"/>
    <w:rsid w:val="00B2279C"/>
    <w:rsid w:val="00B23D26"/>
    <w:rsid w:val="00B23E1A"/>
    <w:rsid w:val="00B23EB6"/>
    <w:rsid w:val="00B24349"/>
    <w:rsid w:val="00B2450D"/>
    <w:rsid w:val="00B24684"/>
    <w:rsid w:val="00B25ADF"/>
    <w:rsid w:val="00B25BA8"/>
    <w:rsid w:val="00B25E14"/>
    <w:rsid w:val="00B2648E"/>
    <w:rsid w:val="00B26848"/>
    <w:rsid w:val="00B27405"/>
    <w:rsid w:val="00B27956"/>
    <w:rsid w:val="00B308D1"/>
    <w:rsid w:val="00B30A5E"/>
    <w:rsid w:val="00B30B6E"/>
    <w:rsid w:val="00B31463"/>
    <w:rsid w:val="00B318FB"/>
    <w:rsid w:val="00B31AAB"/>
    <w:rsid w:val="00B31BF6"/>
    <w:rsid w:val="00B31E9D"/>
    <w:rsid w:val="00B32194"/>
    <w:rsid w:val="00B321B8"/>
    <w:rsid w:val="00B3287E"/>
    <w:rsid w:val="00B32BAF"/>
    <w:rsid w:val="00B32C10"/>
    <w:rsid w:val="00B33AA7"/>
    <w:rsid w:val="00B33AA9"/>
    <w:rsid w:val="00B33FFF"/>
    <w:rsid w:val="00B34171"/>
    <w:rsid w:val="00B34ADA"/>
    <w:rsid w:val="00B34BA7"/>
    <w:rsid w:val="00B34C57"/>
    <w:rsid w:val="00B3501C"/>
    <w:rsid w:val="00B35720"/>
    <w:rsid w:val="00B36163"/>
    <w:rsid w:val="00B3657F"/>
    <w:rsid w:val="00B365A8"/>
    <w:rsid w:val="00B366D5"/>
    <w:rsid w:val="00B36F58"/>
    <w:rsid w:val="00B3700F"/>
    <w:rsid w:val="00B37126"/>
    <w:rsid w:val="00B4050A"/>
    <w:rsid w:val="00B406A6"/>
    <w:rsid w:val="00B4175D"/>
    <w:rsid w:val="00B41E06"/>
    <w:rsid w:val="00B41F39"/>
    <w:rsid w:val="00B4210C"/>
    <w:rsid w:val="00B42E29"/>
    <w:rsid w:val="00B43713"/>
    <w:rsid w:val="00B441FE"/>
    <w:rsid w:val="00B447FF"/>
    <w:rsid w:val="00B4499D"/>
    <w:rsid w:val="00B44BFA"/>
    <w:rsid w:val="00B44DC3"/>
    <w:rsid w:val="00B4505B"/>
    <w:rsid w:val="00B4507F"/>
    <w:rsid w:val="00B452F6"/>
    <w:rsid w:val="00B45BCE"/>
    <w:rsid w:val="00B46074"/>
    <w:rsid w:val="00B46280"/>
    <w:rsid w:val="00B47966"/>
    <w:rsid w:val="00B50429"/>
    <w:rsid w:val="00B506E0"/>
    <w:rsid w:val="00B50727"/>
    <w:rsid w:val="00B5074F"/>
    <w:rsid w:val="00B5078F"/>
    <w:rsid w:val="00B50CBE"/>
    <w:rsid w:val="00B50E7C"/>
    <w:rsid w:val="00B5137D"/>
    <w:rsid w:val="00B51536"/>
    <w:rsid w:val="00B516E0"/>
    <w:rsid w:val="00B5234B"/>
    <w:rsid w:val="00B5242F"/>
    <w:rsid w:val="00B5269E"/>
    <w:rsid w:val="00B52D53"/>
    <w:rsid w:val="00B531B2"/>
    <w:rsid w:val="00B5338F"/>
    <w:rsid w:val="00B53501"/>
    <w:rsid w:val="00B53536"/>
    <w:rsid w:val="00B53BA0"/>
    <w:rsid w:val="00B53CF6"/>
    <w:rsid w:val="00B540BB"/>
    <w:rsid w:val="00B5450D"/>
    <w:rsid w:val="00B54598"/>
    <w:rsid w:val="00B55665"/>
    <w:rsid w:val="00B55C45"/>
    <w:rsid w:val="00B55E35"/>
    <w:rsid w:val="00B561A5"/>
    <w:rsid w:val="00B57626"/>
    <w:rsid w:val="00B57751"/>
    <w:rsid w:val="00B57819"/>
    <w:rsid w:val="00B60091"/>
    <w:rsid w:val="00B600DD"/>
    <w:rsid w:val="00B6027E"/>
    <w:rsid w:val="00B603ED"/>
    <w:rsid w:val="00B60B6B"/>
    <w:rsid w:val="00B61718"/>
    <w:rsid w:val="00B61E86"/>
    <w:rsid w:val="00B61F21"/>
    <w:rsid w:val="00B62A1E"/>
    <w:rsid w:val="00B62C44"/>
    <w:rsid w:val="00B62EE8"/>
    <w:rsid w:val="00B63887"/>
    <w:rsid w:val="00B64345"/>
    <w:rsid w:val="00B6454A"/>
    <w:rsid w:val="00B64D6A"/>
    <w:rsid w:val="00B65123"/>
    <w:rsid w:val="00B65A99"/>
    <w:rsid w:val="00B65D9C"/>
    <w:rsid w:val="00B66D86"/>
    <w:rsid w:val="00B66F7F"/>
    <w:rsid w:val="00B67521"/>
    <w:rsid w:val="00B67A08"/>
    <w:rsid w:val="00B70BD5"/>
    <w:rsid w:val="00B70E64"/>
    <w:rsid w:val="00B7132E"/>
    <w:rsid w:val="00B722E9"/>
    <w:rsid w:val="00B72EF4"/>
    <w:rsid w:val="00B74D6F"/>
    <w:rsid w:val="00B75D52"/>
    <w:rsid w:val="00B75F11"/>
    <w:rsid w:val="00B760C3"/>
    <w:rsid w:val="00B762C8"/>
    <w:rsid w:val="00B769AE"/>
    <w:rsid w:val="00B76AD7"/>
    <w:rsid w:val="00B77098"/>
    <w:rsid w:val="00B77248"/>
    <w:rsid w:val="00B776B5"/>
    <w:rsid w:val="00B778F9"/>
    <w:rsid w:val="00B801C9"/>
    <w:rsid w:val="00B80442"/>
    <w:rsid w:val="00B80CE0"/>
    <w:rsid w:val="00B80DEE"/>
    <w:rsid w:val="00B81413"/>
    <w:rsid w:val="00B816EF"/>
    <w:rsid w:val="00B81CB0"/>
    <w:rsid w:val="00B81D09"/>
    <w:rsid w:val="00B82B56"/>
    <w:rsid w:val="00B84240"/>
    <w:rsid w:val="00B843F1"/>
    <w:rsid w:val="00B8472F"/>
    <w:rsid w:val="00B8480E"/>
    <w:rsid w:val="00B85674"/>
    <w:rsid w:val="00B8748B"/>
    <w:rsid w:val="00B8774F"/>
    <w:rsid w:val="00B87802"/>
    <w:rsid w:val="00B87CB4"/>
    <w:rsid w:val="00B904E5"/>
    <w:rsid w:val="00B91042"/>
    <w:rsid w:val="00B913E8"/>
    <w:rsid w:val="00B91748"/>
    <w:rsid w:val="00B91DBB"/>
    <w:rsid w:val="00B92AB9"/>
    <w:rsid w:val="00B9308D"/>
    <w:rsid w:val="00B93A6E"/>
    <w:rsid w:val="00B93E96"/>
    <w:rsid w:val="00B93F8D"/>
    <w:rsid w:val="00B94050"/>
    <w:rsid w:val="00B940A3"/>
    <w:rsid w:val="00B9445A"/>
    <w:rsid w:val="00B94738"/>
    <w:rsid w:val="00B94D80"/>
    <w:rsid w:val="00B95613"/>
    <w:rsid w:val="00B956E4"/>
    <w:rsid w:val="00B959A0"/>
    <w:rsid w:val="00B95A91"/>
    <w:rsid w:val="00B96D7E"/>
    <w:rsid w:val="00B9775D"/>
    <w:rsid w:val="00B97B1B"/>
    <w:rsid w:val="00B97BAB"/>
    <w:rsid w:val="00BA0DDF"/>
    <w:rsid w:val="00BA10A5"/>
    <w:rsid w:val="00BA10CB"/>
    <w:rsid w:val="00BA10DE"/>
    <w:rsid w:val="00BA1445"/>
    <w:rsid w:val="00BA153D"/>
    <w:rsid w:val="00BA17A1"/>
    <w:rsid w:val="00BA17F3"/>
    <w:rsid w:val="00BA1EB8"/>
    <w:rsid w:val="00BA2F2A"/>
    <w:rsid w:val="00BA3133"/>
    <w:rsid w:val="00BA34A4"/>
    <w:rsid w:val="00BA3F27"/>
    <w:rsid w:val="00BA4452"/>
    <w:rsid w:val="00BA447E"/>
    <w:rsid w:val="00BA46AC"/>
    <w:rsid w:val="00BA52D0"/>
    <w:rsid w:val="00BA53B9"/>
    <w:rsid w:val="00BA5B9D"/>
    <w:rsid w:val="00BA5E56"/>
    <w:rsid w:val="00BA6554"/>
    <w:rsid w:val="00BA6613"/>
    <w:rsid w:val="00BA66C3"/>
    <w:rsid w:val="00BA674F"/>
    <w:rsid w:val="00BA69E6"/>
    <w:rsid w:val="00BA6F40"/>
    <w:rsid w:val="00BB006B"/>
    <w:rsid w:val="00BB0643"/>
    <w:rsid w:val="00BB09ED"/>
    <w:rsid w:val="00BB1A2E"/>
    <w:rsid w:val="00BB1D06"/>
    <w:rsid w:val="00BB1D0F"/>
    <w:rsid w:val="00BB4301"/>
    <w:rsid w:val="00BB546E"/>
    <w:rsid w:val="00BB5E33"/>
    <w:rsid w:val="00BB6650"/>
    <w:rsid w:val="00BB67DF"/>
    <w:rsid w:val="00BB7542"/>
    <w:rsid w:val="00BB77AB"/>
    <w:rsid w:val="00BB77F2"/>
    <w:rsid w:val="00BB7E6F"/>
    <w:rsid w:val="00BB7FC3"/>
    <w:rsid w:val="00BC016F"/>
    <w:rsid w:val="00BC033C"/>
    <w:rsid w:val="00BC0581"/>
    <w:rsid w:val="00BC091C"/>
    <w:rsid w:val="00BC1B05"/>
    <w:rsid w:val="00BC2126"/>
    <w:rsid w:val="00BC3440"/>
    <w:rsid w:val="00BC35AD"/>
    <w:rsid w:val="00BC3A1E"/>
    <w:rsid w:val="00BC3CB7"/>
    <w:rsid w:val="00BC4087"/>
    <w:rsid w:val="00BC4536"/>
    <w:rsid w:val="00BC465C"/>
    <w:rsid w:val="00BC4C93"/>
    <w:rsid w:val="00BC5014"/>
    <w:rsid w:val="00BC56A2"/>
    <w:rsid w:val="00BC596B"/>
    <w:rsid w:val="00BC5B55"/>
    <w:rsid w:val="00BC63E7"/>
    <w:rsid w:val="00BC6CB4"/>
    <w:rsid w:val="00BC6EED"/>
    <w:rsid w:val="00BC79F9"/>
    <w:rsid w:val="00BC79FC"/>
    <w:rsid w:val="00BC7D7F"/>
    <w:rsid w:val="00BD055E"/>
    <w:rsid w:val="00BD056B"/>
    <w:rsid w:val="00BD0C40"/>
    <w:rsid w:val="00BD0E5D"/>
    <w:rsid w:val="00BD1580"/>
    <w:rsid w:val="00BD2116"/>
    <w:rsid w:val="00BD23B8"/>
    <w:rsid w:val="00BD2AF7"/>
    <w:rsid w:val="00BD3D9E"/>
    <w:rsid w:val="00BD3E64"/>
    <w:rsid w:val="00BD3F91"/>
    <w:rsid w:val="00BD481F"/>
    <w:rsid w:val="00BD54A0"/>
    <w:rsid w:val="00BD5C81"/>
    <w:rsid w:val="00BD5C8D"/>
    <w:rsid w:val="00BD5FE4"/>
    <w:rsid w:val="00BD66A2"/>
    <w:rsid w:val="00BE0061"/>
    <w:rsid w:val="00BE0156"/>
    <w:rsid w:val="00BE07A6"/>
    <w:rsid w:val="00BE07CC"/>
    <w:rsid w:val="00BE1314"/>
    <w:rsid w:val="00BE1451"/>
    <w:rsid w:val="00BE1CCF"/>
    <w:rsid w:val="00BE2E63"/>
    <w:rsid w:val="00BE4191"/>
    <w:rsid w:val="00BE52A3"/>
    <w:rsid w:val="00BE5367"/>
    <w:rsid w:val="00BE5AE4"/>
    <w:rsid w:val="00BE5B97"/>
    <w:rsid w:val="00BE60B4"/>
    <w:rsid w:val="00BE6DDB"/>
    <w:rsid w:val="00BE6DF6"/>
    <w:rsid w:val="00BE721E"/>
    <w:rsid w:val="00BE7A98"/>
    <w:rsid w:val="00BE7AC6"/>
    <w:rsid w:val="00BF132C"/>
    <w:rsid w:val="00BF16A8"/>
    <w:rsid w:val="00BF187F"/>
    <w:rsid w:val="00BF2B6E"/>
    <w:rsid w:val="00BF344A"/>
    <w:rsid w:val="00BF3A5D"/>
    <w:rsid w:val="00BF3F02"/>
    <w:rsid w:val="00BF3F34"/>
    <w:rsid w:val="00BF484A"/>
    <w:rsid w:val="00BF4899"/>
    <w:rsid w:val="00BF51A9"/>
    <w:rsid w:val="00BF6051"/>
    <w:rsid w:val="00BF613C"/>
    <w:rsid w:val="00BF64E1"/>
    <w:rsid w:val="00C001AB"/>
    <w:rsid w:val="00C0048D"/>
    <w:rsid w:val="00C01386"/>
    <w:rsid w:val="00C01469"/>
    <w:rsid w:val="00C02FB4"/>
    <w:rsid w:val="00C038CD"/>
    <w:rsid w:val="00C03F11"/>
    <w:rsid w:val="00C04993"/>
    <w:rsid w:val="00C04ACB"/>
    <w:rsid w:val="00C0519F"/>
    <w:rsid w:val="00C054D6"/>
    <w:rsid w:val="00C05B27"/>
    <w:rsid w:val="00C05BDA"/>
    <w:rsid w:val="00C05E7D"/>
    <w:rsid w:val="00C07AE9"/>
    <w:rsid w:val="00C10057"/>
    <w:rsid w:val="00C1145E"/>
    <w:rsid w:val="00C115EC"/>
    <w:rsid w:val="00C119A5"/>
    <w:rsid w:val="00C11B22"/>
    <w:rsid w:val="00C11D08"/>
    <w:rsid w:val="00C12F40"/>
    <w:rsid w:val="00C13835"/>
    <w:rsid w:val="00C144D4"/>
    <w:rsid w:val="00C1456C"/>
    <w:rsid w:val="00C147A7"/>
    <w:rsid w:val="00C15E14"/>
    <w:rsid w:val="00C15E5F"/>
    <w:rsid w:val="00C16338"/>
    <w:rsid w:val="00C16D89"/>
    <w:rsid w:val="00C16E6B"/>
    <w:rsid w:val="00C16FB8"/>
    <w:rsid w:val="00C177B0"/>
    <w:rsid w:val="00C177E5"/>
    <w:rsid w:val="00C17BEC"/>
    <w:rsid w:val="00C20D19"/>
    <w:rsid w:val="00C20D54"/>
    <w:rsid w:val="00C20E2E"/>
    <w:rsid w:val="00C21117"/>
    <w:rsid w:val="00C216B1"/>
    <w:rsid w:val="00C220CF"/>
    <w:rsid w:val="00C2225C"/>
    <w:rsid w:val="00C23012"/>
    <w:rsid w:val="00C23523"/>
    <w:rsid w:val="00C23DB1"/>
    <w:rsid w:val="00C24B84"/>
    <w:rsid w:val="00C255FB"/>
    <w:rsid w:val="00C262EC"/>
    <w:rsid w:val="00C26383"/>
    <w:rsid w:val="00C2664E"/>
    <w:rsid w:val="00C26B94"/>
    <w:rsid w:val="00C27395"/>
    <w:rsid w:val="00C27AEB"/>
    <w:rsid w:val="00C27BE0"/>
    <w:rsid w:val="00C3000B"/>
    <w:rsid w:val="00C300E0"/>
    <w:rsid w:val="00C3030C"/>
    <w:rsid w:val="00C305E1"/>
    <w:rsid w:val="00C309D0"/>
    <w:rsid w:val="00C3188B"/>
    <w:rsid w:val="00C31A32"/>
    <w:rsid w:val="00C31E20"/>
    <w:rsid w:val="00C32344"/>
    <w:rsid w:val="00C325F5"/>
    <w:rsid w:val="00C32768"/>
    <w:rsid w:val="00C3279A"/>
    <w:rsid w:val="00C32D81"/>
    <w:rsid w:val="00C33402"/>
    <w:rsid w:val="00C336DE"/>
    <w:rsid w:val="00C33A20"/>
    <w:rsid w:val="00C345E4"/>
    <w:rsid w:val="00C34CDB"/>
    <w:rsid w:val="00C34FD4"/>
    <w:rsid w:val="00C368BA"/>
    <w:rsid w:val="00C37483"/>
    <w:rsid w:val="00C37879"/>
    <w:rsid w:val="00C37D45"/>
    <w:rsid w:val="00C37DA7"/>
    <w:rsid w:val="00C4009C"/>
    <w:rsid w:val="00C409E7"/>
    <w:rsid w:val="00C41032"/>
    <w:rsid w:val="00C414B8"/>
    <w:rsid w:val="00C42789"/>
    <w:rsid w:val="00C4340E"/>
    <w:rsid w:val="00C437B3"/>
    <w:rsid w:val="00C43A13"/>
    <w:rsid w:val="00C442A8"/>
    <w:rsid w:val="00C444A7"/>
    <w:rsid w:val="00C445AD"/>
    <w:rsid w:val="00C44676"/>
    <w:rsid w:val="00C446B9"/>
    <w:rsid w:val="00C447DC"/>
    <w:rsid w:val="00C44F6F"/>
    <w:rsid w:val="00C4557D"/>
    <w:rsid w:val="00C45789"/>
    <w:rsid w:val="00C4618C"/>
    <w:rsid w:val="00C462F7"/>
    <w:rsid w:val="00C46410"/>
    <w:rsid w:val="00C4663E"/>
    <w:rsid w:val="00C46B3D"/>
    <w:rsid w:val="00C46D9F"/>
    <w:rsid w:val="00C50806"/>
    <w:rsid w:val="00C50954"/>
    <w:rsid w:val="00C50D0E"/>
    <w:rsid w:val="00C52537"/>
    <w:rsid w:val="00C526DB"/>
    <w:rsid w:val="00C526F6"/>
    <w:rsid w:val="00C52901"/>
    <w:rsid w:val="00C52B16"/>
    <w:rsid w:val="00C530C3"/>
    <w:rsid w:val="00C5343E"/>
    <w:rsid w:val="00C5376A"/>
    <w:rsid w:val="00C54143"/>
    <w:rsid w:val="00C54178"/>
    <w:rsid w:val="00C55022"/>
    <w:rsid w:val="00C5524B"/>
    <w:rsid w:val="00C55251"/>
    <w:rsid w:val="00C55786"/>
    <w:rsid w:val="00C559BA"/>
    <w:rsid w:val="00C56200"/>
    <w:rsid w:val="00C5641A"/>
    <w:rsid w:val="00C56935"/>
    <w:rsid w:val="00C57142"/>
    <w:rsid w:val="00C5798A"/>
    <w:rsid w:val="00C57B5D"/>
    <w:rsid w:val="00C57E5B"/>
    <w:rsid w:val="00C6006F"/>
    <w:rsid w:val="00C600A8"/>
    <w:rsid w:val="00C605D0"/>
    <w:rsid w:val="00C61082"/>
    <w:rsid w:val="00C6113D"/>
    <w:rsid w:val="00C6190E"/>
    <w:rsid w:val="00C61A5D"/>
    <w:rsid w:val="00C61C8A"/>
    <w:rsid w:val="00C61D57"/>
    <w:rsid w:val="00C62C85"/>
    <w:rsid w:val="00C62F3A"/>
    <w:rsid w:val="00C63A17"/>
    <w:rsid w:val="00C63B43"/>
    <w:rsid w:val="00C641E0"/>
    <w:rsid w:val="00C65276"/>
    <w:rsid w:val="00C652F3"/>
    <w:rsid w:val="00C66012"/>
    <w:rsid w:val="00C66427"/>
    <w:rsid w:val="00C66C6A"/>
    <w:rsid w:val="00C6793B"/>
    <w:rsid w:val="00C67AE5"/>
    <w:rsid w:val="00C70322"/>
    <w:rsid w:val="00C70633"/>
    <w:rsid w:val="00C7166A"/>
    <w:rsid w:val="00C717A7"/>
    <w:rsid w:val="00C71A50"/>
    <w:rsid w:val="00C723D5"/>
    <w:rsid w:val="00C727EF"/>
    <w:rsid w:val="00C72A7E"/>
    <w:rsid w:val="00C73079"/>
    <w:rsid w:val="00C7453C"/>
    <w:rsid w:val="00C74765"/>
    <w:rsid w:val="00C75D1A"/>
    <w:rsid w:val="00C75F3E"/>
    <w:rsid w:val="00C7635E"/>
    <w:rsid w:val="00C76717"/>
    <w:rsid w:val="00C76B23"/>
    <w:rsid w:val="00C76E05"/>
    <w:rsid w:val="00C76ED5"/>
    <w:rsid w:val="00C76F72"/>
    <w:rsid w:val="00C76FA7"/>
    <w:rsid w:val="00C80300"/>
    <w:rsid w:val="00C80935"/>
    <w:rsid w:val="00C81726"/>
    <w:rsid w:val="00C81B9D"/>
    <w:rsid w:val="00C81CB7"/>
    <w:rsid w:val="00C82329"/>
    <w:rsid w:val="00C823EE"/>
    <w:rsid w:val="00C82776"/>
    <w:rsid w:val="00C82D13"/>
    <w:rsid w:val="00C838FD"/>
    <w:rsid w:val="00C84912"/>
    <w:rsid w:val="00C86065"/>
    <w:rsid w:val="00C86256"/>
    <w:rsid w:val="00C864CD"/>
    <w:rsid w:val="00C86BC9"/>
    <w:rsid w:val="00C86CFA"/>
    <w:rsid w:val="00C87343"/>
    <w:rsid w:val="00C877B4"/>
    <w:rsid w:val="00C87CA7"/>
    <w:rsid w:val="00C907A2"/>
    <w:rsid w:val="00C90920"/>
    <w:rsid w:val="00C90D31"/>
    <w:rsid w:val="00C913EA"/>
    <w:rsid w:val="00C9168B"/>
    <w:rsid w:val="00C9215E"/>
    <w:rsid w:val="00C928D1"/>
    <w:rsid w:val="00C92949"/>
    <w:rsid w:val="00C93800"/>
    <w:rsid w:val="00C93B76"/>
    <w:rsid w:val="00C93CAE"/>
    <w:rsid w:val="00C953AE"/>
    <w:rsid w:val="00C95D4A"/>
    <w:rsid w:val="00C96A66"/>
    <w:rsid w:val="00C96D1D"/>
    <w:rsid w:val="00C97962"/>
    <w:rsid w:val="00C9798B"/>
    <w:rsid w:val="00C97CC1"/>
    <w:rsid w:val="00C97DCE"/>
    <w:rsid w:val="00C97E28"/>
    <w:rsid w:val="00C97FB4"/>
    <w:rsid w:val="00CA0E1B"/>
    <w:rsid w:val="00CA0F16"/>
    <w:rsid w:val="00CA18AA"/>
    <w:rsid w:val="00CA19D9"/>
    <w:rsid w:val="00CA1CBD"/>
    <w:rsid w:val="00CA20C7"/>
    <w:rsid w:val="00CA2421"/>
    <w:rsid w:val="00CA2A0D"/>
    <w:rsid w:val="00CA2CF0"/>
    <w:rsid w:val="00CA2EC4"/>
    <w:rsid w:val="00CA3929"/>
    <w:rsid w:val="00CA3E52"/>
    <w:rsid w:val="00CA48C7"/>
    <w:rsid w:val="00CA48EF"/>
    <w:rsid w:val="00CA4C97"/>
    <w:rsid w:val="00CA4EA2"/>
    <w:rsid w:val="00CA54CE"/>
    <w:rsid w:val="00CA668A"/>
    <w:rsid w:val="00CA78EC"/>
    <w:rsid w:val="00CA7B29"/>
    <w:rsid w:val="00CB0C72"/>
    <w:rsid w:val="00CB15B3"/>
    <w:rsid w:val="00CB1665"/>
    <w:rsid w:val="00CB1B33"/>
    <w:rsid w:val="00CB1D42"/>
    <w:rsid w:val="00CB2377"/>
    <w:rsid w:val="00CB2839"/>
    <w:rsid w:val="00CB29C9"/>
    <w:rsid w:val="00CB2C70"/>
    <w:rsid w:val="00CB2CDB"/>
    <w:rsid w:val="00CB2DC2"/>
    <w:rsid w:val="00CB385D"/>
    <w:rsid w:val="00CB38BA"/>
    <w:rsid w:val="00CB40B8"/>
    <w:rsid w:val="00CB4148"/>
    <w:rsid w:val="00CB41AE"/>
    <w:rsid w:val="00CB42C4"/>
    <w:rsid w:val="00CB451F"/>
    <w:rsid w:val="00CB5785"/>
    <w:rsid w:val="00CB5BB2"/>
    <w:rsid w:val="00CB69BB"/>
    <w:rsid w:val="00CB6E32"/>
    <w:rsid w:val="00CB71F3"/>
    <w:rsid w:val="00CB7334"/>
    <w:rsid w:val="00CB73EC"/>
    <w:rsid w:val="00CB77C1"/>
    <w:rsid w:val="00CB7A6E"/>
    <w:rsid w:val="00CB7D7B"/>
    <w:rsid w:val="00CC0672"/>
    <w:rsid w:val="00CC0897"/>
    <w:rsid w:val="00CC0E92"/>
    <w:rsid w:val="00CC1A3A"/>
    <w:rsid w:val="00CC1E0D"/>
    <w:rsid w:val="00CC28AC"/>
    <w:rsid w:val="00CC2F05"/>
    <w:rsid w:val="00CC3E50"/>
    <w:rsid w:val="00CC4BB7"/>
    <w:rsid w:val="00CC4BB8"/>
    <w:rsid w:val="00CC4ECF"/>
    <w:rsid w:val="00CC5113"/>
    <w:rsid w:val="00CC540F"/>
    <w:rsid w:val="00CC56B0"/>
    <w:rsid w:val="00CC67EC"/>
    <w:rsid w:val="00CC7628"/>
    <w:rsid w:val="00CC7E08"/>
    <w:rsid w:val="00CC7EDC"/>
    <w:rsid w:val="00CD002E"/>
    <w:rsid w:val="00CD0370"/>
    <w:rsid w:val="00CD049C"/>
    <w:rsid w:val="00CD0E75"/>
    <w:rsid w:val="00CD0E9F"/>
    <w:rsid w:val="00CD1E53"/>
    <w:rsid w:val="00CD2383"/>
    <w:rsid w:val="00CD269F"/>
    <w:rsid w:val="00CD30F7"/>
    <w:rsid w:val="00CD34C1"/>
    <w:rsid w:val="00CD37A4"/>
    <w:rsid w:val="00CD3822"/>
    <w:rsid w:val="00CD38CB"/>
    <w:rsid w:val="00CD3B01"/>
    <w:rsid w:val="00CD46CF"/>
    <w:rsid w:val="00CD4CDF"/>
    <w:rsid w:val="00CD4E52"/>
    <w:rsid w:val="00CD5909"/>
    <w:rsid w:val="00CD5AFC"/>
    <w:rsid w:val="00CD5C52"/>
    <w:rsid w:val="00CD5D11"/>
    <w:rsid w:val="00CD67A2"/>
    <w:rsid w:val="00CD68E1"/>
    <w:rsid w:val="00CD6A52"/>
    <w:rsid w:val="00CD6A8A"/>
    <w:rsid w:val="00CD6AD5"/>
    <w:rsid w:val="00CD6D66"/>
    <w:rsid w:val="00CD7A68"/>
    <w:rsid w:val="00CD7EEC"/>
    <w:rsid w:val="00CE0888"/>
    <w:rsid w:val="00CE14A4"/>
    <w:rsid w:val="00CE1DF5"/>
    <w:rsid w:val="00CE220E"/>
    <w:rsid w:val="00CE2D6B"/>
    <w:rsid w:val="00CE3344"/>
    <w:rsid w:val="00CE3F55"/>
    <w:rsid w:val="00CE46A2"/>
    <w:rsid w:val="00CE4B3C"/>
    <w:rsid w:val="00CE4CC6"/>
    <w:rsid w:val="00CE4DD3"/>
    <w:rsid w:val="00CE524B"/>
    <w:rsid w:val="00CE55C3"/>
    <w:rsid w:val="00CE569F"/>
    <w:rsid w:val="00CE597B"/>
    <w:rsid w:val="00CE5B2D"/>
    <w:rsid w:val="00CE5C92"/>
    <w:rsid w:val="00CE6381"/>
    <w:rsid w:val="00CE7B7B"/>
    <w:rsid w:val="00CE7F1E"/>
    <w:rsid w:val="00CF0359"/>
    <w:rsid w:val="00CF0530"/>
    <w:rsid w:val="00CF0C5B"/>
    <w:rsid w:val="00CF17EE"/>
    <w:rsid w:val="00CF1C5C"/>
    <w:rsid w:val="00CF2416"/>
    <w:rsid w:val="00CF322F"/>
    <w:rsid w:val="00CF36AC"/>
    <w:rsid w:val="00CF3779"/>
    <w:rsid w:val="00CF436A"/>
    <w:rsid w:val="00CF492A"/>
    <w:rsid w:val="00CF4CC7"/>
    <w:rsid w:val="00CF5A27"/>
    <w:rsid w:val="00CF5BAB"/>
    <w:rsid w:val="00CF5E89"/>
    <w:rsid w:val="00CF649F"/>
    <w:rsid w:val="00CF6DB3"/>
    <w:rsid w:val="00CF712E"/>
    <w:rsid w:val="00CF7ACF"/>
    <w:rsid w:val="00D00C0D"/>
    <w:rsid w:val="00D015C9"/>
    <w:rsid w:val="00D0193C"/>
    <w:rsid w:val="00D01F2C"/>
    <w:rsid w:val="00D02637"/>
    <w:rsid w:val="00D02FB2"/>
    <w:rsid w:val="00D034B6"/>
    <w:rsid w:val="00D03A44"/>
    <w:rsid w:val="00D04A07"/>
    <w:rsid w:val="00D04D15"/>
    <w:rsid w:val="00D05239"/>
    <w:rsid w:val="00D052A3"/>
    <w:rsid w:val="00D0548E"/>
    <w:rsid w:val="00D05859"/>
    <w:rsid w:val="00D06014"/>
    <w:rsid w:val="00D062F9"/>
    <w:rsid w:val="00D07F3D"/>
    <w:rsid w:val="00D100C2"/>
    <w:rsid w:val="00D10138"/>
    <w:rsid w:val="00D1096F"/>
    <w:rsid w:val="00D10D84"/>
    <w:rsid w:val="00D11211"/>
    <w:rsid w:val="00D1161E"/>
    <w:rsid w:val="00D116B5"/>
    <w:rsid w:val="00D11B1C"/>
    <w:rsid w:val="00D11B3A"/>
    <w:rsid w:val="00D11EA7"/>
    <w:rsid w:val="00D12487"/>
    <w:rsid w:val="00D126A5"/>
    <w:rsid w:val="00D1287F"/>
    <w:rsid w:val="00D133C3"/>
    <w:rsid w:val="00D14035"/>
    <w:rsid w:val="00D14E1A"/>
    <w:rsid w:val="00D15079"/>
    <w:rsid w:val="00D15336"/>
    <w:rsid w:val="00D15844"/>
    <w:rsid w:val="00D15B19"/>
    <w:rsid w:val="00D16248"/>
    <w:rsid w:val="00D16A29"/>
    <w:rsid w:val="00D17859"/>
    <w:rsid w:val="00D17B40"/>
    <w:rsid w:val="00D205BD"/>
    <w:rsid w:val="00D20BF6"/>
    <w:rsid w:val="00D2131A"/>
    <w:rsid w:val="00D2167E"/>
    <w:rsid w:val="00D22353"/>
    <w:rsid w:val="00D22687"/>
    <w:rsid w:val="00D2356F"/>
    <w:rsid w:val="00D23D8A"/>
    <w:rsid w:val="00D247ED"/>
    <w:rsid w:val="00D24D94"/>
    <w:rsid w:val="00D25196"/>
    <w:rsid w:val="00D25717"/>
    <w:rsid w:val="00D25BD5"/>
    <w:rsid w:val="00D2642F"/>
    <w:rsid w:val="00D27571"/>
    <w:rsid w:val="00D27D11"/>
    <w:rsid w:val="00D30106"/>
    <w:rsid w:val="00D30875"/>
    <w:rsid w:val="00D30C6A"/>
    <w:rsid w:val="00D30FAF"/>
    <w:rsid w:val="00D31217"/>
    <w:rsid w:val="00D312C7"/>
    <w:rsid w:val="00D3158A"/>
    <w:rsid w:val="00D3186E"/>
    <w:rsid w:val="00D322B2"/>
    <w:rsid w:val="00D3239A"/>
    <w:rsid w:val="00D32B8F"/>
    <w:rsid w:val="00D33072"/>
    <w:rsid w:val="00D3354D"/>
    <w:rsid w:val="00D3386B"/>
    <w:rsid w:val="00D33F59"/>
    <w:rsid w:val="00D34166"/>
    <w:rsid w:val="00D34635"/>
    <w:rsid w:val="00D35C85"/>
    <w:rsid w:val="00D35F0F"/>
    <w:rsid w:val="00D35F8A"/>
    <w:rsid w:val="00D36371"/>
    <w:rsid w:val="00D3645D"/>
    <w:rsid w:val="00D366D4"/>
    <w:rsid w:val="00D37C50"/>
    <w:rsid w:val="00D37D6B"/>
    <w:rsid w:val="00D40325"/>
    <w:rsid w:val="00D408F3"/>
    <w:rsid w:val="00D41441"/>
    <w:rsid w:val="00D41FB0"/>
    <w:rsid w:val="00D425C9"/>
    <w:rsid w:val="00D42646"/>
    <w:rsid w:val="00D427B1"/>
    <w:rsid w:val="00D42DE0"/>
    <w:rsid w:val="00D435AB"/>
    <w:rsid w:val="00D4362F"/>
    <w:rsid w:val="00D43BB0"/>
    <w:rsid w:val="00D43E2B"/>
    <w:rsid w:val="00D43F5D"/>
    <w:rsid w:val="00D446A7"/>
    <w:rsid w:val="00D4482E"/>
    <w:rsid w:val="00D4488A"/>
    <w:rsid w:val="00D44A7A"/>
    <w:rsid w:val="00D44B0E"/>
    <w:rsid w:val="00D44FCB"/>
    <w:rsid w:val="00D457B0"/>
    <w:rsid w:val="00D45A6C"/>
    <w:rsid w:val="00D46C78"/>
    <w:rsid w:val="00D506B8"/>
    <w:rsid w:val="00D50BF2"/>
    <w:rsid w:val="00D51012"/>
    <w:rsid w:val="00D516BB"/>
    <w:rsid w:val="00D52357"/>
    <w:rsid w:val="00D52513"/>
    <w:rsid w:val="00D53ABE"/>
    <w:rsid w:val="00D53C37"/>
    <w:rsid w:val="00D548DD"/>
    <w:rsid w:val="00D54A03"/>
    <w:rsid w:val="00D55786"/>
    <w:rsid w:val="00D558B8"/>
    <w:rsid w:val="00D561A2"/>
    <w:rsid w:val="00D56539"/>
    <w:rsid w:val="00D569E0"/>
    <w:rsid w:val="00D571FB"/>
    <w:rsid w:val="00D6052E"/>
    <w:rsid w:val="00D6081B"/>
    <w:rsid w:val="00D61441"/>
    <w:rsid w:val="00D6176F"/>
    <w:rsid w:val="00D6187B"/>
    <w:rsid w:val="00D61A41"/>
    <w:rsid w:val="00D61A60"/>
    <w:rsid w:val="00D624D2"/>
    <w:rsid w:val="00D62C7B"/>
    <w:rsid w:val="00D6334B"/>
    <w:rsid w:val="00D636F2"/>
    <w:rsid w:val="00D6375F"/>
    <w:rsid w:val="00D63D15"/>
    <w:rsid w:val="00D63F4F"/>
    <w:rsid w:val="00D64216"/>
    <w:rsid w:val="00D642D1"/>
    <w:rsid w:val="00D644B4"/>
    <w:rsid w:val="00D6470F"/>
    <w:rsid w:val="00D64725"/>
    <w:rsid w:val="00D652F1"/>
    <w:rsid w:val="00D654ED"/>
    <w:rsid w:val="00D65A5B"/>
    <w:rsid w:val="00D65A88"/>
    <w:rsid w:val="00D65C0E"/>
    <w:rsid w:val="00D66128"/>
    <w:rsid w:val="00D66EC2"/>
    <w:rsid w:val="00D6709B"/>
    <w:rsid w:val="00D67399"/>
    <w:rsid w:val="00D67CDF"/>
    <w:rsid w:val="00D67FBF"/>
    <w:rsid w:val="00D700E6"/>
    <w:rsid w:val="00D70556"/>
    <w:rsid w:val="00D70612"/>
    <w:rsid w:val="00D70CCD"/>
    <w:rsid w:val="00D71025"/>
    <w:rsid w:val="00D7103C"/>
    <w:rsid w:val="00D71378"/>
    <w:rsid w:val="00D7186C"/>
    <w:rsid w:val="00D719B8"/>
    <w:rsid w:val="00D71AED"/>
    <w:rsid w:val="00D71BCF"/>
    <w:rsid w:val="00D71D1E"/>
    <w:rsid w:val="00D721B0"/>
    <w:rsid w:val="00D72FF7"/>
    <w:rsid w:val="00D733DD"/>
    <w:rsid w:val="00D73B67"/>
    <w:rsid w:val="00D73D82"/>
    <w:rsid w:val="00D74401"/>
    <w:rsid w:val="00D7441F"/>
    <w:rsid w:val="00D745FC"/>
    <w:rsid w:val="00D74DD3"/>
    <w:rsid w:val="00D75100"/>
    <w:rsid w:val="00D75E94"/>
    <w:rsid w:val="00D7690E"/>
    <w:rsid w:val="00D76A0E"/>
    <w:rsid w:val="00D76A8F"/>
    <w:rsid w:val="00D76C2C"/>
    <w:rsid w:val="00D76C45"/>
    <w:rsid w:val="00D76FA7"/>
    <w:rsid w:val="00D76FFF"/>
    <w:rsid w:val="00D778C3"/>
    <w:rsid w:val="00D80A4E"/>
    <w:rsid w:val="00D810AA"/>
    <w:rsid w:val="00D81574"/>
    <w:rsid w:val="00D827B5"/>
    <w:rsid w:val="00D82D35"/>
    <w:rsid w:val="00D82E42"/>
    <w:rsid w:val="00D83029"/>
    <w:rsid w:val="00D830FD"/>
    <w:rsid w:val="00D8315F"/>
    <w:rsid w:val="00D8323E"/>
    <w:rsid w:val="00D836A2"/>
    <w:rsid w:val="00D83846"/>
    <w:rsid w:val="00D83C3C"/>
    <w:rsid w:val="00D83ED2"/>
    <w:rsid w:val="00D840D8"/>
    <w:rsid w:val="00D849AA"/>
    <w:rsid w:val="00D84A0A"/>
    <w:rsid w:val="00D84C52"/>
    <w:rsid w:val="00D84D7D"/>
    <w:rsid w:val="00D84E49"/>
    <w:rsid w:val="00D85198"/>
    <w:rsid w:val="00D854D8"/>
    <w:rsid w:val="00D861C2"/>
    <w:rsid w:val="00D865D9"/>
    <w:rsid w:val="00D86B50"/>
    <w:rsid w:val="00D86E94"/>
    <w:rsid w:val="00D87A0A"/>
    <w:rsid w:val="00D87C85"/>
    <w:rsid w:val="00D87EEE"/>
    <w:rsid w:val="00D90037"/>
    <w:rsid w:val="00D910BA"/>
    <w:rsid w:val="00D9175E"/>
    <w:rsid w:val="00D91BEC"/>
    <w:rsid w:val="00D92274"/>
    <w:rsid w:val="00D926A4"/>
    <w:rsid w:val="00D92851"/>
    <w:rsid w:val="00D92BE8"/>
    <w:rsid w:val="00D92F04"/>
    <w:rsid w:val="00D937E0"/>
    <w:rsid w:val="00D938A7"/>
    <w:rsid w:val="00D93ACF"/>
    <w:rsid w:val="00D94952"/>
    <w:rsid w:val="00D957E2"/>
    <w:rsid w:val="00D96B90"/>
    <w:rsid w:val="00D96BE3"/>
    <w:rsid w:val="00D96BEC"/>
    <w:rsid w:val="00DA0280"/>
    <w:rsid w:val="00DA03FC"/>
    <w:rsid w:val="00DA0444"/>
    <w:rsid w:val="00DA07E4"/>
    <w:rsid w:val="00DA093E"/>
    <w:rsid w:val="00DA126B"/>
    <w:rsid w:val="00DA1573"/>
    <w:rsid w:val="00DA187C"/>
    <w:rsid w:val="00DA18AD"/>
    <w:rsid w:val="00DA1A8B"/>
    <w:rsid w:val="00DA1D60"/>
    <w:rsid w:val="00DA2317"/>
    <w:rsid w:val="00DA4264"/>
    <w:rsid w:val="00DA491B"/>
    <w:rsid w:val="00DA51AF"/>
    <w:rsid w:val="00DA5668"/>
    <w:rsid w:val="00DA5705"/>
    <w:rsid w:val="00DA583F"/>
    <w:rsid w:val="00DA5BB2"/>
    <w:rsid w:val="00DA5D59"/>
    <w:rsid w:val="00DA5D87"/>
    <w:rsid w:val="00DA613A"/>
    <w:rsid w:val="00DA64EE"/>
    <w:rsid w:val="00DA673E"/>
    <w:rsid w:val="00DA6CE7"/>
    <w:rsid w:val="00DA74FF"/>
    <w:rsid w:val="00DA7616"/>
    <w:rsid w:val="00DB0306"/>
    <w:rsid w:val="00DB0824"/>
    <w:rsid w:val="00DB0B67"/>
    <w:rsid w:val="00DB0B83"/>
    <w:rsid w:val="00DB0CE3"/>
    <w:rsid w:val="00DB109D"/>
    <w:rsid w:val="00DB1162"/>
    <w:rsid w:val="00DB13F4"/>
    <w:rsid w:val="00DB1609"/>
    <w:rsid w:val="00DB1B05"/>
    <w:rsid w:val="00DB1E8B"/>
    <w:rsid w:val="00DB1F09"/>
    <w:rsid w:val="00DB25BC"/>
    <w:rsid w:val="00DB28EE"/>
    <w:rsid w:val="00DB3238"/>
    <w:rsid w:val="00DB3581"/>
    <w:rsid w:val="00DB403E"/>
    <w:rsid w:val="00DB500A"/>
    <w:rsid w:val="00DB529E"/>
    <w:rsid w:val="00DB550C"/>
    <w:rsid w:val="00DB5E36"/>
    <w:rsid w:val="00DB5F64"/>
    <w:rsid w:val="00DB6DBE"/>
    <w:rsid w:val="00DB739C"/>
    <w:rsid w:val="00DB7550"/>
    <w:rsid w:val="00DB7EEF"/>
    <w:rsid w:val="00DC014F"/>
    <w:rsid w:val="00DC0A56"/>
    <w:rsid w:val="00DC1D31"/>
    <w:rsid w:val="00DC2261"/>
    <w:rsid w:val="00DC2473"/>
    <w:rsid w:val="00DC27C0"/>
    <w:rsid w:val="00DC33F8"/>
    <w:rsid w:val="00DC366E"/>
    <w:rsid w:val="00DC37DC"/>
    <w:rsid w:val="00DC419F"/>
    <w:rsid w:val="00DC4465"/>
    <w:rsid w:val="00DC4592"/>
    <w:rsid w:val="00DC4B1D"/>
    <w:rsid w:val="00DC4E5E"/>
    <w:rsid w:val="00DC55BF"/>
    <w:rsid w:val="00DC5AB0"/>
    <w:rsid w:val="00DC6073"/>
    <w:rsid w:val="00DC6196"/>
    <w:rsid w:val="00DC6ECC"/>
    <w:rsid w:val="00DC70D1"/>
    <w:rsid w:val="00DC73BB"/>
    <w:rsid w:val="00DD00C2"/>
    <w:rsid w:val="00DD06F3"/>
    <w:rsid w:val="00DD0958"/>
    <w:rsid w:val="00DD10B7"/>
    <w:rsid w:val="00DD1127"/>
    <w:rsid w:val="00DD128A"/>
    <w:rsid w:val="00DD1BB0"/>
    <w:rsid w:val="00DD24D6"/>
    <w:rsid w:val="00DD24F2"/>
    <w:rsid w:val="00DD34C7"/>
    <w:rsid w:val="00DD381B"/>
    <w:rsid w:val="00DD4717"/>
    <w:rsid w:val="00DD6A40"/>
    <w:rsid w:val="00DD6EE9"/>
    <w:rsid w:val="00DD7694"/>
    <w:rsid w:val="00DD7B5C"/>
    <w:rsid w:val="00DD7B8F"/>
    <w:rsid w:val="00DE016F"/>
    <w:rsid w:val="00DE0276"/>
    <w:rsid w:val="00DE03D0"/>
    <w:rsid w:val="00DE0ADD"/>
    <w:rsid w:val="00DE0E92"/>
    <w:rsid w:val="00DE11F1"/>
    <w:rsid w:val="00DE19B7"/>
    <w:rsid w:val="00DE2139"/>
    <w:rsid w:val="00DE2BF4"/>
    <w:rsid w:val="00DE3377"/>
    <w:rsid w:val="00DE3A10"/>
    <w:rsid w:val="00DE3CAA"/>
    <w:rsid w:val="00DE4EA9"/>
    <w:rsid w:val="00DE50F9"/>
    <w:rsid w:val="00DE5316"/>
    <w:rsid w:val="00DE57DA"/>
    <w:rsid w:val="00DE6276"/>
    <w:rsid w:val="00DE656C"/>
    <w:rsid w:val="00DE6862"/>
    <w:rsid w:val="00DE68AB"/>
    <w:rsid w:val="00DE69FA"/>
    <w:rsid w:val="00DE6A12"/>
    <w:rsid w:val="00DE6A90"/>
    <w:rsid w:val="00DE6C78"/>
    <w:rsid w:val="00DE7046"/>
    <w:rsid w:val="00DE7156"/>
    <w:rsid w:val="00DE7592"/>
    <w:rsid w:val="00DE77CE"/>
    <w:rsid w:val="00DE7B08"/>
    <w:rsid w:val="00DE7F88"/>
    <w:rsid w:val="00DF0214"/>
    <w:rsid w:val="00DF0371"/>
    <w:rsid w:val="00DF0491"/>
    <w:rsid w:val="00DF08F8"/>
    <w:rsid w:val="00DF1539"/>
    <w:rsid w:val="00DF2201"/>
    <w:rsid w:val="00DF24E6"/>
    <w:rsid w:val="00DF2556"/>
    <w:rsid w:val="00DF3FFE"/>
    <w:rsid w:val="00DF43C1"/>
    <w:rsid w:val="00DF4601"/>
    <w:rsid w:val="00DF4929"/>
    <w:rsid w:val="00DF509E"/>
    <w:rsid w:val="00DF5112"/>
    <w:rsid w:val="00DF55F2"/>
    <w:rsid w:val="00DF5889"/>
    <w:rsid w:val="00DF5D67"/>
    <w:rsid w:val="00DF6CF9"/>
    <w:rsid w:val="00DF7166"/>
    <w:rsid w:val="00DF7389"/>
    <w:rsid w:val="00DF7644"/>
    <w:rsid w:val="00DF78C7"/>
    <w:rsid w:val="00E001F2"/>
    <w:rsid w:val="00E00315"/>
    <w:rsid w:val="00E00699"/>
    <w:rsid w:val="00E00A24"/>
    <w:rsid w:val="00E00BB0"/>
    <w:rsid w:val="00E013C8"/>
    <w:rsid w:val="00E01A5A"/>
    <w:rsid w:val="00E01ABD"/>
    <w:rsid w:val="00E01B16"/>
    <w:rsid w:val="00E01FEA"/>
    <w:rsid w:val="00E021AA"/>
    <w:rsid w:val="00E027F4"/>
    <w:rsid w:val="00E0287C"/>
    <w:rsid w:val="00E02B4A"/>
    <w:rsid w:val="00E051C7"/>
    <w:rsid w:val="00E053AF"/>
    <w:rsid w:val="00E0580A"/>
    <w:rsid w:val="00E05BC1"/>
    <w:rsid w:val="00E05F12"/>
    <w:rsid w:val="00E065B2"/>
    <w:rsid w:val="00E0661B"/>
    <w:rsid w:val="00E0694F"/>
    <w:rsid w:val="00E070E9"/>
    <w:rsid w:val="00E07398"/>
    <w:rsid w:val="00E07BEA"/>
    <w:rsid w:val="00E07EC1"/>
    <w:rsid w:val="00E1051A"/>
    <w:rsid w:val="00E109C6"/>
    <w:rsid w:val="00E10CB0"/>
    <w:rsid w:val="00E10DA2"/>
    <w:rsid w:val="00E1177B"/>
    <w:rsid w:val="00E11C72"/>
    <w:rsid w:val="00E11F87"/>
    <w:rsid w:val="00E12190"/>
    <w:rsid w:val="00E1237C"/>
    <w:rsid w:val="00E12C5E"/>
    <w:rsid w:val="00E138A6"/>
    <w:rsid w:val="00E13F31"/>
    <w:rsid w:val="00E146EA"/>
    <w:rsid w:val="00E147CD"/>
    <w:rsid w:val="00E14F5B"/>
    <w:rsid w:val="00E15130"/>
    <w:rsid w:val="00E1520B"/>
    <w:rsid w:val="00E152D3"/>
    <w:rsid w:val="00E15827"/>
    <w:rsid w:val="00E15D6C"/>
    <w:rsid w:val="00E165B2"/>
    <w:rsid w:val="00E16A33"/>
    <w:rsid w:val="00E16B4A"/>
    <w:rsid w:val="00E17446"/>
    <w:rsid w:val="00E17506"/>
    <w:rsid w:val="00E20B6C"/>
    <w:rsid w:val="00E210D6"/>
    <w:rsid w:val="00E213E7"/>
    <w:rsid w:val="00E2224A"/>
    <w:rsid w:val="00E2270F"/>
    <w:rsid w:val="00E2288B"/>
    <w:rsid w:val="00E22C09"/>
    <w:rsid w:val="00E243E0"/>
    <w:rsid w:val="00E24B46"/>
    <w:rsid w:val="00E25513"/>
    <w:rsid w:val="00E26040"/>
    <w:rsid w:val="00E260C8"/>
    <w:rsid w:val="00E261E7"/>
    <w:rsid w:val="00E26671"/>
    <w:rsid w:val="00E26769"/>
    <w:rsid w:val="00E26EF7"/>
    <w:rsid w:val="00E26FE6"/>
    <w:rsid w:val="00E2753E"/>
    <w:rsid w:val="00E27803"/>
    <w:rsid w:val="00E27820"/>
    <w:rsid w:val="00E27931"/>
    <w:rsid w:val="00E30591"/>
    <w:rsid w:val="00E30964"/>
    <w:rsid w:val="00E30A61"/>
    <w:rsid w:val="00E30F30"/>
    <w:rsid w:val="00E311E7"/>
    <w:rsid w:val="00E31B9F"/>
    <w:rsid w:val="00E31D79"/>
    <w:rsid w:val="00E32C6C"/>
    <w:rsid w:val="00E32E58"/>
    <w:rsid w:val="00E33589"/>
    <w:rsid w:val="00E33759"/>
    <w:rsid w:val="00E337A5"/>
    <w:rsid w:val="00E3390A"/>
    <w:rsid w:val="00E34027"/>
    <w:rsid w:val="00E343D0"/>
    <w:rsid w:val="00E34928"/>
    <w:rsid w:val="00E351FF"/>
    <w:rsid w:val="00E3520A"/>
    <w:rsid w:val="00E358A7"/>
    <w:rsid w:val="00E35F9F"/>
    <w:rsid w:val="00E3622A"/>
    <w:rsid w:val="00E3690D"/>
    <w:rsid w:val="00E36A90"/>
    <w:rsid w:val="00E37A61"/>
    <w:rsid w:val="00E37AB3"/>
    <w:rsid w:val="00E401E0"/>
    <w:rsid w:val="00E410A1"/>
    <w:rsid w:val="00E412C4"/>
    <w:rsid w:val="00E41848"/>
    <w:rsid w:val="00E41E24"/>
    <w:rsid w:val="00E4205F"/>
    <w:rsid w:val="00E42742"/>
    <w:rsid w:val="00E427DB"/>
    <w:rsid w:val="00E42804"/>
    <w:rsid w:val="00E433E5"/>
    <w:rsid w:val="00E44364"/>
    <w:rsid w:val="00E4479E"/>
    <w:rsid w:val="00E44868"/>
    <w:rsid w:val="00E44B6C"/>
    <w:rsid w:val="00E44E8A"/>
    <w:rsid w:val="00E44F8B"/>
    <w:rsid w:val="00E452E9"/>
    <w:rsid w:val="00E45801"/>
    <w:rsid w:val="00E46037"/>
    <w:rsid w:val="00E46713"/>
    <w:rsid w:val="00E46998"/>
    <w:rsid w:val="00E46CDE"/>
    <w:rsid w:val="00E4742E"/>
    <w:rsid w:val="00E47452"/>
    <w:rsid w:val="00E4754F"/>
    <w:rsid w:val="00E50500"/>
    <w:rsid w:val="00E50E86"/>
    <w:rsid w:val="00E5125D"/>
    <w:rsid w:val="00E5167D"/>
    <w:rsid w:val="00E52155"/>
    <w:rsid w:val="00E523D0"/>
    <w:rsid w:val="00E52C06"/>
    <w:rsid w:val="00E530E8"/>
    <w:rsid w:val="00E53353"/>
    <w:rsid w:val="00E53355"/>
    <w:rsid w:val="00E5365E"/>
    <w:rsid w:val="00E540AC"/>
    <w:rsid w:val="00E543BF"/>
    <w:rsid w:val="00E5489E"/>
    <w:rsid w:val="00E54B4E"/>
    <w:rsid w:val="00E54E03"/>
    <w:rsid w:val="00E54F3E"/>
    <w:rsid w:val="00E551C1"/>
    <w:rsid w:val="00E55528"/>
    <w:rsid w:val="00E55893"/>
    <w:rsid w:val="00E55B1D"/>
    <w:rsid w:val="00E55E38"/>
    <w:rsid w:val="00E56362"/>
    <w:rsid w:val="00E5637A"/>
    <w:rsid w:val="00E568C9"/>
    <w:rsid w:val="00E56C24"/>
    <w:rsid w:val="00E56F61"/>
    <w:rsid w:val="00E57224"/>
    <w:rsid w:val="00E5724B"/>
    <w:rsid w:val="00E57425"/>
    <w:rsid w:val="00E57B71"/>
    <w:rsid w:val="00E57C4B"/>
    <w:rsid w:val="00E6007D"/>
    <w:rsid w:val="00E60C63"/>
    <w:rsid w:val="00E60E30"/>
    <w:rsid w:val="00E61161"/>
    <w:rsid w:val="00E6122D"/>
    <w:rsid w:val="00E61CA2"/>
    <w:rsid w:val="00E62043"/>
    <w:rsid w:val="00E620BD"/>
    <w:rsid w:val="00E6223D"/>
    <w:rsid w:val="00E623AC"/>
    <w:rsid w:val="00E633CC"/>
    <w:rsid w:val="00E63640"/>
    <w:rsid w:val="00E64208"/>
    <w:rsid w:val="00E64FAB"/>
    <w:rsid w:val="00E6523E"/>
    <w:rsid w:val="00E65372"/>
    <w:rsid w:val="00E6565B"/>
    <w:rsid w:val="00E65909"/>
    <w:rsid w:val="00E66290"/>
    <w:rsid w:val="00E6669F"/>
    <w:rsid w:val="00E67356"/>
    <w:rsid w:val="00E67408"/>
    <w:rsid w:val="00E6760C"/>
    <w:rsid w:val="00E67A44"/>
    <w:rsid w:val="00E67C50"/>
    <w:rsid w:val="00E7151B"/>
    <w:rsid w:val="00E72570"/>
    <w:rsid w:val="00E733B2"/>
    <w:rsid w:val="00E736AD"/>
    <w:rsid w:val="00E73823"/>
    <w:rsid w:val="00E738B9"/>
    <w:rsid w:val="00E74066"/>
    <w:rsid w:val="00E749A0"/>
    <w:rsid w:val="00E74DE3"/>
    <w:rsid w:val="00E74E14"/>
    <w:rsid w:val="00E7575E"/>
    <w:rsid w:val="00E75D7C"/>
    <w:rsid w:val="00E7616F"/>
    <w:rsid w:val="00E763C5"/>
    <w:rsid w:val="00E76619"/>
    <w:rsid w:val="00E7692E"/>
    <w:rsid w:val="00E76B29"/>
    <w:rsid w:val="00E76DDE"/>
    <w:rsid w:val="00E80898"/>
    <w:rsid w:val="00E8090B"/>
    <w:rsid w:val="00E80A13"/>
    <w:rsid w:val="00E80FAB"/>
    <w:rsid w:val="00E81305"/>
    <w:rsid w:val="00E814F5"/>
    <w:rsid w:val="00E829CF"/>
    <w:rsid w:val="00E83C08"/>
    <w:rsid w:val="00E83C21"/>
    <w:rsid w:val="00E83D97"/>
    <w:rsid w:val="00E84385"/>
    <w:rsid w:val="00E84BC4"/>
    <w:rsid w:val="00E85409"/>
    <w:rsid w:val="00E858A4"/>
    <w:rsid w:val="00E85979"/>
    <w:rsid w:val="00E85C4D"/>
    <w:rsid w:val="00E85E93"/>
    <w:rsid w:val="00E860D3"/>
    <w:rsid w:val="00E8687C"/>
    <w:rsid w:val="00E86E0E"/>
    <w:rsid w:val="00E86EBC"/>
    <w:rsid w:val="00E8795B"/>
    <w:rsid w:val="00E87975"/>
    <w:rsid w:val="00E900BC"/>
    <w:rsid w:val="00E9138B"/>
    <w:rsid w:val="00E91D29"/>
    <w:rsid w:val="00E91F12"/>
    <w:rsid w:val="00E9222B"/>
    <w:rsid w:val="00E92496"/>
    <w:rsid w:val="00E9263A"/>
    <w:rsid w:val="00E92834"/>
    <w:rsid w:val="00E92D4F"/>
    <w:rsid w:val="00E92F39"/>
    <w:rsid w:val="00E93F63"/>
    <w:rsid w:val="00E947E4"/>
    <w:rsid w:val="00E95210"/>
    <w:rsid w:val="00E954DA"/>
    <w:rsid w:val="00E9552A"/>
    <w:rsid w:val="00E95805"/>
    <w:rsid w:val="00E95B27"/>
    <w:rsid w:val="00E9611C"/>
    <w:rsid w:val="00E9657D"/>
    <w:rsid w:val="00E966B9"/>
    <w:rsid w:val="00E968A7"/>
    <w:rsid w:val="00E96A5A"/>
    <w:rsid w:val="00E97434"/>
    <w:rsid w:val="00E97562"/>
    <w:rsid w:val="00E9788C"/>
    <w:rsid w:val="00E9798F"/>
    <w:rsid w:val="00EA11EC"/>
    <w:rsid w:val="00EA12DE"/>
    <w:rsid w:val="00EA1503"/>
    <w:rsid w:val="00EA1AE5"/>
    <w:rsid w:val="00EA1F18"/>
    <w:rsid w:val="00EA2146"/>
    <w:rsid w:val="00EA2A4B"/>
    <w:rsid w:val="00EA2C8B"/>
    <w:rsid w:val="00EA2E29"/>
    <w:rsid w:val="00EA33D3"/>
    <w:rsid w:val="00EA3E0A"/>
    <w:rsid w:val="00EA42F0"/>
    <w:rsid w:val="00EA4389"/>
    <w:rsid w:val="00EA4402"/>
    <w:rsid w:val="00EA465E"/>
    <w:rsid w:val="00EA46F9"/>
    <w:rsid w:val="00EA569B"/>
    <w:rsid w:val="00EA6144"/>
    <w:rsid w:val="00EA6152"/>
    <w:rsid w:val="00EB0562"/>
    <w:rsid w:val="00EB06C2"/>
    <w:rsid w:val="00EB081C"/>
    <w:rsid w:val="00EB10B4"/>
    <w:rsid w:val="00EB131C"/>
    <w:rsid w:val="00EB17C4"/>
    <w:rsid w:val="00EB1B4E"/>
    <w:rsid w:val="00EB1CA7"/>
    <w:rsid w:val="00EB1ED8"/>
    <w:rsid w:val="00EB1FC2"/>
    <w:rsid w:val="00EB20D1"/>
    <w:rsid w:val="00EB23CE"/>
    <w:rsid w:val="00EB23E7"/>
    <w:rsid w:val="00EB36C5"/>
    <w:rsid w:val="00EB3EB0"/>
    <w:rsid w:val="00EB4EED"/>
    <w:rsid w:val="00EB50DA"/>
    <w:rsid w:val="00EB5145"/>
    <w:rsid w:val="00EB518D"/>
    <w:rsid w:val="00EB5222"/>
    <w:rsid w:val="00EB537F"/>
    <w:rsid w:val="00EB54D4"/>
    <w:rsid w:val="00EB6A9A"/>
    <w:rsid w:val="00EB71D5"/>
    <w:rsid w:val="00EB7489"/>
    <w:rsid w:val="00EB750A"/>
    <w:rsid w:val="00EB7772"/>
    <w:rsid w:val="00EB7939"/>
    <w:rsid w:val="00EB7B1B"/>
    <w:rsid w:val="00EC0D36"/>
    <w:rsid w:val="00EC0FCA"/>
    <w:rsid w:val="00EC11FC"/>
    <w:rsid w:val="00EC12D5"/>
    <w:rsid w:val="00EC15DD"/>
    <w:rsid w:val="00EC205A"/>
    <w:rsid w:val="00EC211B"/>
    <w:rsid w:val="00EC2270"/>
    <w:rsid w:val="00EC2545"/>
    <w:rsid w:val="00EC27A5"/>
    <w:rsid w:val="00EC3B65"/>
    <w:rsid w:val="00EC3CE8"/>
    <w:rsid w:val="00EC3D66"/>
    <w:rsid w:val="00EC3F2C"/>
    <w:rsid w:val="00EC4407"/>
    <w:rsid w:val="00EC448F"/>
    <w:rsid w:val="00EC498B"/>
    <w:rsid w:val="00EC4A98"/>
    <w:rsid w:val="00EC55DB"/>
    <w:rsid w:val="00EC57B2"/>
    <w:rsid w:val="00EC5DBC"/>
    <w:rsid w:val="00EC6431"/>
    <w:rsid w:val="00EC6FFC"/>
    <w:rsid w:val="00ED0FA3"/>
    <w:rsid w:val="00ED1D3F"/>
    <w:rsid w:val="00ED234A"/>
    <w:rsid w:val="00ED2FD6"/>
    <w:rsid w:val="00ED3A3B"/>
    <w:rsid w:val="00ED3AD0"/>
    <w:rsid w:val="00ED43A1"/>
    <w:rsid w:val="00ED43EF"/>
    <w:rsid w:val="00ED43F1"/>
    <w:rsid w:val="00ED58AF"/>
    <w:rsid w:val="00ED5987"/>
    <w:rsid w:val="00ED59EF"/>
    <w:rsid w:val="00ED6B3B"/>
    <w:rsid w:val="00ED74B9"/>
    <w:rsid w:val="00ED7997"/>
    <w:rsid w:val="00ED7B5E"/>
    <w:rsid w:val="00ED7E26"/>
    <w:rsid w:val="00ED7F72"/>
    <w:rsid w:val="00ED7F7F"/>
    <w:rsid w:val="00EE09A6"/>
    <w:rsid w:val="00EE1168"/>
    <w:rsid w:val="00EE13D6"/>
    <w:rsid w:val="00EE205B"/>
    <w:rsid w:val="00EE25C6"/>
    <w:rsid w:val="00EE266D"/>
    <w:rsid w:val="00EE28E1"/>
    <w:rsid w:val="00EE2ED3"/>
    <w:rsid w:val="00EE31BA"/>
    <w:rsid w:val="00EE35EC"/>
    <w:rsid w:val="00EE3790"/>
    <w:rsid w:val="00EE43E2"/>
    <w:rsid w:val="00EE44DA"/>
    <w:rsid w:val="00EE5CE8"/>
    <w:rsid w:val="00EE680D"/>
    <w:rsid w:val="00EE6862"/>
    <w:rsid w:val="00EE7387"/>
    <w:rsid w:val="00EE75BA"/>
    <w:rsid w:val="00EE7798"/>
    <w:rsid w:val="00EE7B79"/>
    <w:rsid w:val="00EE7F0C"/>
    <w:rsid w:val="00EF02AF"/>
    <w:rsid w:val="00EF13A0"/>
    <w:rsid w:val="00EF181E"/>
    <w:rsid w:val="00EF1D17"/>
    <w:rsid w:val="00EF1F66"/>
    <w:rsid w:val="00EF2857"/>
    <w:rsid w:val="00EF2D68"/>
    <w:rsid w:val="00EF347B"/>
    <w:rsid w:val="00EF3B21"/>
    <w:rsid w:val="00EF3D4E"/>
    <w:rsid w:val="00EF401D"/>
    <w:rsid w:val="00EF46BD"/>
    <w:rsid w:val="00EF4DFD"/>
    <w:rsid w:val="00EF4EB6"/>
    <w:rsid w:val="00EF4FFD"/>
    <w:rsid w:val="00EF52E4"/>
    <w:rsid w:val="00EF55CB"/>
    <w:rsid w:val="00EF5E75"/>
    <w:rsid w:val="00EF5E86"/>
    <w:rsid w:val="00EF6A4B"/>
    <w:rsid w:val="00EF71AC"/>
    <w:rsid w:val="00EF71FD"/>
    <w:rsid w:val="00EF797E"/>
    <w:rsid w:val="00EF7B64"/>
    <w:rsid w:val="00F00244"/>
    <w:rsid w:val="00F006FF"/>
    <w:rsid w:val="00F00A4C"/>
    <w:rsid w:val="00F00CB1"/>
    <w:rsid w:val="00F00D7C"/>
    <w:rsid w:val="00F019D8"/>
    <w:rsid w:val="00F023F4"/>
    <w:rsid w:val="00F02DB6"/>
    <w:rsid w:val="00F03A91"/>
    <w:rsid w:val="00F03B2F"/>
    <w:rsid w:val="00F03B77"/>
    <w:rsid w:val="00F04000"/>
    <w:rsid w:val="00F0433F"/>
    <w:rsid w:val="00F04557"/>
    <w:rsid w:val="00F04C02"/>
    <w:rsid w:val="00F04FBF"/>
    <w:rsid w:val="00F05160"/>
    <w:rsid w:val="00F060B5"/>
    <w:rsid w:val="00F0652E"/>
    <w:rsid w:val="00F0655E"/>
    <w:rsid w:val="00F0706A"/>
    <w:rsid w:val="00F0711F"/>
    <w:rsid w:val="00F07347"/>
    <w:rsid w:val="00F07B2C"/>
    <w:rsid w:val="00F07DEA"/>
    <w:rsid w:val="00F07FE7"/>
    <w:rsid w:val="00F10B8B"/>
    <w:rsid w:val="00F10E19"/>
    <w:rsid w:val="00F11849"/>
    <w:rsid w:val="00F11E5A"/>
    <w:rsid w:val="00F122D5"/>
    <w:rsid w:val="00F1262E"/>
    <w:rsid w:val="00F12717"/>
    <w:rsid w:val="00F12D4D"/>
    <w:rsid w:val="00F130A2"/>
    <w:rsid w:val="00F131D7"/>
    <w:rsid w:val="00F137D1"/>
    <w:rsid w:val="00F138D9"/>
    <w:rsid w:val="00F1412C"/>
    <w:rsid w:val="00F1458E"/>
    <w:rsid w:val="00F147A6"/>
    <w:rsid w:val="00F147BC"/>
    <w:rsid w:val="00F148A1"/>
    <w:rsid w:val="00F158B4"/>
    <w:rsid w:val="00F158D0"/>
    <w:rsid w:val="00F15B59"/>
    <w:rsid w:val="00F16BA3"/>
    <w:rsid w:val="00F16DB6"/>
    <w:rsid w:val="00F1741A"/>
    <w:rsid w:val="00F17629"/>
    <w:rsid w:val="00F1799E"/>
    <w:rsid w:val="00F17A03"/>
    <w:rsid w:val="00F17A4B"/>
    <w:rsid w:val="00F17B79"/>
    <w:rsid w:val="00F20852"/>
    <w:rsid w:val="00F209DD"/>
    <w:rsid w:val="00F2184C"/>
    <w:rsid w:val="00F21A12"/>
    <w:rsid w:val="00F2251B"/>
    <w:rsid w:val="00F225DA"/>
    <w:rsid w:val="00F227D9"/>
    <w:rsid w:val="00F2285A"/>
    <w:rsid w:val="00F22F99"/>
    <w:rsid w:val="00F23369"/>
    <w:rsid w:val="00F23A21"/>
    <w:rsid w:val="00F23E44"/>
    <w:rsid w:val="00F244F6"/>
    <w:rsid w:val="00F24C05"/>
    <w:rsid w:val="00F269B5"/>
    <w:rsid w:val="00F26C41"/>
    <w:rsid w:val="00F27DD9"/>
    <w:rsid w:val="00F31432"/>
    <w:rsid w:val="00F316C3"/>
    <w:rsid w:val="00F31777"/>
    <w:rsid w:val="00F3195A"/>
    <w:rsid w:val="00F31AEC"/>
    <w:rsid w:val="00F3244D"/>
    <w:rsid w:val="00F330B4"/>
    <w:rsid w:val="00F33B57"/>
    <w:rsid w:val="00F34696"/>
    <w:rsid w:val="00F349F5"/>
    <w:rsid w:val="00F34E62"/>
    <w:rsid w:val="00F351E9"/>
    <w:rsid w:val="00F3551F"/>
    <w:rsid w:val="00F35B9D"/>
    <w:rsid w:val="00F36380"/>
    <w:rsid w:val="00F36396"/>
    <w:rsid w:val="00F364F6"/>
    <w:rsid w:val="00F3726C"/>
    <w:rsid w:val="00F37947"/>
    <w:rsid w:val="00F37EBF"/>
    <w:rsid w:val="00F4035A"/>
    <w:rsid w:val="00F40583"/>
    <w:rsid w:val="00F4069C"/>
    <w:rsid w:val="00F40816"/>
    <w:rsid w:val="00F41945"/>
    <w:rsid w:val="00F41CB8"/>
    <w:rsid w:val="00F4203F"/>
    <w:rsid w:val="00F427A2"/>
    <w:rsid w:val="00F428F2"/>
    <w:rsid w:val="00F42B0F"/>
    <w:rsid w:val="00F42B1B"/>
    <w:rsid w:val="00F432C3"/>
    <w:rsid w:val="00F44DEB"/>
    <w:rsid w:val="00F45407"/>
    <w:rsid w:val="00F45D3C"/>
    <w:rsid w:val="00F463A9"/>
    <w:rsid w:val="00F46868"/>
    <w:rsid w:val="00F46CE7"/>
    <w:rsid w:val="00F46FBC"/>
    <w:rsid w:val="00F47B7E"/>
    <w:rsid w:val="00F52931"/>
    <w:rsid w:val="00F52B03"/>
    <w:rsid w:val="00F535E1"/>
    <w:rsid w:val="00F538A2"/>
    <w:rsid w:val="00F538D6"/>
    <w:rsid w:val="00F53990"/>
    <w:rsid w:val="00F53BD6"/>
    <w:rsid w:val="00F54697"/>
    <w:rsid w:val="00F55001"/>
    <w:rsid w:val="00F55018"/>
    <w:rsid w:val="00F55A0E"/>
    <w:rsid w:val="00F55CC3"/>
    <w:rsid w:val="00F55D35"/>
    <w:rsid w:val="00F56557"/>
    <w:rsid w:val="00F56973"/>
    <w:rsid w:val="00F56B14"/>
    <w:rsid w:val="00F56BF2"/>
    <w:rsid w:val="00F57767"/>
    <w:rsid w:val="00F577DF"/>
    <w:rsid w:val="00F60739"/>
    <w:rsid w:val="00F60B1D"/>
    <w:rsid w:val="00F60E2E"/>
    <w:rsid w:val="00F61BF9"/>
    <w:rsid w:val="00F61CAF"/>
    <w:rsid w:val="00F62704"/>
    <w:rsid w:val="00F62A85"/>
    <w:rsid w:val="00F631D2"/>
    <w:rsid w:val="00F63509"/>
    <w:rsid w:val="00F63AC0"/>
    <w:rsid w:val="00F6469F"/>
    <w:rsid w:val="00F65545"/>
    <w:rsid w:val="00F655D4"/>
    <w:rsid w:val="00F65944"/>
    <w:rsid w:val="00F660B2"/>
    <w:rsid w:val="00F6634F"/>
    <w:rsid w:val="00F6638C"/>
    <w:rsid w:val="00F66715"/>
    <w:rsid w:val="00F66AFA"/>
    <w:rsid w:val="00F67706"/>
    <w:rsid w:val="00F67B88"/>
    <w:rsid w:val="00F67CC9"/>
    <w:rsid w:val="00F67CF0"/>
    <w:rsid w:val="00F7027B"/>
    <w:rsid w:val="00F710D1"/>
    <w:rsid w:val="00F711DD"/>
    <w:rsid w:val="00F7257F"/>
    <w:rsid w:val="00F72ECD"/>
    <w:rsid w:val="00F730A1"/>
    <w:rsid w:val="00F73352"/>
    <w:rsid w:val="00F736EA"/>
    <w:rsid w:val="00F73A3B"/>
    <w:rsid w:val="00F74158"/>
    <w:rsid w:val="00F7445A"/>
    <w:rsid w:val="00F74C51"/>
    <w:rsid w:val="00F74E8D"/>
    <w:rsid w:val="00F755E9"/>
    <w:rsid w:val="00F756FF"/>
    <w:rsid w:val="00F7581A"/>
    <w:rsid w:val="00F75FDC"/>
    <w:rsid w:val="00F76171"/>
    <w:rsid w:val="00F76188"/>
    <w:rsid w:val="00F7649B"/>
    <w:rsid w:val="00F767F9"/>
    <w:rsid w:val="00F77165"/>
    <w:rsid w:val="00F77473"/>
    <w:rsid w:val="00F77789"/>
    <w:rsid w:val="00F77D22"/>
    <w:rsid w:val="00F77FBA"/>
    <w:rsid w:val="00F8033B"/>
    <w:rsid w:val="00F80737"/>
    <w:rsid w:val="00F809BF"/>
    <w:rsid w:val="00F81351"/>
    <w:rsid w:val="00F814F2"/>
    <w:rsid w:val="00F81587"/>
    <w:rsid w:val="00F8172A"/>
    <w:rsid w:val="00F817A7"/>
    <w:rsid w:val="00F81D86"/>
    <w:rsid w:val="00F81E8F"/>
    <w:rsid w:val="00F82981"/>
    <w:rsid w:val="00F82D5A"/>
    <w:rsid w:val="00F83240"/>
    <w:rsid w:val="00F832F8"/>
    <w:rsid w:val="00F84349"/>
    <w:rsid w:val="00F84571"/>
    <w:rsid w:val="00F84EF6"/>
    <w:rsid w:val="00F85200"/>
    <w:rsid w:val="00F85866"/>
    <w:rsid w:val="00F8599C"/>
    <w:rsid w:val="00F861DF"/>
    <w:rsid w:val="00F86619"/>
    <w:rsid w:val="00F86A1C"/>
    <w:rsid w:val="00F872A3"/>
    <w:rsid w:val="00F87A6D"/>
    <w:rsid w:val="00F87FC9"/>
    <w:rsid w:val="00F90A22"/>
    <w:rsid w:val="00F915A4"/>
    <w:rsid w:val="00F916F1"/>
    <w:rsid w:val="00F921BA"/>
    <w:rsid w:val="00F92675"/>
    <w:rsid w:val="00F93B28"/>
    <w:rsid w:val="00F93C7E"/>
    <w:rsid w:val="00F94074"/>
    <w:rsid w:val="00F94076"/>
    <w:rsid w:val="00F94D18"/>
    <w:rsid w:val="00F95329"/>
    <w:rsid w:val="00F95441"/>
    <w:rsid w:val="00F95D9B"/>
    <w:rsid w:val="00F95F84"/>
    <w:rsid w:val="00FA00B1"/>
    <w:rsid w:val="00FA0191"/>
    <w:rsid w:val="00FA0D12"/>
    <w:rsid w:val="00FA2011"/>
    <w:rsid w:val="00FA233B"/>
    <w:rsid w:val="00FA27C3"/>
    <w:rsid w:val="00FA2BE6"/>
    <w:rsid w:val="00FA3876"/>
    <w:rsid w:val="00FA38DE"/>
    <w:rsid w:val="00FA4323"/>
    <w:rsid w:val="00FA4B1D"/>
    <w:rsid w:val="00FA544B"/>
    <w:rsid w:val="00FA55BE"/>
    <w:rsid w:val="00FA5B99"/>
    <w:rsid w:val="00FA600A"/>
    <w:rsid w:val="00FA6286"/>
    <w:rsid w:val="00FA69E0"/>
    <w:rsid w:val="00FA6AB7"/>
    <w:rsid w:val="00FA7526"/>
    <w:rsid w:val="00FB0607"/>
    <w:rsid w:val="00FB0665"/>
    <w:rsid w:val="00FB0880"/>
    <w:rsid w:val="00FB097D"/>
    <w:rsid w:val="00FB1E0B"/>
    <w:rsid w:val="00FB2861"/>
    <w:rsid w:val="00FB4271"/>
    <w:rsid w:val="00FB498E"/>
    <w:rsid w:val="00FB4A6A"/>
    <w:rsid w:val="00FB4AE8"/>
    <w:rsid w:val="00FB4FB8"/>
    <w:rsid w:val="00FB5275"/>
    <w:rsid w:val="00FB53D0"/>
    <w:rsid w:val="00FB59A6"/>
    <w:rsid w:val="00FB5DE7"/>
    <w:rsid w:val="00FB70CE"/>
    <w:rsid w:val="00FB789A"/>
    <w:rsid w:val="00FB790C"/>
    <w:rsid w:val="00FC01C6"/>
    <w:rsid w:val="00FC074E"/>
    <w:rsid w:val="00FC0A86"/>
    <w:rsid w:val="00FC0E43"/>
    <w:rsid w:val="00FC10E4"/>
    <w:rsid w:val="00FC17AE"/>
    <w:rsid w:val="00FC1DDB"/>
    <w:rsid w:val="00FC30E4"/>
    <w:rsid w:val="00FC3415"/>
    <w:rsid w:val="00FC3E98"/>
    <w:rsid w:val="00FC424B"/>
    <w:rsid w:val="00FC4489"/>
    <w:rsid w:val="00FC453A"/>
    <w:rsid w:val="00FC4F17"/>
    <w:rsid w:val="00FC5468"/>
    <w:rsid w:val="00FC5505"/>
    <w:rsid w:val="00FC5EA7"/>
    <w:rsid w:val="00FC612B"/>
    <w:rsid w:val="00FC6184"/>
    <w:rsid w:val="00FC6297"/>
    <w:rsid w:val="00FC63CB"/>
    <w:rsid w:val="00FC659C"/>
    <w:rsid w:val="00FC67BC"/>
    <w:rsid w:val="00FC73E0"/>
    <w:rsid w:val="00FC76A6"/>
    <w:rsid w:val="00FC78F3"/>
    <w:rsid w:val="00FD0C49"/>
    <w:rsid w:val="00FD1DA6"/>
    <w:rsid w:val="00FD2145"/>
    <w:rsid w:val="00FD217E"/>
    <w:rsid w:val="00FD2514"/>
    <w:rsid w:val="00FD2648"/>
    <w:rsid w:val="00FD2819"/>
    <w:rsid w:val="00FD2F82"/>
    <w:rsid w:val="00FD338E"/>
    <w:rsid w:val="00FD378F"/>
    <w:rsid w:val="00FD3CE1"/>
    <w:rsid w:val="00FD4367"/>
    <w:rsid w:val="00FD4B14"/>
    <w:rsid w:val="00FD5086"/>
    <w:rsid w:val="00FD5091"/>
    <w:rsid w:val="00FD6B1D"/>
    <w:rsid w:val="00FD6D1F"/>
    <w:rsid w:val="00FD711D"/>
    <w:rsid w:val="00FD728B"/>
    <w:rsid w:val="00FD77EE"/>
    <w:rsid w:val="00FD792D"/>
    <w:rsid w:val="00FE0191"/>
    <w:rsid w:val="00FE0B24"/>
    <w:rsid w:val="00FE0DAC"/>
    <w:rsid w:val="00FE14DB"/>
    <w:rsid w:val="00FE2525"/>
    <w:rsid w:val="00FE26BC"/>
    <w:rsid w:val="00FE289D"/>
    <w:rsid w:val="00FE2C5B"/>
    <w:rsid w:val="00FE2D9A"/>
    <w:rsid w:val="00FE30F5"/>
    <w:rsid w:val="00FE3342"/>
    <w:rsid w:val="00FE37E5"/>
    <w:rsid w:val="00FE3E4E"/>
    <w:rsid w:val="00FE40FC"/>
    <w:rsid w:val="00FE4A1C"/>
    <w:rsid w:val="00FE4D8A"/>
    <w:rsid w:val="00FE5816"/>
    <w:rsid w:val="00FE583D"/>
    <w:rsid w:val="00FE5D28"/>
    <w:rsid w:val="00FE6181"/>
    <w:rsid w:val="00FE64AC"/>
    <w:rsid w:val="00FE6C54"/>
    <w:rsid w:val="00FF09E8"/>
    <w:rsid w:val="00FF2412"/>
    <w:rsid w:val="00FF2D82"/>
    <w:rsid w:val="00FF331A"/>
    <w:rsid w:val="00FF35A4"/>
    <w:rsid w:val="00FF3754"/>
    <w:rsid w:val="00FF4ECD"/>
    <w:rsid w:val="00FF4EFC"/>
    <w:rsid w:val="00FF4FAF"/>
    <w:rsid w:val="00FF5173"/>
    <w:rsid w:val="00FF51A4"/>
    <w:rsid w:val="00FF5462"/>
    <w:rsid w:val="00FF553E"/>
    <w:rsid w:val="00FF578C"/>
    <w:rsid w:val="00FF615B"/>
    <w:rsid w:val="00FF64B4"/>
    <w:rsid w:val="00FF70F4"/>
    <w:rsid w:val="00FF7E9C"/>
    <w:rsid w:val="00FF7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9153"/>
    <o:shapelayout v:ext="edit">
      <o:idmap v:ext="edit" data="1"/>
    </o:shapelayout>
  </w:shapeDefaults>
  <w:decimalSymbol w:val="."/>
  <w:listSeparator w:val=","/>
  <w14:docId w14:val="474BCF5C"/>
  <w15:chartTrackingRefBased/>
  <w15:docId w15:val="{99D631D5-42E3-4521-8D98-FA6A47E63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Preformatted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00BC"/>
    <w:rPr>
      <w:lang w:val="en-GB" w:eastAsia="it-IT"/>
    </w:rPr>
  </w:style>
  <w:style w:type="paragraph" w:styleId="Heading3">
    <w:name w:val="heading 3"/>
    <w:basedOn w:val="Normal"/>
    <w:link w:val="Heading3Char"/>
    <w:uiPriority w:val="9"/>
    <w:qFormat/>
    <w:rsid w:val="00B07AFF"/>
    <w:pPr>
      <w:spacing w:before="100" w:beforeAutospacing="1" w:after="100" w:afterAutospacing="1"/>
      <w:outlineLvl w:val="2"/>
    </w:pPr>
    <w:rPr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it-IT"/>
    </w:rPr>
  </w:style>
  <w:style w:type="paragraph" w:styleId="Footer">
    <w:name w:val="footer"/>
    <w:basedOn w:val="Normal"/>
    <w:link w:val="FooterChar"/>
    <w:uiPriority w:val="99"/>
    <w:rsid w:val="00D67CD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D4B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A20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5A266F"/>
    <w:rPr>
      <w:lang w:val="it-IT" w:eastAsia="it-IT"/>
    </w:rPr>
  </w:style>
  <w:style w:type="character" w:customStyle="1" w:styleId="FooterChar">
    <w:name w:val="Footer Char"/>
    <w:link w:val="Footer"/>
    <w:uiPriority w:val="99"/>
    <w:rsid w:val="005A266F"/>
    <w:rPr>
      <w:lang w:val="en-GB" w:eastAsia="it-IT"/>
    </w:rPr>
  </w:style>
  <w:style w:type="paragraph" w:customStyle="1" w:styleId="BulletList">
    <w:name w:val="Bullet List"/>
    <w:basedOn w:val="ListParagraph"/>
    <w:link w:val="BulletListChar"/>
    <w:qFormat/>
    <w:rsid w:val="00E07BEA"/>
    <w:pPr>
      <w:numPr>
        <w:numId w:val="8"/>
      </w:numPr>
      <w:spacing w:line="276" w:lineRule="auto"/>
      <w:contextualSpacing/>
    </w:pPr>
    <w:rPr>
      <w:rFonts w:ascii="Arial" w:eastAsia="Calibri" w:hAnsi="Arial"/>
      <w:color w:val="404040"/>
      <w:szCs w:val="22"/>
      <w:lang w:eastAsia="en-US"/>
    </w:rPr>
  </w:style>
  <w:style w:type="character" w:customStyle="1" w:styleId="BulletListChar">
    <w:name w:val="Bullet List Char"/>
    <w:link w:val="BulletList"/>
    <w:rsid w:val="00E07BEA"/>
    <w:rPr>
      <w:rFonts w:ascii="Arial" w:eastAsia="Calibri" w:hAnsi="Arial"/>
      <w:color w:val="404040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E07BEA"/>
    <w:pPr>
      <w:ind w:left="720"/>
    </w:pPr>
  </w:style>
  <w:style w:type="character" w:customStyle="1" w:styleId="tlid-translation">
    <w:name w:val="tlid-translation"/>
    <w:rsid w:val="00CA4C97"/>
  </w:style>
  <w:style w:type="paragraph" w:styleId="HTMLPreformatted">
    <w:name w:val="HTML Preformatted"/>
    <w:basedOn w:val="Normal"/>
    <w:link w:val="HTMLPreformattedChar"/>
    <w:uiPriority w:val="99"/>
    <w:unhideWhenUsed/>
    <w:rsid w:val="00693F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693F54"/>
    <w:rPr>
      <w:rFonts w:ascii="Courier New" w:hAnsi="Courier New" w:cs="Courier New"/>
    </w:rPr>
  </w:style>
  <w:style w:type="character" w:customStyle="1" w:styleId="Heading3Char">
    <w:name w:val="Heading 3 Char"/>
    <w:link w:val="Heading3"/>
    <w:uiPriority w:val="9"/>
    <w:rsid w:val="00B07AFF"/>
    <w:rPr>
      <w:b/>
      <w:bCs/>
      <w:sz w:val="27"/>
      <w:szCs w:val="27"/>
    </w:rPr>
  </w:style>
  <w:style w:type="character" w:styleId="Strong">
    <w:name w:val="Strong"/>
    <w:uiPriority w:val="22"/>
    <w:qFormat/>
    <w:rsid w:val="00B07AFF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25171"/>
    <w:pPr>
      <w:widowControl w:val="0"/>
      <w:autoSpaceDE w:val="0"/>
      <w:autoSpaceDN w:val="0"/>
    </w:pPr>
    <w:rPr>
      <w:rFonts w:ascii="Arial" w:eastAsia="Arial" w:hAnsi="Arial" w:cs="Arial"/>
      <w:lang w:val="en-US" w:eastAsia="en-US"/>
    </w:rPr>
  </w:style>
  <w:style w:type="character" w:styleId="Hyperlink">
    <w:name w:val="Hyperlink"/>
    <w:uiPriority w:val="99"/>
    <w:unhideWhenUsed/>
    <w:rsid w:val="00313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7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5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81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593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710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0742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02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2103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521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80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enquiry@rutledgeglobal.com" TargetMode="External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4" Type="http://schemas.openxmlformats.org/officeDocument/2006/relationships/hyperlink" Target="mailto:enquiry@rutledgegloba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770CF0-4B81-48DD-B727-B75C9C172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9</TotalTime>
  <Pages>3</Pages>
  <Words>517</Words>
  <Characters>275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Date:</vt:lpstr>
      <vt:lpstr>Date:</vt:lpstr>
    </vt:vector>
  </TitlesOfParts>
  <Company>Rotek</Company>
  <LinksUpToDate>false</LinksUpToDate>
  <CharactersWithSpaces>3268</CharactersWithSpaces>
  <SharedDoc>false</SharedDoc>
  <HLinks>
    <vt:vector size="12" baseType="variant">
      <vt:variant>
        <vt:i4>4849786</vt:i4>
      </vt:variant>
      <vt:variant>
        <vt:i4>3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  <vt:variant>
        <vt:i4>4849786</vt:i4>
      </vt:variant>
      <vt:variant>
        <vt:i4>0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Silvia Regusoni</dc:creator>
  <cp:keywords/>
  <cp:lastModifiedBy>Dariskaliyev, Nurdaulet (EXT) [EW]</cp:lastModifiedBy>
  <cp:revision>73</cp:revision>
  <cp:lastPrinted>2021-11-23T22:29:00Z</cp:lastPrinted>
  <dcterms:created xsi:type="dcterms:W3CDTF">2021-01-29T05:39:00Z</dcterms:created>
  <dcterms:modified xsi:type="dcterms:W3CDTF">2021-12-06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d13b463-13fe-4d23-bee6-0f248aba936e_Enabled">
    <vt:lpwstr>true</vt:lpwstr>
  </property>
  <property fmtid="{D5CDD505-2E9C-101B-9397-08002B2CF9AE}" pid="3" name="MSIP_Label_8d13b463-13fe-4d23-bee6-0f248aba936e_SetDate">
    <vt:lpwstr>2021-01-14T12:59:59Z</vt:lpwstr>
  </property>
  <property fmtid="{D5CDD505-2E9C-101B-9397-08002B2CF9AE}" pid="4" name="MSIP_Label_8d13b463-13fe-4d23-bee6-0f248aba936e_Method">
    <vt:lpwstr>Standard</vt:lpwstr>
  </property>
  <property fmtid="{D5CDD505-2E9C-101B-9397-08002B2CF9AE}" pid="5" name="MSIP_Label_8d13b463-13fe-4d23-bee6-0f248aba936e_Name">
    <vt:lpwstr>Internal</vt:lpwstr>
  </property>
  <property fmtid="{D5CDD505-2E9C-101B-9397-08002B2CF9AE}" pid="6" name="MSIP_Label_8d13b463-13fe-4d23-bee6-0f248aba936e_SiteId">
    <vt:lpwstr>eeb11a4c-615f-4481-b09f-327260659e37</vt:lpwstr>
  </property>
  <property fmtid="{D5CDD505-2E9C-101B-9397-08002B2CF9AE}" pid="7" name="MSIP_Label_8d13b463-13fe-4d23-bee6-0f248aba936e_ActionId">
    <vt:lpwstr>64063fb6-544f-41cd-8a75-f54d654c3e3d</vt:lpwstr>
  </property>
  <property fmtid="{D5CDD505-2E9C-101B-9397-08002B2CF9AE}" pid="8" name="MSIP_Label_8d13b463-13fe-4d23-bee6-0f248aba936e_ContentBits">
    <vt:lpwstr>0</vt:lpwstr>
  </property>
</Properties>
</file>